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39974"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6C139AB8" wp14:editId="6C139AB9">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6C139975"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C139976"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C139977"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6C13997A"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6C139978"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C139979" w14:textId="77777777" w:rsidR="00D2559D" w:rsidRPr="00996FAF" w:rsidRDefault="00667AE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Estia Health Knoxfield</w:t>
            </w:r>
          </w:p>
        </w:tc>
      </w:tr>
      <w:tr w:rsidR="00CA37CB" w:rsidRPr="00996FAF" w14:paraId="6C13997D"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13997B"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C13997C" w14:textId="77777777" w:rsidR="00CA37CB" w:rsidRPr="00996FAF" w:rsidRDefault="00667AE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428 Scoresby Road</w:t>
            </w:r>
            <w:r w:rsidR="00F045F4" w:rsidRPr="00602258">
              <w:rPr>
                <w:rFonts w:ascii="Arial" w:hAnsi="Arial" w:cs="Arial"/>
                <w:color w:val="auto"/>
              </w:rPr>
              <w:t xml:space="preserve"> </w:t>
            </w:r>
            <w:r>
              <w:rPr>
                <w:rFonts w:ascii="Arial" w:hAnsi="Arial" w:cs="Arial"/>
                <w:color w:val="auto"/>
              </w:rPr>
              <w:t>KNOXFIELD</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180</w:t>
            </w:r>
          </w:p>
        </w:tc>
      </w:tr>
      <w:tr w:rsidR="00CA37CB" w:rsidRPr="00996FAF" w14:paraId="6C139980"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13997E"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C13997F" w14:textId="77777777" w:rsidR="00CA37CB" w:rsidRPr="00996FAF" w:rsidRDefault="00667AE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197</w:t>
            </w:r>
          </w:p>
        </w:tc>
      </w:tr>
      <w:tr w:rsidR="00D2559D" w:rsidRPr="00996FAF" w14:paraId="6C139983"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139981"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C139982" w14:textId="77777777" w:rsidR="00D2559D" w:rsidRPr="00996FAF" w:rsidRDefault="00667AE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Estia Investments Pty Ltd</w:t>
            </w:r>
          </w:p>
        </w:tc>
      </w:tr>
      <w:tr w:rsidR="00D2559D" w:rsidRPr="00996FAF" w14:paraId="6C139986"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13998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C139985" w14:textId="77777777" w:rsidR="00D2559D" w:rsidRPr="00996FAF" w:rsidRDefault="00667AE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6C139989"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139987"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C139988" w14:textId="77777777" w:rsidR="00D2559D" w:rsidRPr="00996FAF" w:rsidRDefault="00667AE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9 November 2022 to 1 December 2022</w:t>
            </w:r>
          </w:p>
        </w:tc>
      </w:tr>
      <w:tr w:rsidR="00D2559D" w:rsidRPr="00996FAF" w14:paraId="6C13998C"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C13998A"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C13998B" w14:textId="3E87D0D0" w:rsidR="00D2559D" w:rsidRPr="00996FAF" w:rsidRDefault="00B462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2667B">
              <w:rPr>
                <w:rFonts w:ascii="Arial" w:hAnsi="Arial" w:cs="Arial"/>
                <w:color w:val="auto"/>
              </w:rPr>
              <w:t>12 January 2023</w:t>
            </w:r>
          </w:p>
        </w:tc>
      </w:tr>
    </w:tbl>
    <w:bookmarkEnd w:id="0"/>
    <w:p w14:paraId="6C13998D"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C13998E"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C13998F" w14:textId="540AD2C8" w:rsidR="000078F8" w:rsidRPr="00996FAF" w:rsidRDefault="000078F8" w:rsidP="0036130C">
      <w:pPr>
        <w:pStyle w:val="NormalArial"/>
      </w:pPr>
      <w:r w:rsidRPr="00996FAF">
        <w:t xml:space="preserve">This performance report for </w:t>
      </w:r>
      <w:r w:rsidR="00667AE0">
        <w:rPr>
          <w:color w:val="auto"/>
        </w:rPr>
        <w:t>Estia Health Knoxfield</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8B2112" w:rsidRPr="008B2112">
        <w:rPr>
          <w:color w:val="auto"/>
        </w:rPr>
        <w:t>D</w:t>
      </w:r>
      <w:r w:rsidR="00B4625E">
        <w:rPr>
          <w:color w:val="auto"/>
        </w:rPr>
        <w:t>enise</w:t>
      </w:r>
      <w:r w:rsidR="008B2112" w:rsidRPr="008B2112">
        <w:rPr>
          <w:color w:val="auto"/>
        </w:rPr>
        <w:t xml:space="preserve"> McDonald</w:t>
      </w:r>
      <w:r w:rsidRPr="008B2112">
        <w:rPr>
          <w:color w:val="auto"/>
        </w:rPr>
        <w:t>, delegate o</w:t>
      </w:r>
      <w:r w:rsidRPr="00996FAF">
        <w:t>f the Aged Care Quality and Safety Commissioner (Commissioner)</w:t>
      </w:r>
      <w:r w:rsidRPr="00996FAF">
        <w:rPr>
          <w:rStyle w:val="FootnoteReference"/>
        </w:rPr>
        <w:footnoteReference w:id="1"/>
      </w:r>
      <w:r w:rsidRPr="00996FAF">
        <w:t>.</w:t>
      </w:r>
    </w:p>
    <w:p w14:paraId="6C139990"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C139991"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6C139992"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6C139993" w14:textId="77777777" w:rsidR="00DF37F2" w:rsidRPr="00996FAF" w:rsidRDefault="00DF37F2" w:rsidP="0036130C">
      <w:pPr>
        <w:pStyle w:val="NormalArial"/>
      </w:pPr>
      <w:r w:rsidRPr="00996FAF">
        <w:t>The following information has been considered in preparing the performance report:</w:t>
      </w:r>
    </w:p>
    <w:p w14:paraId="6C139994" w14:textId="6FEACAA3" w:rsidR="00DF37F2" w:rsidRPr="00B90A30"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667AE0">
        <w:rPr>
          <w:rFonts w:ascii="Arial" w:hAnsi="Arial" w:cs="Arial"/>
          <w:color w:val="auto"/>
        </w:rPr>
        <w:t>Site Audit</w:t>
      </w:r>
      <w:r w:rsidRPr="00996FAF">
        <w:rPr>
          <w:rFonts w:ascii="Arial" w:hAnsi="Arial" w:cs="Arial"/>
          <w:color w:val="auto"/>
        </w:rPr>
        <w:t xml:space="preserve">; the </w:t>
      </w:r>
      <w:r w:rsidR="00667AE0">
        <w:rPr>
          <w:rFonts w:ascii="Arial" w:hAnsi="Arial" w:cs="Arial"/>
          <w:color w:val="auto"/>
        </w:rPr>
        <w:t>Site Audit</w:t>
      </w:r>
      <w:r w:rsidRPr="00996FAF">
        <w:rPr>
          <w:rFonts w:ascii="Arial" w:hAnsi="Arial" w:cs="Arial"/>
          <w:color w:val="auto"/>
        </w:rPr>
        <w:t xml:space="preserve"> report was informed </w:t>
      </w:r>
      <w:r w:rsidRPr="00B90A30">
        <w:rPr>
          <w:rFonts w:ascii="Arial" w:hAnsi="Arial" w:cs="Arial"/>
          <w:color w:val="auto"/>
        </w:rPr>
        <w:t>by a site assessment, observations at the service, review of documents and interviews with staff, consumers/representatives and others</w:t>
      </w:r>
    </w:p>
    <w:p w14:paraId="6C139998" w14:textId="4978C8CD" w:rsidR="003B1763" w:rsidRPr="00530D7D" w:rsidRDefault="00DF37F2" w:rsidP="001929AF">
      <w:pPr>
        <w:pStyle w:val="ListParagraph"/>
        <w:numPr>
          <w:ilvl w:val="0"/>
          <w:numId w:val="2"/>
        </w:numPr>
        <w:spacing w:line="22" w:lineRule="atLeast"/>
        <w:ind w:left="714" w:hanging="357"/>
        <w:contextualSpacing w:val="0"/>
        <w:rPr>
          <w:rFonts w:ascii="Arial" w:hAnsi="Arial" w:cs="Arial"/>
        </w:rPr>
      </w:pPr>
      <w:r w:rsidRPr="00530D7D">
        <w:rPr>
          <w:rFonts w:ascii="Arial" w:hAnsi="Arial" w:cs="Arial"/>
        </w:rPr>
        <w:t xml:space="preserve">the provider’s response to the assessment team’s report received </w:t>
      </w:r>
      <w:r w:rsidR="00530D7D" w:rsidRPr="00530D7D">
        <w:rPr>
          <w:rFonts w:ascii="Arial" w:hAnsi="Arial" w:cs="Arial"/>
        </w:rPr>
        <w:t>0</w:t>
      </w:r>
      <w:r w:rsidR="0062667B">
        <w:rPr>
          <w:rFonts w:ascii="Arial" w:hAnsi="Arial" w:cs="Arial"/>
        </w:rPr>
        <w:t>4</w:t>
      </w:r>
      <w:r w:rsidR="00530D7D" w:rsidRPr="00530D7D">
        <w:rPr>
          <w:rFonts w:ascii="Arial" w:hAnsi="Arial" w:cs="Arial"/>
        </w:rPr>
        <w:t xml:space="preserve"> January 2023</w:t>
      </w:r>
      <w:r w:rsidR="003B1763" w:rsidRPr="00530D7D">
        <w:rPr>
          <w:rFonts w:ascii="Arial" w:hAnsi="Arial" w:cs="Arial"/>
        </w:rPr>
        <w:br w:type="page"/>
      </w:r>
    </w:p>
    <w:p w14:paraId="6C139999"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6C13999C"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6C13999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6C13999B" w14:textId="69170A1D" w:rsidR="00FC045E" w:rsidRPr="00996FAF" w:rsidRDefault="00C2101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523B">
                  <w:rPr>
                    <w:rFonts w:ascii="Arial" w:hAnsi="Arial" w:cs="Arial"/>
                  </w:rPr>
                  <w:t>Compliant</w:t>
                </w:r>
              </w:sdtContent>
            </w:sdt>
          </w:p>
        </w:tc>
      </w:tr>
      <w:tr w:rsidR="00996FAF" w:rsidRPr="00996FAF" w14:paraId="6C13999F"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13999D"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6C13999E" w14:textId="5F20FE45" w:rsidR="00FC045E" w:rsidRPr="00996FAF" w:rsidRDefault="00C2101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523B">
                  <w:rPr>
                    <w:rFonts w:ascii="Arial" w:hAnsi="Arial" w:cs="Arial"/>
                    <w:b/>
                  </w:rPr>
                  <w:t>Compliant</w:t>
                </w:r>
              </w:sdtContent>
            </w:sdt>
            <w:r w:rsidR="00FC045E" w:rsidRPr="00996FAF" w:rsidDel="00BA10E1">
              <w:rPr>
                <w:rFonts w:ascii="Arial" w:hAnsi="Arial" w:cs="Arial"/>
                <w:b/>
              </w:rPr>
              <w:t xml:space="preserve"> </w:t>
            </w:r>
          </w:p>
        </w:tc>
      </w:tr>
      <w:tr w:rsidR="00996FAF" w:rsidRPr="00996FAF" w14:paraId="6C1399A2"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1399A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C1399A1" w14:textId="74C455F2" w:rsidR="00FC045E" w:rsidRPr="00996FAF" w:rsidRDefault="00C2101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523B">
                  <w:rPr>
                    <w:rFonts w:ascii="Arial" w:hAnsi="Arial" w:cs="Arial"/>
                    <w:b/>
                  </w:rPr>
                  <w:t>Compliant</w:t>
                </w:r>
              </w:sdtContent>
            </w:sdt>
            <w:r w:rsidR="00FC045E" w:rsidRPr="00996FAF" w:rsidDel="00D03094">
              <w:rPr>
                <w:rFonts w:ascii="Arial" w:hAnsi="Arial" w:cs="Arial"/>
                <w:b/>
              </w:rPr>
              <w:t xml:space="preserve"> </w:t>
            </w:r>
          </w:p>
        </w:tc>
      </w:tr>
      <w:tr w:rsidR="00996FAF" w:rsidRPr="00996FAF" w14:paraId="6C1399A5"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1399A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C1399A4" w14:textId="00D04A9D" w:rsidR="00FC045E" w:rsidRPr="00996FAF" w:rsidRDefault="00C2101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30453">
                  <w:rPr>
                    <w:rFonts w:ascii="Arial" w:hAnsi="Arial" w:cs="Arial"/>
                    <w:b/>
                  </w:rPr>
                  <w:t>Compliant</w:t>
                </w:r>
              </w:sdtContent>
            </w:sdt>
            <w:r w:rsidR="00FC045E" w:rsidRPr="00996FAF" w:rsidDel="00D03094">
              <w:rPr>
                <w:rFonts w:ascii="Arial" w:hAnsi="Arial" w:cs="Arial"/>
                <w:b/>
              </w:rPr>
              <w:t xml:space="preserve"> </w:t>
            </w:r>
          </w:p>
        </w:tc>
      </w:tr>
      <w:tr w:rsidR="00996FAF" w:rsidRPr="00996FAF" w14:paraId="6C1399A8"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1399A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6C1399A7" w14:textId="77008B8C" w:rsidR="00FC045E" w:rsidRPr="00996FAF" w:rsidRDefault="00C2101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30453">
                  <w:rPr>
                    <w:rFonts w:ascii="Arial" w:hAnsi="Arial" w:cs="Arial"/>
                    <w:b/>
                  </w:rPr>
                  <w:t>Compliant</w:t>
                </w:r>
              </w:sdtContent>
            </w:sdt>
            <w:r w:rsidR="00FC045E" w:rsidRPr="00996FAF" w:rsidDel="00D03094">
              <w:rPr>
                <w:rFonts w:ascii="Arial" w:hAnsi="Arial" w:cs="Arial"/>
                <w:b/>
              </w:rPr>
              <w:t xml:space="preserve"> </w:t>
            </w:r>
          </w:p>
        </w:tc>
      </w:tr>
      <w:tr w:rsidR="00996FAF" w:rsidRPr="00996FAF" w14:paraId="6C1399AB"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1399A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C1399AA" w14:textId="09CA2B30" w:rsidR="00FC045E" w:rsidRPr="00996FAF" w:rsidRDefault="00C2101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30453">
                  <w:rPr>
                    <w:rFonts w:ascii="Arial" w:hAnsi="Arial" w:cs="Arial"/>
                    <w:b/>
                  </w:rPr>
                  <w:t>Compliant</w:t>
                </w:r>
              </w:sdtContent>
            </w:sdt>
            <w:r w:rsidR="00FC045E" w:rsidRPr="00996FAF" w:rsidDel="00D03094">
              <w:rPr>
                <w:rFonts w:ascii="Arial" w:hAnsi="Arial" w:cs="Arial"/>
                <w:b/>
              </w:rPr>
              <w:t xml:space="preserve"> </w:t>
            </w:r>
          </w:p>
        </w:tc>
      </w:tr>
      <w:tr w:rsidR="00996FAF" w:rsidRPr="00996FAF" w14:paraId="6C1399AE"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1399AC"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C1399AD" w14:textId="7D3CF8A0" w:rsidR="00FC045E" w:rsidRPr="00996FAF" w:rsidRDefault="00C2101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229418908"/>
                <w:placeholder>
                  <w:docPart w:val="902601FA87B041F98F51858A9D07701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30D7D">
                  <w:rPr>
                    <w:rFonts w:ascii="Arial" w:hAnsi="Arial" w:cs="Arial"/>
                    <w:b/>
                  </w:rPr>
                  <w:t>Compliant</w:t>
                </w:r>
              </w:sdtContent>
            </w:sdt>
          </w:p>
        </w:tc>
      </w:tr>
      <w:tr w:rsidR="00996FAF" w:rsidRPr="00996FAF" w14:paraId="6C1399B1"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1399AF"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6C1399B0" w14:textId="2BF1E351" w:rsidR="00FC045E" w:rsidRPr="00996FAF" w:rsidRDefault="00C2101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304DE">
                  <w:rPr>
                    <w:rFonts w:ascii="Arial" w:hAnsi="Arial" w:cs="Arial"/>
                    <w:b/>
                  </w:rPr>
                  <w:t>Compliant</w:t>
                </w:r>
              </w:sdtContent>
            </w:sdt>
            <w:r w:rsidR="00FC045E" w:rsidRPr="00996FAF" w:rsidDel="00D03094">
              <w:rPr>
                <w:rFonts w:ascii="Arial" w:hAnsi="Arial" w:cs="Arial"/>
                <w:b/>
              </w:rPr>
              <w:t xml:space="preserve"> </w:t>
            </w:r>
          </w:p>
        </w:tc>
      </w:tr>
    </w:tbl>
    <w:p w14:paraId="6C1399B2"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2BDCBFF" w14:textId="77777777" w:rsidR="00530D7D" w:rsidRPr="00996FAF" w:rsidRDefault="00530D7D" w:rsidP="00530D7D">
      <w:pPr>
        <w:pStyle w:val="Heading1"/>
        <w:spacing w:before="0" w:after="240" w:line="22" w:lineRule="atLeast"/>
        <w:rPr>
          <w:rFonts w:ascii="Arial" w:hAnsi="Arial" w:cs="Arial"/>
        </w:rPr>
      </w:pPr>
      <w:r w:rsidRPr="00996FAF">
        <w:rPr>
          <w:rFonts w:ascii="Arial" w:hAnsi="Arial" w:cs="Arial"/>
        </w:rPr>
        <w:t>Areas for improvement</w:t>
      </w:r>
    </w:p>
    <w:p w14:paraId="2647F10C" w14:textId="7B4F2939" w:rsidR="00530D7D" w:rsidRPr="00996FAF" w:rsidRDefault="00530D7D" w:rsidP="00530D7D">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6C1399BA" w14:textId="3B6B251D" w:rsidR="00FC045E" w:rsidRPr="00996FAF" w:rsidRDefault="00FC045E" w:rsidP="0036130C">
      <w:pPr>
        <w:pStyle w:val="NormalArial"/>
      </w:pPr>
      <w:r w:rsidRPr="00996FAF">
        <w:br w:type="page"/>
      </w:r>
    </w:p>
    <w:p w14:paraId="6C1399B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6C1399BE" w14:textId="77777777" w:rsidTr="00E72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6C1399BC"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6C1399B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1399C2"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9BF"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6C1399C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6C1399C1" w14:textId="3DA8EDAA" w:rsidR="00FC045E" w:rsidRPr="00996FAF" w:rsidRDefault="00C2101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130453">
                  <w:rPr>
                    <w:rFonts w:ascii="Arial" w:hAnsi="Arial" w:cs="Arial"/>
                    <w:color w:val="auto"/>
                  </w:rPr>
                  <w:t>Compliant</w:t>
                </w:r>
              </w:sdtContent>
            </w:sdt>
          </w:p>
        </w:tc>
      </w:tr>
      <w:tr w:rsidR="00130453" w:rsidRPr="00996FAF" w14:paraId="6C1399C6"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9C3"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6C1399C4"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6C1399C5" w14:textId="36F0E8EE"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2320139"/>
                <w:placeholder>
                  <w:docPart w:val="E3AADDD673564F4DB1E57EC96AE84711"/>
                </w:placeholder>
                <w:dropDownList>
                  <w:listItem w:displayText="choose a rating" w:value="choose a rating"/>
                  <w:listItem w:displayText="Compliant" w:value="Compliant"/>
                  <w:listItem w:displayText="Non-compliant" w:value="Non-compliant"/>
                </w:dropDownList>
              </w:sdtPr>
              <w:sdtEndPr/>
              <w:sdtContent>
                <w:r w:rsidR="00130453" w:rsidRPr="00FD2031">
                  <w:rPr>
                    <w:rFonts w:ascii="Arial" w:hAnsi="Arial" w:cs="Arial"/>
                    <w:color w:val="auto"/>
                  </w:rPr>
                  <w:t>Compliant</w:t>
                </w:r>
              </w:sdtContent>
            </w:sdt>
          </w:p>
        </w:tc>
      </w:tr>
      <w:tr w:rsidR="00130453" w:rsidRPr="00996FAF" w14:paraId="6C1399CE"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9C7"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6C1399C8"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6C1399C9" w14:textId="77777777" w:rsidR="00130453" w:rsidRPr="00996FAF" w:rsidRDefault="00130453" w:rsidP="0013045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6C1399CA" w14:textId="77777777" w:rsidR="00130453" w:rsidRPr="00996FAF" w:rsidRDefault="00130453" w:rsidP="0013045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6C1399CB" w14:textId="77777777" w:rsidR="00130453" w:rsidRPr="00996FAF" w:rsidRDefault="00130453" w:rsidP="0013045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6C1399CC" w14:textId="77777777" w:rsidR="00130453" w:rsidRPr="00996FAF" w:rsidRDefault="00130453" w:rsidP="00130453">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6C1399CD" w14:textId="2F852822"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0058358"/>
                <w:placeholder>
                  <w:docPart w:val="639379B081204A0DBFDA1207DD35E001"/>
                </w:placeholder>
                <w:dropDownList>
                  <w:listItem w:displayText="choose a rating" w:value="choose a rating"/>
                  <w:listItem w:displayText="Compliant" w:value="Compliant"/>
                  <w:listItem w:displayText="Non-compliant" w:value="Non-compliant"/>
                </w:dropDownList>
              </w:sdtPr>
              <w:sdtEndPr/>
              <w:sdtContent>
                <w:r w:rsidR="00130453" w:rsidRPr="00FD2031">
                  <w:rPr>
                    <w:rFonts w:ascii="Arial" w:hAnsi="Arial" w:cs="Arial"/>
                    <w:color w:val="auto"/>
                  </w:rPr>
                  <w:t>Compliant</w:t>
                </w:r>
              </w:sdtContent>
            </w:sdt>
          </w:p>
        </w:tc>
      </w:tr>
      <w:tr w:rsidR="00130453" w:rsidRPr="00996FAF" w14:paraId="6C1399D2"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9CF"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1399D0"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6C1399D1" w14:textId="511EC083" w:rsidR="00130453" w:rsidRPr="00996FAF" w:rsidRDefault="00C21010" w:rsidP="0013045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73968121"/>
                <w:placeholder>
                  <w:docPart w:val="EA5037B583284628B0800B18541FBD70"/>
                </w:placeholder>
                <w:dropDownList>
                  <w:listItem w:displayText="choose a rating" w:value="choose a rating"/>
                  <w:listItem w:displayText="Compliant" w:value="Compliant"/>
                  <w:listItem w:displayText="Non-compliant" w:value="Non-compliant"/>
                </w:dropDownList>
              </w:sdtPr>
              <w:sdtEndPr/>
              <w:sdtContent>
                <w:r w:rsidR="00130453" w:rsidRPr="00FD2031">
                  <w:rPr>
                    <w:rFonts w:ascii="Arial" w:hAnsi="Arial" w:cs="Arial"/>
                    <w:color w:val="auto"/>
                  </w:rPr>
                  <w:t>Compliant</w:t>
                </w:r>
              </w:sdtContent>
            </w:sdt>
          </w:p>
        </w:tc>
      </w:tr>
      <w:tr w:rsidR="00130453" w:rsidRPr="00996FAF" w14:paraId="6C1399D6"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9D3"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6C1399D4" w14:textId="77777777" w:rsidR="00130453" w:rsidRPr="00996FAF" w:rsidRDefault="00130453" w:rsidP="00130453">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84" w:type="dxa"/>
            <w:shd w:val="clear" w:color="auto" w:fill="auto"/>
            <w:vAlign w:val="top"/>
          </w:tcPr>
          <w:p w14:paraId="6C1399D5" w14:textId="496A1967"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29202800"/>
                <w:placeholder>
                  <w:docPart w:val="45F9720AD4CD4E39A39AFA9A2B11CCFC"/>
                </w:placeholder>
                <w:dropDownList>
                  <w:listItem w:displayText="choose a rating" w:value="choose a rating"/>
                  <w:listItem w:displayText="Compliant" w:value="Compliant"/>
                  <w:listItem w:displayText="Non-compliant" w:value="Non-compliant"/>
                </w:dropDownList>
              </w:sdtPr>
              <w:sdtEndPr/>
              <w:sdtContent>
                <w:r w:rsidR="00130453" w:rsidRPr="00FD2031">
                  <w:rPr>
                    <w:rFonts w:ascii="Arial" w:hAnsi="Arial" w:cs="Arial"/>
                    <w:color w:val="auto"/>
                  </w:rPr>
                  <w:t>Compliant</w:t>
                </w:r>
              </w:sdtContent>
            </w:sdt>
          </w:p>
        </w:tc>
      </w:tr>
      <w:tr w:rsidR="00130453" w:rsidRPr="00996FAF" w14:paraId="6C1399DA"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9D7"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6C1399D8"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984" w:type="dxa"/>
            <w:shd w:val="clear" w:color="auto" w:fill="auto"/>
            <w:vAlign w:val="top"/>
          </w:tcPr>
          <w:p w14:paraId="6C1399D9" w14:textId="3E8E0BE2"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08156294"/>
                <w:placeholder>
                  <w:docPart w:val="B988CC5E67B24488A595F1F1F3697D62"/>
                </w:placeholder>
                <w:dropDownList>
                  <w:listItem w:displayText="choose a rating" w:value="choose a rating"/>
                  <w:listItem w:displayText="Compliant" w:value="Compliant"/>
                  <w:listItem w:displayText="Non-compliant" w:value="Non-compliant"/>
                </w:dropDownList>
              </w:sdtPr>
              <w:sdtEndPr/>
              <w:sdtContent>
                <w:r w:rsidR="00130453" w:rsidRPr="00FD2031">
                  <w:rPr>
                    <w:rFonts w:ascii="Arial" w:hAnsi="Arial" w:cs="Arial"/>
                    <w:color w:val="auto"/>
                  </w:rPr>
                  <w:t>Compliant</w:t>
                </w:r>
              </w:sdtContent>
            </w:sdt>
          </w:p>
        </w:tc>
      </w:tr>
    </w:tbl>
    <w:p w14:paraId="6C1399DB" w14:textId="77777777" w:rsidR="001A5684" w:rsidRDefault="001A5684" w:rsidP="00E72505">
      <w:pPr>
        <w:pStyle w:val="Heading20"/>
        <w:spacing w:before="240"/>
      </w:pPr>
      <w:r w:rsidRPr="00996FAF">
        <w:t>Findings</w:t>
      </w:r>
    </w:p>
    <w:p w14:paraId="6C1399DC" w14:textId="79B53708" w:rsidR="00117022" w:rsidRPr="004F1B5A" w:rsidRDefault="00FE00A4" w:rsidP="0076101F">
      <w:pPr>
        <w:pStyle w:val="NormalArial"/>
      </w:pPr>
      <w:r w:rsidRPr="004F1B5A">
        <w:t xml:space="preserve">Consumers and representatives </w:t>
      </w:r>
      <w:r w:rsidR="00387EE7" w:rsidRPr="004F1B5A">
        <w:t>stated consumers</w:t>
      </w:r>
      <w:r w:rsidRPr="004F1B5A">
        <w:t xml:space="preserve"> </w:t>
      </w:r>
      <w:r w:rsidR="005C3F0F" w:rsidRPr="004F1B5A">
        <w:t>were</w:t>
      </w:r>
      <w:r w:rsidRPr="004F1B5A">
        <w:t xml:space="preserve"> treated with dignity and respect </w:t>
      </w:r>
      <w:r w:rsidR="0055511D">
        <w:t>and</w:t>
      </w:r>
      <w:r w:rsidRPr="004F1B5A">
        <w:t xml:space="preserve"> </w:t>
      </w:r>
      <w:r w:rsidR="00045A27">
        <w:t xml:space="preserve">felt </w:t>
      </w:r>
      <w:r w:rsidRPr="004F1B5A">
        <w:t xml:space="preserve">their identity and culture </w:t>
      </w:r>
      <w:r w:rsidR="0055511D">
        <w:t xml:space="preserve">were </w:t>
      </w:r>
      <w:r w:rsidRPr="004F1B5A">
        <w:t xml:space="preserve">valued. </w:t>
      </w:r>
      <w:r w:rsidR="009A44F9" w:rsidRPr="004F1B5A">
        <w:t>S</w:t>
      </w:r>
      <w:r w:rsidRPr="004F1B5A">
        <w:t xml:space="preserve">taff </w:t>
      </w:r>
      <w:r w:rsidR="00DE74E4">
        <w:t xml:space="preserve">spoke </w:t>
      </w:r>
      <w:r w:rsidRPr="004F1B5A">
        <w:t>respectful</w:t>
      </w:r>
      <w:r w:rsidR="00653A0A">
        <w:t>ly about</w:t>
      </w:r>
      <w:r w:rsidRPr="004F1B5A">
        <w:t xml:space="preserve"> consumers and </w:t>
      </w:r>
      <w:r w:rsidR="009A44F9" w:rsidRPr="004F1B5A">
        <w:t xml:space="preserve">showed </w:t>
      </w:r>
      <w:r w:rsidRPr="004F1B5A">
        <w:t>understanding of consumers’ backgrounds and culture</w:t>
      </w:r>
      <w:r w:rsidR="00AC4707">
        <w:t>s</w:t>
      </w:r>
      <w:r w:rsidR="00275530" w:rsidRPr="004F1B5A">
        <w:t>. S</w:t>
      </w:r>
      <w:r w:rsidRPr="004F1B5A">
        <w:t xml:space="preserve">taff were observed to </w:t>
      </w:r>
      <w:r w:rsidR="00275530" w:rsidRPr="004F1B5A">
        <w:t>treat</w:t>
      </w:r>
      <w:r w:rsidRPr="004F1B5A">
        <w:t xml:space="preserve"> consumers with dignity and respect</w:t>
      </w:r>
      <w:r w:rsidR="00676CDF" w:rsidRPr="004F1B5A">
        <w:t>,</w:t>
      </w:r>
      <w:r w:rsidRPr="004F1B5A">
        <w:t xml:space="preserve"> such as </w:t>
      </w:r>
      <w:r w:rsidR="00F972E0">
        <w:t xml:space="preserve">by </w:t>
      </w:r>
      <w:r w:rsidRPr="004F1B5A">
        <w:t>addressing them by their preferred name</w:t>
      </w:r>
      <w:r w:rsidR="00B56793">
        <w:t>s</w:t>
      </w:r>
      <w:r w:rsidRPr="004F1B5A">
        <w:t>.</w:t>
      </w:r>
    </w:p>
    <w:p w14:paraId="731315CC" w14:textId="3BE05B18" w:rsidR="00387EE7" w:rsidRPr="004F1B5A" w:rsidRDefault="00387EE7" w:rsidP="0076101F">
      <w:pPr>
        <w:pStyle w:val="NormalArial"/>
      </w:pPr>
      <w:r w:rsidRPr="004F1B5A">
        <w:t xml:space="preserve">Consumers felt their cultures </w:t>
      </w:r>
      <w:r w:rsidR="00EE7211" w:rsidRPr="004F1B5A">
        <w:t>we</w:t>
      </w:r>
      <w:r w:rsidRPr="004F1B5A">
        <w:t xml:space="preserve">re valued in the service. Staff said they </w:t>
      </w:r>
      <w:r w:rsidR="00783514" w:rsidRPr="004F1B5A">
        <w:t>wer</w:t>
      </w:r>
      <w:r w:rsidRPr="004F1B5A">
        <w:t xml:space="preserve">e aware of the consumers’ cultural and religious needs. </w:t>
      </w:r>
      <w:r w:rsidR="00783514" w:rsidRPr="004F1B5A">
        <w:t>C</w:t>
      </w:r>
      <w:r w:rsidRPr="004F1B5A">
        <w:t>are planning documents reflected consumer</w:t>
      </w:r>
      <w:r w:rsidR="00B56793">
        <w:t>s’</w:t>
      </w:r>
      <w:r w:rsidRPr="004F1B5A">
        <w:t xml:space="preserve"> cultural needs and preferences, including </w:t>
      </w:r>
      <w:r w:rsidR="00963412" w:rsidRPr="004F1B5A">
        <w:t>consumer</w:t>
      </w:r>
      <w:r w:rsidR="00B56793">
        <w:t>'</w:t>
      </w:r>
      <w:r w:rsidR="00963412" w:rsidRPr="004F1B5A">
        <w:t xml:space="preserve">s </w:t>
      </w:r>
      <w:r w:rsidRPr="004F1B5A">
        <w:t>spirituality.</w:t>
      </w:r>
    </w:p>
    <w:p w14:paraId="1E43DC3D" w14:textId="58948767" w:rsidR="003B601E" w:rsidRPr="004F1B5A" w:rsidRDefault="003B601E" w:rsidP="0076101F">
      <w:pPr>
        <w:pStyle w:val="NormalArial"/>
      </w:pPr>
      <w:r w:rsidRPr="004F1B5A">
        <w:t xml:space="preserve">Consumers and representatives said they </w:t>
      </w:r>
      <w:r w:rsidR="0083231A" w:rsidRPr="004F1B5A">
        <w:t>we</w:t>
      </w:r>
      <w:r w:rsidRPr="004F1B5A">
        <w:t>re supported to make and communicate decisions about their care</w:t>
      </w:r>
      <w:r w:rsidR="0083231A" w:rsidRPr="004F1B5A">
        <w:t xml:space="preserve">, </w:t>
      </w:r>
      <w:r w:rsidR="007F0DCD">
        <w:t xml:space="preserve">including </w:t>
      </w:r>
      <w:r w:rsidRPr="004F1B5A">
        <w:t xml:space="preserve">who </w:t>
      </w:r>
      <w:r w:rsidR="002F1BBA">
        <w:t>participated in</w:t>
      </w:r>
      <w:r w:rsidRPr="004F1B5A">
        <w:t xml:space="preserve"> their care and </w:t>
      </w:r>
      <w:r w:rsidR="003C490E">
        <w:t xml:space="preserve">who they wished to </w:t>
      </w:r>
      <w:r w:rsidRPr="004F1B5A">
        <w:t xml:space="preserve">maintain relationships </w:t>
      </w:r>
      <w:r w:rsidR="003C490E">
        <w:t>with</w:t>
      </w:r>
      <w:r w:rsidRPr="004F1B5A">
        <w:t>.</w:t>
      </w:r>
      <w:r w:rsidR="00DD71BF" w:rsidRPr="004F1B5A">
        <w:t xml:space="preserve"> </w:t>
      </w:r>
      <w:r w:rsidR="000D46E3" w:rsidRPr="004F1B5A">
        <w:t xml:space="preserve">Staff </w:t>
      </w:r>
      <w:r w:rsidR="0049648C">
        <w:t>described</w:t>
      </w:r>
      <w:r w:rsidR="000D46E3" w:rsidRPr="004F1B5A">
        <w:t xml:space="preserve"> a supportive and person-</w:t>
      </w:r>
      <w:r w:rsidR="00530D7D" w:rsidRPr="004F1B5A">
        <w:t>cent</w:t>
      </w:r>
      <w:r w:rsidR="00530D7D">
        <w:t>r</w:t>
      </w:r>
      <w:r w:rsidR="00530D7D" w:rsidRPr="004F1B5A">
        <w:t>ed</w:t>
      </w:r>
      <w:r w:rsidR="000D46E3" w:rsidRPr="004F1B5A">
        <w:t xml:space="preserve"> approach to care and service delivery.</w:t>
      </w:r>
      <w:r w:rsidR="00DD71BF" w:rsidRPr="004F1B5A">
        <w:t xml:space="preserve"> </w:t>
      </w:r>
      <w:r w:rsidR="0083231A" w:rsidRPr="004F1B5A">
        <w:t>Documentation and o</w:t>
      </w:r>
      <w:r w:rsidRPr="004F1B5A">
        <w:t xml:space="preserve">bservations </w:t>
      </w:r>
      <w:r w:rsidR="00530D7D">
        <w:t>reflected</w:t>
      </w:r>
      <w:r w:rsidRPr="004F1B5A">
        <w:t xml:space="preserve"> </w:t>
      </w:r>
      <w:r w:rsidR="00B56793">
        <w:t xml:space="preserve">the </w:t>
      </w:r>
      <w:r w:rsidRPr="004F1B5A">
        <w:t>implementation of supports for consumers to exercise choice and independence</w:t>
      </w:r>
      <w:r w:rsidR="003A4338" w:rsidRPr="004F1B5A">
        <w:t xml:space="preserve">, including support </w:t>
      </w:r>
      <w:r w:rsidR="001137DC" w:rsidRPr="004F1B5A">
        <w:t>to maintain relationships.</w:t>
      </w:r>
    </w:p>
    <w:p w14:paraId="10F352CD" w14:textId="75CE1466" w:rsidR="001137DC" w:rsidRPr="004F1B5A" w:rsidRDefault="003B11A9" w:rsidP="0076101F">
      <w:pPr>
        <w:pStyle w:val="NormalArial"/>
      </w:pPr>
      <w:r w:rsidRPr="004F1B5A">
        <w:t xml:space="preserve">Consumers and representatives felt consumers were able to do the things they wished. Staff </w:t>
      </w:r>
      <w:r w:rsidR="007D3DFB">
        <w:t>described</w:t>
      </w:r>
      <w:r w:rsidRPr="004F1B5A">
        <w:t xml:space="preserve"> ways in which they supported consumers to take risks to enable living their best life. Consumer files documented risk assessments</w:t>
      </w:r>
      <w:r w:rsidR="00F02A58" w:rsidRPr="004F1B5A">
        <w:t xml:space="preserve"> and</w:t>
      </w:r>
      <w:r w:rsidRPr="004F1B5A">
        <w:t xml:space="preserve"> demonstrated a robust approach to enabling consumers to engage in activities of their choice, even when they pose</w:t>
      </w:r>
      <w:r w:rsidR="00F02A58" w:rsidRPr="004F1B5A">
        <w:t>d</w:t>
      </w:r>
      <w:r w:rsidRPr="004F1B5A">
        <w:t xml:space="preserve"> some risk to the consumer.</w:t>
      </w:r>
    </w:p>
    <w:p w14:paraId="7DAE0EAB" w14:textId="57C8AD98" w:rsidR="00F02A58" w:rsidRPr="004F1B5A" w:rsidRDefault="00700154" w:rsidP="0076101F">
      <w:pPr>
        <w:pStyle w:val="NormalArial"/>
      </w:pPr>
      <w:r w:rsidRPr="004F1B5A">
        <w:lastRenderedPageBreak/>
        <w:t xml:space="preserve">Consumers and representatives advised they received </w:t>
      </w:r>
      <w:r w:rsidR="001C2E77" w:rsidRPr="004F1B5A">
        <w:t>adequate</w:t>
      </w:r>
      <w:r w:rsidRPr="004F1B5A">
        <w:t xml:space="preserve"> written and verbal</w:t>
      </w:r>
      <w:r w:rsidR="00F421B9">
        <w:t xml:space="preserve"> information</w:t>
      </w:r>
      <w:r w:rsidRPr="004F1B5A">
        <w:t xml:space="preserve">, to make decisions about care and services. Staff described ways in which they provide consumers with information to enable them to make choices around care and services. </w:t>
      </w:r>
      <w:r w:rsidR="007A616F">
        <w:t>A r</w:t>
      </w:r>
      <w:r w:rsidRPr="004F1B5A">
        <w:t xml:space="preserve">eview of </w:t>
      </w:r>
      <w:r w:rsidR="001C2E77" w:rsidRPr="004F1B5A">
        <w:t>care documentation</w:t>
      </w:r>
      <w:r w:rsidRPr="004F1B5A">
        <w:t xml:space="preserve"> showed consumers’ communication needs </w:t>
      </w:r>
      <w:r w:rsidR="00F47345" w:rsidRPr="004F1B5A">
        <w:t>we</w:t>
      </w:r>
      <w:r w:rsidRPr="004F1B5A">
        <w:t>re considered, and the service ha</w:t>
      </w:r>
      <w:r w:rsidR="00F47345" w:rsidRPr="004F1B5A">
        <w:t>d</w:t>
      </w:r>
      <w:r w:rsidRPr="004F1B5A">
        <w:t xml:space="preserve"> policies and procedures to guide appropriate practices.</w:t>
      </w:r>
    </w:p>
    <w:p w14:paraId="6C1399DD" w14:textId="02E78CBB" w:rsidR="001A5684" w:rsidRPr="00712752" w:rsidRDefault="00964D11" w:rsidP="0076101F">
      <w:pPr>
        <w:pStyle w:val="NormalArial"/>
      </w:pPr>
      <w:r w:rsidRPr="004F1B5A">
        <w:t>Consumers and representatives said staff respected their privacy</w:t>
      </w:r>
      <w:r w:rsidR="008871DF" w:rsidRPr="004F1B5A">
        <w:t xml:space="preserve">, </w:t>
      </w:r>
      <w:r w:rsidRPr="004F1B5A">
        <w:t>such as knocking on the door before entering the room. Staff describe</w:t>
      </w:r>
      <w:r w:rsidR="008871DF" w:rsidRPr="004F1B5A">
        <w:t>d</w:t>
      </w:r>
      <w:r w:rsidRPr="004F1B5A">
        <w:t xml:space="preserve"> how they maintain consumers’ privacy when providing care and kep</w:t>
      </w:r>
      <w:r w:rsidR="00521B94">
        <w:t>t</w:t>
      </w:r>
      <w:r w:rsidRPr="004F1B5A">
        <w:t xml:space="preserve"> sensitive information confidential</w:t>
      </w:r>
      <w:r w:rsidR="00AA663D" w:rsidRPr="004F1B5A">
        <w:t xml:space="preserve">, </w:t>
      </w:r>
      <w:r w:rsidR="0055421B">
        <w:t>by</w:t>
      </w:r>
      <w:r w:rsidR="00AA663D" w:rsidRPr="004F1B5A">
        <w:t xml:space="preserve"> not sharing information with other people, including other staff, unless it inform</w:t>
      </w:r>
      <w:r w:rsidR="00521B94">
        <w:t>ed</w:t>
      </w:r>
      <w:r w:rsidR="00AA663D" w:rsidRPr="004F1B5A">
        <w:t xml:space="preserve"> the provision of the consumers’ care and services.</w:t>
      </w:r>
      <w:r w:rsidR="006D4F5C" w:rsidRPr="004F1B5A">
        <w:t xml:space="preserve"> The service had </w:t>
      </w:r>
      <w:r w:rsidR="0076101F" w:rsidRPr="004F1B5A">
        <w:t>a Privacy</w:t>
      </w:r>
      <w:r w:rsidR="006D4F5C" w:rsidRPr="004F1B5A">
        <w:t xml:space="preserve"> Policy outlin</w:t>
      </w:r>
      <w:r w:rsidR="00337284">
        <w:t>ing</w:t>
      </w:r>
      <w:r w:rsidR="006D4F5C" w:rsidRPr="004F1B5A">
        <w:t xml:space="preserve"> staff responsibilities related to collecting, managing</w:t>
      </w:r>
      <w:r w:rsidR="007A616F">
        <w:t>,</w:t>
      </w:r>
      <w:r w:rsidR="006D4F5C" w:rsidRPr="004F1B5A">
        <w:t xml:space="preserve"> and safeguarding the personal and confidential </w:t>
      </w:r>
      <w:r w:rsidR="004F1B5A" w:rsidRPr="004F1B5A">
        <w:t>information of consumers</w:t>
      </w:r>
      <w:r w:rsidR="004F1B5A">
        <w:t>.</w:t>
      </w:r>
      <w:r w:rsidR="001A5684" w:rsidRPr="00996FAF">
        <w:br w:type="page"/>
      </w:r>
    </w:p>
    <w:p w14:paraId="6C1399D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6C1399E1" w14:textId="77777777" w:rsidTr="00E72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6C1399DF"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6C1399E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0453" w:rsidRPr="00996FAF" w14:paraId="6C1399E5" w14:textId="77777777" w:rsidTr="00E72505">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C1399E2"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6C1399E3"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6C1399E4" w14:textId="4FA87686"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82767689"/>
                <w:placeholder>
                  <w:docPart w:val="06981B89C696406CB95A37FF59D502C2"/>
                </w:placeholder>
                <w:dropDownList>
                  <w:listItem w:displayText="choose a rating" w:value="choose a rating"/>
                  <w:listItem w:displayText="Compliant" w:value="Compliant"/>
                  <w:listItem w:displayText="Non-compliant" w:value="Non-compliant"/>
                </w:dropDownList>
              </w:sdtPr>
              <w:sdtEndPr/>
              <w:sdtContent>
                <w:r w:rsidR="00130453" w:rsidRPr="009F3598">
                  <w:rPr>
                    <w:rFonts w:ascii="Arial" w:hAnsi="Arial" w:cs="Arial"/>
                    <w:color w:val="auto"/>
                  </w:rPr>
                  <w:t>Compliant</w:t>
                </w:r>
              </w:sdtContent>
            </w:sdt>
          </w:p>
        </w:tc>
      </w:tr>
      <w:tr w:rsidR="00130453" w:rsidRPr="00996FAF" w14:paraId="6C1399E9"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C1399E6"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6C1399E7"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59" w:type="pct"/>
            <w:shd w:val="clear" w:color="auto" w:fill="auto"/>
            <w:vAlign w:val="top"/>
          </w:tcPr>
          <w:p w14:paraId="6C1399E8" w14:textId="578D7BD8"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09935910"/>
                <w:placeholder>
                  <w:docPart w:val="D6D28A955BEB4B48A10A46DA4A590AEC"/>
                </w:placeholder>
                <w:dropDownList>
                  <w:listItem w:displayText="choose a rating" w:value="choose a rating"/>
                  <w:listItem w:displayText="Compliant" w:value="Compliant"/>
                  <w:listItem w:displayText="Non-compliant" w:value="Non-compliant"/>
                </w:dropDownList>
              </w:sdtPr>
              <w:sdtEndPr/>
              <w:sdtContent>
                <w:r w:rsidR="00130453" w:rsidRPr="009F3598">
                  <w:rPr>
                    <w:rFonts w:ascii="Arial" w:hAnsi="Arial" w:cs="Arial"/>
                    <w:color w:val="auto"/>
                  </w:rPr>
                  <w:t>Compliant</w:t>
                </w:r>
              </w:sdtContent>
            </w:sdt>
          </w:p>
        </w:tc>
      </w:tr>
      <w:tr w:rsidR="00130453" w:rsidRPr="00996FAF" w14:paraId="6C1399EF" w14:textId="77777777" w:rsidTr="00E72505">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C1399EA"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6C1399EB"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6C1399EC" w14:textId="77777777" w:rsidR="00130453" w:rsidRPr="00996FAF" w:rsidRDefault="00130453" w:rsidP="00130453">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6C1399ED" w14:textId="77777777" w:rsidR="00130453" w:rsidRPr="00996FAF" w:rsidRDefault="00130453" w:rsidP="00130453">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6C1399EE" w14:textId="437421F9"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44824172"/>
                <w:placeholder>
                  <w:docPart w:val="5D637CA9566C451A9644D58503A48287"/>
                </w:placeholder>
                <w:dropDownList>
                  <w:listItem w:displayText="choose a rating" w:value="choose a rating"/>
                  <w:listItem w:displayText="Compliant" w:value="Compliant"/>
                  <w:listItem w:displayText="Non-compliant" w:value="Non-compliant"/>
                </w:dropDownList>
              </w:sdtPr>
              <w:sdtEndPr/>
              <w:sdtContent>
                <w:r w:rsidR="00130453" w:rsidRPr="009F3598">
                  <w:rPr>
                    <w:rFonts w:ascii="Arial" w:hAnsi="Arial" w:cs="Arial"/>
                    <w:color w:val="auto"/>
                  </w:rPr>
                  <w:t>Compliant</w:t>
                </w:r>
              </w:sdtContent>
            </w:sdt>
          </w:p>
        </w:tc>
      </w:tr>
      <w:tr w:rsidR="00130453" w:rsidRPr="00996FAF" w14:paraId="6C1399F3"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C1399F0"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6C1399F1"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6C1399F2" w14:textId="392E4A8E" w:rsidR="00130453" w:rsidRPr="00996FAF" w:rsidRDefault="00C21010" w:rsidP="0013045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63191575"/>
                <w:placeholder>
                  <w:docPart w:val="5D8AB352F7CF40168F3E238224C869D1"/>
                </w:placeholder>
                <w:dropDownList>
                  <w:listItem w:displayText="choose a rating" w:value="choose a rating"/>
                  <w:listItem w:displayText="Compliant" w:value="Compliant"/>
                  <w:listItem w:displayText="Non-compliant" w:value="Non-compliant"/>
                </w:dropDownList>
              </w:sdtPr>
              <w:sdtEndPr/>
              <w:sdtContent>
                <w:r w:rsidR="00130453" w:rsidRPr="009F3598">
                  <w:rPr>
                    <w:rFonts w:ascii="Arial" w:hAnsi="Arial" w:cs="Arial"/>
                    <w:color w:val="auto"/>
                  </w:rPr>
                  <w:t>Compliant</w:t>
                </w:r>
              </w:sdtContent>
            </w:sdt>
          </w:p>
        </w:tc>
      </w:tr>
      <w:tr w:rsidR="00130453" w:rsidRPr="00996FAF" w14:paraId="6C1399F7" w14:textId="77777777" w:rsidTr="00E72505">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C1399F4"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6C1399F5"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6C1399F6" w14:textId="10722A20"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54600006"/>
                <w:placeholder>
                  <w:docPart w:val="718494740E6A4B288343E49C447C0FD4"/>
                </w:placeholder>
                <w:dropDownList>
                  <w:listItem w:displayText="choose a rating" w:value="choose a rating"/>
                  <w:listItem w:displayText="Compliant" w:value="Compliant"/>
                  <w:listItem w:displayText="Non-compliant" w:value="Non-compliant"/>
                </w:dropDownList>
              </w:sdtPr>
              <w:sdtEndPr/>
              <w:sdtContent>
                <w:r w:rsidR="00130453" w:rsidRPr="009F3598">
                  <w:rPr>
                    <w:rFonts w:ascii="Arial" w:hAnsi="Arial" w:cs="Arial"/>
                    <w:color w:val="auto"/>
                  </w:rPr>
                  <w:t>Compliant</w:t>
                </w:r>
              </w:sdtContent>
            </w:sdt>
          </w:p>
        </w:tc>
      </w:tr>
    </w:tbl>
    <w:p w14:paraId="6C1399F8" w14:textId="77777777" w:rsidR="00D87E7C" w:rsidRDefault="00D87E7C" w:rsidP="00E72505">
      <w:pPr>
        <w:pStyle w:val="Heading20"/>
        <w:spacing w:before="240"/>
      </w:pPr>
      <w:r w:rsidRPr="00996FAF">
        <w:t>Findings</w:t>
      </w:r>
    </w:p>
    <w:p w14:paraId="30A96B18" w14:textId="2D9991F8" w:rsidR="00A906F0" w:rsidRPr="00F25524" w:rsidRDefault="00A46900" w:rsidP="0076101F">
      <w:pPr>
        <w:pStyle w:val="NormalArial"/>
      </w:pPr>
      <w:r w:rsidRPr="00F25524">
        <w:t>Staff describe</w:t>
      </w:r>
      <w:r w:rsidR="00C4729C" w:rsidRPr="00F25524">
        <w:t>d</w:t>
      </w:r>
      <w:r w:rsidRPr="00F25524">
        <w:t xml:space="preserve"> their role in the assessment and care planning</w:t>
      </w:r>
      <w:r w:rsidR="00333CD1">
        <w:t>,</w:t>
      </w:r>
      <w:r w:rsidRPr="00F25524">
        <w:t xml:space="preserve"> </w:t>
      </w:r>
      <w:r w:rsidR="007023BC">
        <w:t xml:space="preserve">which </w:t>
      </w:r>
      <w:r w:rsidRPr="00F25524">
        <w:t>occurred when a consumer entered the service</w:t>
      </w:r>
      <w:r w:rsidR="00333CD1">
        <w:t>,</w:t>
      </w:r>
      <w:r w:rsidR="00695878" w:rsidRPr="00F25524">
        <w:t xml:space="preserve"> and</w:t>
      </w:r>
      <w:r w:rsidRPr="00F25524">
        <w:t xml:space="preserve"> </w:t>
      </w:r>
      <w:r w:rsidR="006E1D84" w:rsidRPr="00F25524">
        <w:t>advised</w:t>
      </w:r>
      <w:r w:rsidRPr="00F25524">
        <w:t xml:space="preserve"> the outcomes of assessments were documented in interim care plans.</w:t>
      </w:r>
      <w:r w:rsidR="00695878" w:rsidRPr="00F25524">
        <w:t xml:space="preserve"> </w:t>
      </w:r>
      <w:r w:rsidR="00BC7C9B" w:rsidRPr="00F25524">
        <w:t xml:space="preserve">Consumers and representatives </w:t>
      </w:r>
      <w:r w:rsidR="00BC18FA" w:rsidRPr="00F25524">
        <w:t>advised they</w:t>
      </w:r>
      <w:r w:rsidR="00BC7C9B" w:rsidRPr="00F25524">
        <w:t xml:space="preserve"> contribut</w:t>
      </w:r>
      <w:r w:rsidR="00CB4956" w:rsidRPr="00F25524">
        <w:t>ed</w:t>
      </w:r>
      <w:r w:rsidR="00BC7C9B" w:rsidRPr="00F25524">
        <w:t xml:space="preserve"> to assessment</w:t>
      </w:r>
      <w:r w:rsidR="00CB4956" w:rsidRPr="00F25524">
        <w:t>s</w:t>
      </w:r>
      <w:r w:rsidR="00BC7C9B" w:rsidRPr="00F25524">
        <w:t>, care plan</w:t>
      </w:r>
      <w:r w:rsidR="004B6D62">
        <w:t xml:space="preserve"> development</w:t>
      </w:r>
      <w:r w:rsidR="00BC7C9B" w:rsidRPr="00F25524">
        <w:t xml:space="preserve"> and </w:t>
      </w:r>
      <w:r w:rsidR="00CB4956" w:rsidRPr="00F25524">
        <w:t xml:space="preserve">provided </w:t>
      </w:r>
      <w:r w:rsidR="00BC7C9B" w:rsidRPr="00F25524">
        <w:t>preference information about the care to be provided</w:t>
      </w:r>
      <w:r w:rsidR="00991B11" w:rsidRPr="00F25524">
        <w:t xml:space="preserve">. </w:t>
      </w:r>
      <w:r w:rsidR="005D76F5">
        <w:t>Entry assessment</w:t>
      </w:r>
      <w:r w:rsidR="00996A62">
        <w:t>s</w:t>
      </w:r>
      <w:r w:rsidR="005D76F5">
        <w:t xml:space="preserve"> covered complex care, falls risk</w:t>
      </w:r>
      <w:r w:rsidR="00996A62">
        <w:t xml:space="preserve">, </w:t>
      </w:r>
      <w:r w:rsidR="005D76F5">
        <w:t>mobility, behaviour, and continence</w:t>
      </w:r>
      <w:r w:rsidR="00996A62">
        <w:t xml:space="preserve"> </w:t>
      </w:r>
      <w:r w:rsidR="006E7EFB">
        <w:t>needs, with</w:t>
      </w:r>
      <w:r w:rsidR="00B367E3">
        <w:t xml:space="preserve"> o</w:t>
      </w:r>
      <w:r w:rsidR="005D76F5">
        <w:t>ngoing assessment and observation continue</w:t>
      </w:r>
      <w:r w:rsidR="00447249">
        <w:t>d</w:t>
      </w:r>
      <w:r w:rsidR="005D76F5">
        <w:t xml:space="preserve"> </w:t>
      </w:r>
      <w:r w:rsidR="006E7EFB">
        <w:t>and used to develop a</w:t>
      </w:r>
      <w:r w:rsidR="005D76F5">
        <w:t xml:space="preserve"> full care plan, by the end of the first month.</w:t>
      </w:r>
    </w:p>
    <w:p w14:paraId="123AE855" w14:textId="5E518185" w:rsidR="00AF1E65" w:rsidRPr="00F25524" w:rsidRDefault="00695878" w:rsidP="0076101F">
      <w:pPr>
        <w:rPr>
          <w:rFonts w:ascii="Arial" w:hAnsi="Arial" w:cs="Arial"/>
        </w:rPr>
      </w:pPr>
      <w:r w:rsidRPr="00F25524">
        <w:rPr>
          <w:rFonts w:ascii="Arial" w:hAnsi="Arial" w:cs="Arial"/>
        </w:rPr>
        <w:t xml:space="preserve">Consumers and representatives </w:t>
      </w:r>
      <w:r w:rsidR="006505D8">
        <w:rPr>
          <w:rFonts w:ascii="Arial" w:hAnsi="Arial" w:cs="Arial"/>
        </w:rPr>
        <w:t>advised</w:t>
      </w:r>
      <w:r w:rsidR="00A56552" w:rsidRPr="00F25524">
        <w:rPr>
          <w:rFonts w:ascii="Arial" w:hAnsi="Arial" w:cs="Arial"/>
        </w:rPr>
        <w:t xml:space="preserve"> </w:t>
      </w:r>
      <w:r w:rsidR="00CB3385" w:rsidRPr="00F25524">
        <w:rPr>
          <w:rFonts w:ascii="Arial" w:hAnsi="Arial" w:cs="Arial"/>
        </w:rPr>
        <w:t xml:space="preserve">they </w:t>
      </w:r>
      <w:r w:rsidR="00292231" w:rsidRPr="00F25524">
        <w:rPr>
          <w:rFonts w:ascii="Arial" w:hAnsi="Arial" w:cs="Arial"/>
        </w:rPr>
        <w:t xml:space="preserve">had </w:t>
      </w:r>
      <w:r w:rsidR="009F281D" w:rsidRPr="00F25524">
        <w:rPr>
          <w:rFonts w:ascii="Arial" w:hAnsi="Arial" w:cs="Arial"/>
        </w:rPr>
        <w:t>discuss</w:t>
      </w:r>
      <w:r w:rsidR="00292231" w:rsidRPr="00F25524">
        <w:rPr>
          <w:rFonts w:ascii="Arial" w:hAnsi="Arial" w:cs="Arial"/>
        </w:rPr>
        <w:t>i</w:t>
      </w:r>
      <w:r w:rsidR="00CA3830" w:rsidRPr="00F25524">
        <w:rPr>
          <w:rFonts w:ascii="Arial" w:hAnsi="Arial" w:cs="Arial"/>
        </w:rPr>
        <w:t>o</w:t>
      </w:r>
      <w:r w:rsidR="00292231" w:rsidRPr="00F25524">
        <w:rPr>
          <w:rFonts w:ascii="Arial" w:hAnsi="Arial" w:cs="Arial"/>
        </w:rPr>
        <w:t>ns with staff a</w:t>
      </w:r>
      <w:r w:rsidR="00CA3830" w:rsidRPr="00F25524">
        <w:rPr>
          <w:rFonts w:ascii="Arial" w:hAnsi="Arial" w:cs="Arial"/>
        </w:rPr>
        <w:t>bout the</w:t>
      </w:r>
      <w:r w:rsidRPr="00F25524">
        <w:rPr>
          <w:rFonts w:ascii="Arial" w:hAnsi="Arial" w:cs="Arial"/>
        </w:rPr>
        <w:t xml:space="preserve"> care the</w:t>
      </w:r>
      <w:r w:rsidR="00A51F2B" w:rsidRPr="00F25524">
        <w:rPr>
          <w:rFonts w:ascii="Arial" w:hAnsi="Arial" w:cs="Arial"/>
        </w:rPr>
        <w:t xml:space="preserve"> consumers</w:t>
      </w:r>
      <w:r w:rsidRPr="00F25524">
        <w:rPr>
          <w:rFonts w:ascii="Arial" w:hAnsi="Arial" w:cs="Arial"/>
        </w:rPr>
        <w:t xml:space="preserve"> needed</w:t>
      </w:r>
      <w:r w:rsidR="00A51F2B" w:rsidRPr="00F25524">
        <w:rPr>
          <w:rFonts w:ascii="Arial" w:hAnsi="Arial" w:cs="Arial"/>
        </w:rPr>
        <w:t xml:space="preserve">, </w:t>
      </w:r>
      <w:r w:rsidRPr="00F25524">
        <w:rPr>
          <w:rFonts w:ascii="Arial" w:hAnsi="Arial" w:cs="Arial"/>
        </w:rPr>
        <w:t xml:space="preserve">their preferences, and </w:t>
      </w:r>
      <w:r w:rsidR="00A51F2B" w:rsidRPr="00F25524">
        <w:rPr>
          <w:rFonts w:ascii="Arial" w:hAnsi="Arial" w:cs="Arial"/>
        </w:rPr>
        <w:t xml:space="preserve">the </w:t>
      </w:r>
      <w:r w:rsidRPr="00F25524">
        <w:rPr>
          <w:rFonts w:ascii="Arial" w:hAnsi="Arial" w:cs="Arial"/>
        </w:rPr>
        <w:t xml:space="preserve">provision </w:t>
      </w:r>
      <w:r w:rsidR="00A96EC5" w:rsidRPr="00F25524">
        <w:rPr>
          <w:rFonts w:ascii="Arial" w:hAnsi="Arial" w:cs="Arial"/>
        </w:rPr>
        <w:t xml:space="preserve">of care </w:t>
      </w:r>
      <w:r w:rsidRPr="00F25524">
        <w:rPr>
          <w:rFonts w:ascii="Arial" w:hAnsi="Arial" w:cs="Arial"/>
        </w:rPr>
        <w:t>throughout their stay.</w:t>
      </w:r>
      <w:r w:rsidR="00987CA7" w:rsidRPr="00F25524">
        <w:rPr>
          <w:rFonts w:ascii="Arial" w:hAnsi="Arial" w:cs="Arial"/>
        </w:rPr>
        <w:t xml:space="preserve"> </w:t>
      </w:r>
      <w:r w:rsidR="00987CC6" w:rsidRPr="00F25524">
        <w:rPr>
          <w:rFonts w:ascii="Arial" w:hAnsi="Arial" w:cs="Arial"/>
        </w:rPr>
        <w:t xml:space="preserve">Care planning documentation confirmed </w:t>
      </w:r>
      <w:r w:rsidR="00987CA7" w:rsidRPr="00F25524">
        <w:rPr>
          <w:rFonts w:ascii="Arial" w:hAnsi="Arial" w:cs="Arial"/>
        </w:rPr>
        <w:t xml:space="preserve">the </w:t>
      </w:r>
      <w:r w:rsidR="00194187" w:rsidRPr="00F25524">
        <w:rPr>
          <w:rFonts w:ascii="Arial" w:hAnsi="Arial" w:cs="Arial"/>
        </w:rPr>
        <w:t>consumer</w:t>
      </w:r>
      <w:r w:rsidR="00465BB4">
        <w:rPr>
          <w:rFonts w:ascii="Arial" w:hAnsi="Arial" w:cs="Arial"/>
        </w:rPr>
        <w:t>'</w:t>
      </w:r>
      <w:r w:rsidR="00194187" w:rsidRPr="00F25524">
        <w:rPr>
          <w:rFonts w:ascii="Arial" w:hAnsi="Arial" w:cs="Arial"/>
        </w:rPr>
        <w:t>s</w:t>
      </w:r>
      <w:r w:rsidR="00987CA7" w:rsidRPr="00F25524">
        <w:rPr>
          <w:rFonts w:ascii="Arial" w:hAnsi="Arial" w:cs="Arial"/>
        </w:rPr>
        <w:t xml:space="preserve"> life history, likes and dislikes</w:t>
      </w:r>
      <w:r w:rsidR="00465BB4">
        <w:rPr>
          <w:rFonts w:ascii="Arial" w:hAnsi="Arial" w:cs="Arial"/>
        </w:rPr>
        <w:t>,</w:t>
      </w:r>
      <w:r w:rsidR="009328F0">
        <w:rPr>
          <w:rFonts w:ascii="Arial" w:hAnsi="Arial" w:cs="Arial"/>
        </w:rPr>
        <w:t xml:space="preserve"> </w:t>
      </w:r>
      <w:r w:rsidR="00987CA7" w:rsidRPr="00F25524">
        <w:rPr>
          <w:rFonts w:ascii="Arial" w:hAnsi="Arial" w:cs="Arial"/>
        </w:rPr>
        <w:t>clinical and personal care needs and preferences</w:t>
      </w:r>
      <w:r w:rsidR="006505D8">
        <w:rPr>
          <w:rFonts w:ascii="Arial" w:hAnsi="Arial" w:cs="Arial"/>
        </w:rPr>
        <w:t xml:space="preserve"> had been captured</w:t>
      </w:r>
      <w:r w:rsidR="0022607B">
        <w:rPr>
          <w:rFonts w:ascii="Arial" w:hAnsi="Arial" w:cs="Arial"/>
        </w:rPr>
        <w:t>, including for advance and end of life care</w:t>
      </w:r>
      <w:r w:rsidR="00987CA7" w:rsidRPr="00F25524">
        <w:rPr>
          <w:rFonts w:ascii="Arial" w:hAnsi="Arial" w:cs="Arial"/>
        </w:rPr>
        <w:t xml:space="preserve">. </w:t>
      </w:r>
      <w:r w:rsidR="007079D6" w:rsidRPr="00F25524">
        <w:rPr>
          <w:rFonts w:ascii="Arial" w:hAnsi="Arial" w:cs="Arial"/>
        </w:rPr>
        <w:t>S</w:t>
      </w:r>
      <w:r w:rsidR="009B7D4A" w:rsidRPr="00F25524">
        <w:rPr>
          <w:rFonts w:ascii="Arial" w:hAnsi="Arial" w:cs="Arial"/>
        </w:rPr>
        <w:t xml:space="preserve">taff </w:t>
      </w:r>
      <w:r w:rsidR="007079D6" w:rsidRPr="00F25524">
        <w:rPr>
          <w:rFonts w:ascii="Arial" w:hAnsi="Arial" w:cs="Arial"/>
        </w:rPr>
        <w:t>advised</w:t>
      </w:r>
      <w:r w:rsidR="009B7D4A" w:rsidRPr="00F25524">
        <w:rPr>
          <w:rFonts w:ascii="Arial" w:hAnsi="Arial" w:cs="Arial"/>
        </w:rPr>
        <w:t xml:space="preserve"> </w:t>
      </w:r>
      <w:r w:rsidR="00AF1E65" w:rsidRPr="00F25524">
        <w:rPr>
          <w:rFonts w:ascii="Arial" w:hAnsi="Arial" w:cs="Arial"/>
        </w:rPr>
        <w:t xml:space="preserve">information gathered from the consumer and their family </w:t>
      </w:r>
      <w:r w:rsidR="006505D8">
        <w:rPr>
          <w:rFonts w:ascii="Arial" w:hAnsi="Arial" w:cs="Arial"/>
        </w:rPr>
        <w:t xml:space="preserve">was used to identify their current needs, </w:t>
      </w:r>
      <w:r w:rsidR="0022607B">
        <w:rPr>
          <w:rFonts w:ascii="Arial" w:hAnsi="Arial" w:cs="Arial"/>
        </w:rPr>
        <w:t xml:space="preserve">goals and </w:t>
      </w:r>
      <w:r w:rsidR="009A3380">
        <w:rPr>
          <w:rFonts w:ascii="Arial" w:hAnsi="Arial" w:cs="Arial"/>
        </w:rPr>
        <w:t>how or when they liked their care delivered</w:t>
      </w:r>
      <w:r w:rsidR="00AF1E65" w:rsidRPr="00F25524">
        <w:rPr>
          <w:rFonts w:ascii="Arial" w:hAnsi="Arial" w:cs="Arial"/>
        </w:rPr>
        <w:t>.</w:t>
      </w:r>
    </w:p>
    <w:p w14:paraId="31667D72" w14:textId="24EE1896" w:rsidR="003E5793" w:rsidRPr="00F25524" w:rsidRDefault="003E5793" w:rsidP="0076101F">
      <w:pPr>
        <w:rPr>
          <w:rFonts w:ascii="Arial" w:hAnsi="Arial" w:cs="Arial"/>
        </w:rPr>
      </w:pPr>
      <w:r w:rsidRPr="00F25524">
        <w:rPr>
          <w:rFonts w:ascii="Arial" w:hAnsi="Arial" w:cs="Arial"/>
        </w:rPr>
        <w:t xml:space="preserve">Consumers and representatives </w:t>
      </w:r>
      <w:r w:rsidR="0026262B" w:rsidRPr="00F25524">
        <w:rPr>
          <w:rFonts w:ascii="Arial" w:hAnsi="Arial" w:cs="Arial"/>
        </w:rPr>
        <w:t xml:space="preserve">described their </w:t>
      </w:r>
      <w:r w:rsidRPr="00F25524">
        <w:rPr>
          <w:rFonts w:ascii="Arial" w:hAnsi="Arial" w:cs="Arial"/>
        </w:rPr>
        <w:t>participat</w:t>
      </w:r>
      <w:r w:rsidR="0026262B" w:rsidRPr="00F25524">
        <w:rPr>
          <w:rFonts w:ascii="Arial" w:hAnsi="Arial" w:cs="Arial"/>
        </w:rPr>
        <w:t>ion</w:t>
      </w:r>
      <w:r w:rsidRPr="00F25524">
        <w:rPr>
          <w:rFonts w:ascii="Arial" w:hAnsi="Arial" w:cs="Arial"/>
        </w:rPr>
        <w:t xml:space="preserve"> in discussion</w:t>
      </w:r>
      <w:r w:rsidR="00A070BE">
        <w:rPr>
          <w:rFonts w:ascii="Arial" w:hAnsi="Arial" w:cs="Arial"/>
        </w:rPr>
        <w:t>s</w:t>
      </w:r>
      <w:r w:rsidRPr="00F25524">
        <w:rPr>
          <w:rFonts w:ascii="Arial" w:hAnsi="Arial" w:cs="Arial"/>
        </w:rPr>
        <w:t xml:space="preserve"> about </w:t>
      </w:r>
      <w:r w:rsidR="0026262B" w:rsidRPr="00F25524">
        <w:rPr>
          <w:rFonts w:ascii="Arial" w:hAnsi="Arial" w:cs="Arial"/>
        </w:rPr>
        <w:t>consumer</w:t>
      </w:r>
      <w:r w:rsidR="003806BF">
        <w:rPr>
          <w:rFonts w:ascii="Arial" w:hAnsi="Arial" w:cs="Arial"/>
        </w:rPr>
        <w:t>’</w:t>
      </w:r>
      <w:r w:rsidR="0026262B" w:rsidRPr="00F25524">
        <w:rPr>
          <w:rFonts w:ascii="Arial" w:hAnsi="Arial" w:cs="Arial"/>
        </w:rPr>
        <w:t xml:space="preserve">s </w:t>
      </w:r>
      <w:r w:rsidRPr="00F25524">
        <w:rPr>
          <w:rFonts w:ascii="Arial" w:hAnsi="Arial" w:cs="Arial"/>
        </w:rPr>
        <w:t>preferences, care</w:t>
      </w:r>
      <w:r w:rsidR="00A070BE">
        <w:rPr>
          <w:rFonts w:ascii="Arial" w:hAnsi="Arial" w:cs="Arial"/>
        </w:rPr>
        <w:t>,</w:t>
      </w:r>
      <w:r w:rsidRPr="00F25524">
        <w:rPr>
          <w:rFonts w:ascii="Arial" w:hAnsi="Arial" w:cs="Arial"/>
        </w:rPr>
        <w:t xml:space="preserve"> and personal needs</w:t>
      </w:r>
      <w:r w:rsidR="00E8413B" w:rsidRPr="00F25524">
        <w:rPr>
          <w:rFonts w:ascii="Arial" w:hAnsi="Arial" w:cs="Arial"/>
        </w:rPr>
        <w:t xml:space="preserve">. </w:t>
      </w:r>
      <w:r w:rsidR="00853E3A" w:rsidRPr="00F25524">
        <w:rPr>
          <w:rFonts w:ascii="Arial" w:hAnsi="Arial" w:cs="Arial"/>
        </w:rPr>
        <w:t>Care plan</w:t>
      </w:r>
      <w:r w:rsidR="00D25614" w:rsidRPr="00F25524">
        <w:rPr>
          <w:rFonts w:ascii="Arial" w:hAnsi="Arial" w:cs="Arial"/>
        </w:rPr>
        <w:t>s evidenced the i</w:t>
      </w:r>
      <w:r w:rsidR="00E8413B" w:rsidRPr="00F25524">
        <w:rPr>
          <w:rFonts w:ascii="Arial" w:hAnsi="Arial" w:cs="Arial"/>
        </w:rPr>
        <w:t>nvolvement of health professionals such as physiotherapists, general practitioners</w:t>
      </w:r>
      <w:r w:rsidR="00A070BE">
        <w:rPr>
          <w:rFonts w:ascii="Arial" w:hAnsi="Arial" w:cs="Arial"/>
        </w:rPr>
        <w:t>,</w:t>
      </w:r>
      <w:r w:rsidR="00E8413B" w:rsidRPr="00F25524">
        <w:rPr>
          <w:rFonts w:ascii="Arial" w:hAnsi="Arial" w:cs="Arial"/>
        </w:rPr>
        <w:t xml:space="preserve"> and geriatricians</w:t>
      </w:r>
      <w:r w:rsidR="00CB2FB2" w:rsidRPr="00F25524">
        <w:rPr>
          <w:rFonts w:ascii="Arial" w:hAnsi="Arial" w:cs="Arial"/>
        </w:rPr>
        <w:t>, a</w:t>
      </w:r>
      <w:r w:rsidR="00BB2F81" w:rsidRPr="00F25524">
        <w:rPr>
          <w:rFonts w:ascii="Arial" w:hAnsi="Arial" w:cs="Arial"/>
        </w:rPr>
        <w:t xml:space="preserve">nd reflected </w:t>
      </w:r>
      <w:r w:rsidR="00E8413B" w:rsidRPr="00F25524">
        <w:rPr>
          <w:rFonts w:ascii="Arial" w:hAnsi="Arial" w:cs="Arial"/>
        </w:rPr>
        <w:t>3-monthly review of plans</w:t>
      </w:r>
      <w:r w:rsidR="00ED570A" w:rsidRPr="00F25524">
        <w:rPr>
          <w:rFonts w:ascii="Arial" w:hAnsi="Arial" w:cs="Arial"/>
        </w:rPr>
        <w:t>.</w:t>
      </w:r>
      <w:r w:rsidR="002D5127" w:rsidRPr="00F25524">
        <w:rPr>
          <w:rFonts w:ascii="Arial" w:hAnsi="Arial" w:cs="Arial"/>
        </w:rPr>
        <w:t xml:space="preserve"> Care plans for consumers subject to </w:t>
      </w:r>
      <w:r w:rsidR="008C7CCD" w:rsidRPr="00F25524">
        <w:rPr>
          <w:rFonts w:ascii="Arial" w:hAnsi="Arial" w:cs="Arial"/>
        </w:rPr>
        <w:t>restrictive practices</w:t>
      </w:r>
      <w:r w:rsidR="002D5127" w:rsidRPr="00F25524">
        <w:rPr>
          <w:rFonts w:ascii="Arial" w:hAnsi="Arial" w:cs="Arial"/>
        </w:rPr>
        <w:t xml:space="preserve"> were </w:t>
      </w:r>
      <w:r w:rsidR="008C7CCD" w:rsidRPr="00F25524">
        <w:rPr>
          <w:rFonts w:ascii="Arial" w:hAnsi="Arial" w:cs="Arial"/>
        </w:rPr>
        <w:t xml:space="preserve">regularly </w:t>
      </w:r>
      <w:r w:rsidR="002D5127" w:rsidRPr="00F25524">
        <w:rPr>
          <w:rFonts w:ascii="Arial" w:hAnsi="Arial" w:cs="Arial"/>
        </w:rPr>
        <w:t>reviewed</w:t>
      </w:r>
      <w:r w:rsidR="00B04C87">
        <w:rPr>
          <w:rFonts w:ascii="Arial" w:hAnsi="Arial" w:cs="Arial"/>
        </w:rPr>
        <w:t>,</w:t>
      </w:r>
      <w:r w:rsidR="002D5127" w:rsidRPr="00F25524">
        <w:rPr>
          <w:rFonts w:ascii="Arial" w:hAnsi="Arial" w:cs="Arial"/>
        </w:rPr>
        <w:t xml:space="preserve"> and appropriate consents </w:t>
      </w:r>
      <w:r w:rsidR="008C7CCD" w:rsidRPr="00F25524">
        <w:rPr>
          <w:rFonts w:ascii="Arial" w:hAnsi="Arial" w:cs="Arial"/>
        </w:rPr>
        <w:t>were documented.</w:t>
      </w:r>
    </w:p>
    <w:p w14:paraId="0258A7A2" w14:textId="5464F947" w:rsidR="00ED570A" w:rsidRPr="00F25524" w:rsidRDefault="00E03501" w:rsidP="0076101F">
      <w:pPr>
        <w:rPr>
          <w:rFonts w:ascii="Arial" w:hAnsi="Arial" w:cs="Arial"/>
        </w:rPr>
      </w:pPr>
      <w:r w:rsidRPr="00F25524">
        <w:rPr>
          <w:rFonts w:ascii="Arial" w:hAnsi="Arial" w:cs="Arial"/>
        </w:rPr>
        <w:lastRenderedPageBreak/>
        <w:t xml:space="preserve">Care plan information and results of tests, scans or assessments were accessible by all </w:t>
      </w:r>
      <w:r w:rsidR="007046AF" w:rsidRPr="00F25524">
        <w:rPr>
          <w:rFonts w:ascii="Arial" w:hAnsi="Arial" w:cs="Arial"/>
        </w:rPr>
        <w:t xml:space="preserve">appropriate </w:t>
      </w:r>
      <w:r w:rsidRPr="00F25524">
        <w:rPr>
          <w:rFonts w:ascii="Arial" w:hAnsi="Arial" w:cs="Arial"/>
        </w:rPr>
        <w:t>staff and by visiting health professionals.</w:t>
      </w:r>
      <w:r w:rsidR="00923327" w:rsidRPr="00F25524">
        <w:rPr>
          <w:rFonts w:ascii="Arial" w:hAnsi="Arial" w:cs="Arial"/>
        </w:rPr>
        <w:t xml:space="preserve"> Consumers and representatives said care plans were provided to them</w:t>
      </w:r>
      <w:r w:rsidR="00076AB9" w:rsidRPr="00F25524">
        <w:rPr>
          <w:rFonts w:ascii="Arial" w:hAnsi="Arial" w:cs="Arial"/>
        </w:rPr>
        <w:t xml:space="preserve">. </w:t>
      </w:r>
      <w:r w:rsidR="00B15A00" w:rsidRPr="00F25524">
        <w:rPr>
          <w:rFonts w:ascii="Arial" w:hAnsi="Arial" w:cs="Arial"/>
        </w:rPr>
        <w:t>I</w:t>
      </w:r>
      <w:r w:rsidR="00076AB9" w:rsidRPr="00F25524">
        <w:rPr>
          <w:rFonts w:ascii="Arial" w:hAnsi="Arial" w:cs="Arial"/>
        </w:rPr>
        <w:t>nformation in the electronic care management s</w:t>
      </w:r>
      <w:r w:rsidR="00B15A00" w:rsidRPr="00F25524">
        <w:rPr>
          <w:rFonts w:ascii="Arial" w:hAnsi="Arial" w:cs="Arial"/>
        </w:rPr>
        <w:t xml:space="preserve">ystem </w:t>
      </w:r>
      <w:r w:rsidR="00076AB9" w:rsidRPr="00F25524">
        <w:rPr>
          <w:rFonts w:ascii="Arial" w:hAnsi="Arial" w:cs="Arial"/>
        </w:rPr>
        <w:t xml:space="preserve">was consistent with the paper copy of the </w:t>
      </w:r>
      <w:r w:rsidR="00874530" w:rsidRPr="00F25524">
        <w:rPr>
          <w:rFonts w:ascii="Arial" w:hAnsi="Arial" w:cs="Arial"/>
        </w:rPr>
        <w:t xml:space="preserve">care plan and both included </w:t>
      </w:r>
      <w:r w:rsidR="00AA6EC9" w:rsidRPr="00F25524">
        <w:rPr>
          <w:rFonts w:ascii="Arial" w:hAnsi="Arial" w:cs="Arial"/>
        </w:rPr>
        <w:t xml:space="preserve">a copy of the </w:t>
      </w:r>
      <w:r w:rsidR="00076AB9" w:rsidRPr="00F25524">
        <w:rPr>
          <w:rFonts w:ascii="Arial" w:hAnsi="Arial" w:cs="Arial"/>
        </w:rPr>
        <w:t>advance care plan</w:t>
      </w:r>
      <w:r w:rsidR="00AA6EC9" w:rsidRPr="00F25524">
        <w:rPr>
          <w:rFonts w:ascii="Arial" w:hAnsi="Arial" w:cs="Arial"/>
        </w:rPr>
        <w:t>.</w:t>
      </w:r>
    </w:p>
    <w:p w14:paraId="4A29E44F" w14:textId="06338400" w:rsidR="007A1EB0" w:rsidRPr="00F25524" w:rsidRDefault="007A1EB0" w:rsidP="0076101F">
      <w:pPr>
        <w:rPr>
          <w:rFonts w:ascii="Arial" w:hAnsi="Arial" w:cs="Arial"/>
        </w:rPr>
      </w:pPr>
      <w:r w:rsidRPr="00F25524">
        <w:rPr>
          <w:rFonts w:ascii="Arial" w:hAnsi="Arial" w:cs="Arial"/>
        </w:rPr>
        <w:t xml:space="preserve">Consumers and representatives were aware of regular reviews of care plans and said reviews also occurred </w:t>
      </w:r>
      <w:r w:rsidR="00F77AFA">
        <w:rPr>
          <w:rFonts w:ascii="Arial" w:hAnsi="Arial" w:cs="Arial"/>
        </w:rPr>
        <w:t>if they had an incident</w:t>
      </w:r>
      <w:r w:rsidR="00C90532">
        <w:rPr>
          <w:rFonts w:ascii="Arial" w:hAnsi="Arial" w:cs="Arial"/>
        </w:rPr>
        <w:t>,</w:t>
      </w:r>
      <w:r w:rsidRPr="00F25524">
        <w:rPr>
          <w:rFonts w:ascii="Arial" w:hAnsi="Arial" w:cs="Arial"/>
        </w:rPr>
        <w:t xml:space="preserve"> such as a fall. Staff </w:t>
      </w:r>
      <w:r w:rsidR="00F32C5B" w:rsidRPr="00F25524">
        <w:rPr>
          <w:rFonts w:ascii="Arial" w:hAnsi="Arial" w:cs="Arial"/>
        </w:rPr>
        <w:t xml:space="preserve">described </w:t>
      </w:r>
      <w:r w:rsidRPr="00F25524">
        <w:rPr>
          <w:rFonts w:ascii="Arial" w:hAnsi="Arial" w:cs="Arial"/>
        </w:rPr>
        <w:t xml:space="preserve">the </w:t>
      </w:r>
      <w:r w:rsidR="00F77AFA">
        <w:rPr>
          <w:rFonts w:ascii="Arial" w:hAnsi="Arial" w:cs="Arial"/>
        </w:rPr>
        <w:t xml:space="preserve">scheduled and as needed </w:t>
      </w:r>
      <w:r w:rsidRPr="00F25524">
        <w:rPr>
          <w:rFonts w:ascii="Arial" w:hAnsi="Arial" w:cs="Arial"/>
        </w:rPr>
        <w:t xml:space="preserve">care plan review process </w:t>
      </w:r>
      <w:r w:rsidR="00F77AFA">
        <w:rPr>
          <w:rFonts w:ascii="Arial" w:hAnsi="Arial" w:cs="Arial"/>
        </w:rPr>
        <w:t xml:space="preserve">which included an additional </w:t>
      </w:r>
      <w:r w:rsidRPr="00F25524">
        <w:rPr>
          <w:rFonts w:ascii="Arial" w:hAnsi="Arial" w:cs="Arial"/>
        </w:rPr>
        <w:t xml:space="preserve">monthly </w:t>
      </w:r>
      <w:r w:rsidR="00F77AFA">
        <w:rPr>
          <w:rFonts w:ascii="Arial" w:hAnsi="Arial" w:cs="Arial"/>
        </w:rPr>
        <w:t>consumer review</w:t>
      </w:r>
      <w:r w:rsidRPr="00F25524">
        <w:rPr>
          <w:rFonts w:ascii="Arial" w:hAnsi="Arial" w:cs="Arial"/>
        </w:rPr>
        <w:t xml:space="preserve"> process</w:t>
      </w:r>
      <w:r w:rsidR="00F32C5B" w:rsidRPr="00F25524">
        <w:rPr>
          <w:rFonts w:ascii="Arial" w:hAnsi="Arial" w:cs="Arial"/>
        </w:rPr>
        <w:t>.</w:t>
      </w:r>
      <w:r w:rsidR="00CD384B" w:rsidRPr="00F25524">
        <w:rPr>
          <w:rFonts w:ascii="Arial" w:hAnsi="Arial" w:cs="Arial"/>
        </w:rPr>
        <w:t xml:space="preserve"> </w:t>
      </w:r>
      <w:r w:rsidR="006E7A81">
        <w:rPr>
          <w:rFonts w:ascii="Arial" w:hAnsi="Arial" w:cs="Arial"/>
        </w:rPr>
        <w:t>Policies and procedures</w:t>
      </w:r>
      <w:r w:rsidR="009F3D2F" w:rsidRPr="00F25524">
        <w:rPr>
          <w:rFonts w:ascii="Arial" w:hAnsi="Arial" w:cs="Arial"/>
        </w:rPr>
        <w:t xml:space="preserve"> </w:t>
      </w:r>
      <w:r w:rsidR="00F25524" w:rsidRPr="00F25524">
        <w:rPr>
          <w:rFonts w:ascii="Arial" w:hAnsi="Arial" w:cs="Arial"/>
        </w:rPr>
        <w:t xml:space="preserve">defined the responsibility of </w:t>
      </w:r>
      <w:r w:rsidR="00C47466" w:rsidRPr="00F25524">
        <w:rPr>
          <w:rFonts w:ascii="Arial" w:hAnsi="Arial" w:cs="Arial"/>
        </w:rPr>
        <w:t>d</w:t>
      </w:r>
      <w:r w:rsidR="00EB3FB3" w:rsidRPr="00F25524">
        <w:rPr>
          <w:rFonts w:ascii="Arial" w:hAnsi="Arial" w:cs="Arial"/>
        </w:rPr>
        <w:t>ifferent staff in collecting</w:t>
      </w:r>
      <w:r w:rsidR="006E7A81">
        <w:rPr>
          <w:rFonts w:ascii="Arial" w:hAnsi="Arial" w:cs="Arial"/>
        </w:rPr>
        <w:t xml:space="preserve"> </w:t>
      </w:r>
      <w:r w:rsidR="00EB3FB3" w:rsidRPr="00F25524">
        <w:rPr>
          <w:rFonts w:ascii="Arial" w:hAnsi="Arial" w:cs="Arial"/>
        </w:rPr>
        <w:t xml:space="preserve">and </w:t>
      </w:r>
      <w:r w:rsidR="006E7A81">
        <w:rPr>
          <w:rFonts w:ascii="Arial" w:hAnsi="Arial" w:cs="Arial"/>
        </w:rPr>
        <w:t>updating documented</w:t>
      </w:r>
      <w:r w:rsidR="00EB3FB3" w:rsidRPr="00F25524">
        <w:rPr>
          <w:rFonts w:ascii="Arial" w:hAnsi="Arial" w:cs="Arial"/>
        </w:rPr>
        <w:t xml:space="preserve"> </w:t>
      </w:r>
      <w:r w:rsidR="00C47466" w:rsidRPr="00F25524">
        <w:rPr>
          <w:rFonts w:ascii="Arial" w:hAnsi="Arial" w:cs="Arial"/>
        </w:rPr>
        <w:t>information.</w:t>
      </w:r>
    </w:p>
    <w:p w14:paraId="6C1399FA" w14:textId="77777777" w:rsidR="0087700C" w:rsidRPr="00334B7D" w:rsidRDefault="00D87E7C" w:rsidP="0036130C">
      <w:pPr>
        <w:pStyle w:val="NormalArial"/>
      </w:pPr>
      <w:r w:rsidRPr="00996FAF">
        <w:br w:type="page"/>
      </w:r>
    </w:p>
    <w:p w14:paraId="6C1399F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6C1399FE" w14:textId="77777777" w:rsidTr="00E72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1399F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6C1399F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0453" w:rsidRPr="00996FAF" w14:paraId="6C139A05"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9FF"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6C139A00"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C139A01" w14:textId="77777777" w:rsidR="00130453" w:rsidRPr="00996FAF" w:rsidRDefault="00130453" w:rsidP="0013045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C139A02" w14:textId="77777777" w:rsidR="00130453" w:rsidRPr="00996FAF" w:rsidRDefault="00130453" w:rsidP="0013045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C139A03" w14:textId="77777777" w:rsidR="00130453" w:rsidRPr="00996FAF" w:rsidRDefault="00130453" w:rsidP="0013045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6C139A04" w14:textId="02EF9791"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89439812"/>
                <w:placeholder>
                  <w:docPart w:val="F0CBFA70F21646E5A3CC764FB13E6347"/>
                </w:placeholder>
                <w:dropDownList>
                  <w:listItem w:displayText="choose a rating" w:value="choose a rating"/>
                  <w:listItem w:displayText="Compliant" w:value="Compliant"/>
                  <w:listItem w:displayText="Non-compliant" w:value="Non-compliant"/>
                </w:dropDownList>
              </w:sdtPr>
              <w:sdtEndPr/>
              <w:sdtContent>
                <w:r w:rsidR="00130453" w:rsidRPr="00963653">
                  <w:rPr>
                    <w:rFonts w:ascii="Arial" w:hAnsi="Arial" w:cs="Arial"/>
                    <w:color w:val="auto"/>
                  </w:rPr>
                  <w:t>Compliant</w:t>
                </w:r>
              </w:sdtContent>
            </w:sdt>
          </w:p>
        </w:tc>
      </w:tr>
      <w:tr w:rsidR="00130453" w:rsidRPr="00996FAF" w14:paraId="6C139A09"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06"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6C139A07"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6C139A08" w14:textId="4C3E676C"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20054905"/>
                <w:placeholder>
                  <w:docPart w:val="DDBD93FD11CA469A89ED68E719485D7E"/>
                </w:placeholder>
                <w:dropDownList>
                  <w:listItem w:displayText="choose a rating" w:value="choose a rating"/>
                  <w:listItem w:displayText="Compliant" w:value="Compliant"/>
                  <w:listItem w:displayText="Non-compliant" w:value="Non-compliant"/>
                </w:dropDownList>
              </w:sdtPr>
              <w:sdtEndPr/>
              <w:sdtContent>
                <w:r w:rsidR="00130453" w:rsidRPr="00963653">
                  <w:rPr>
                    <w:rFonts w:ascii="Arial" w:hAnsi="Arial" w:cs="Arial"/>
                    <w:color w:val="auto"/>
                  </w:rPr>
                  <w:t>Compliant</w:t>
                </w:r>
              </w:sdtContent>
            </w:sdt>
          </w:p>
        </w:tc>
      </w:tr>
      <w:tr w:rsidR="00130453" w:rsidRPr="00996FAF" w14:paraId="6C139A0D"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0A" w14:textId="77777777" w:rsidR="00130453" w:rsidRPr="00996FAF" w:rsidRDefault="00130453" w:rsidP="0013045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6C139A0B" w14:textId="77777777" w:rsidR="00130453" w:rsidRPr="00996FAF" w:rsidRDefault="00130453" w:rsidP="0013045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6C139A0C" w14:textId="53A85ECB"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1556332"/>
                <w:placeholder>
                  <w:docPart w:val="61DA9D6859664ED4BB7A47862546B14C"/>
                </w:placeholder>
                <w:dropDownList>
                  <w:listItem w:displayText="choose a rating" w:value="choose a rating"/>
                  <w:listItem w:displayText="Compliant" w:value="Compliant"/>
                  <w:listItem w:displayText="Non-compliant" w:value="Non-compliant"/>
                </w:dropDownList>
              </w:sdtPr>
              <w:sdtEndPr/>
              <w:sdtContent>
                <w:r w:rsidR="00130453" w:rsidRPr="00963653">
                  <w:rPr>
                    <w:rFonts w:ascii="Arial" w:hAnsi="Arial" w:cs="Arial"/>
                    <w:color w:val="auto"/>
                  </w:rPr>
                  <w:t>Compliant</w:t>
                </w:r>
              </w:sdtContent>
            </w:sdt>
          </w:p>
        </w:tc>
      </w:tr>
      <w:tr w:rsidR="00130453" w:rsidRPr="00996FAF" w14:paraId="6C139A11"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0E"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6C139A0F"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6C139A10" w14:textId="1135ECA0" w:rsidR="00130453" w:rsidRPr="00996FAF" w:rsidRDefault="00C21010" w:rsidP="0013045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07727450"/>
                <w:placeholder>
                  <w:docPart w:val="BBA87D3776284A3D9D0580E1BD0A5757"/>
                </w:placeholder>
                <w:dropDownList>
                  <w:listItem w:displayText="choose a rating" w:value="choose a rating"/>
                  <w:listItem w:displayText="Compliant" w:value="Compliant"/>
                  <w:listItem w:displayText="Non-compliant" w:value="Non-compliant"/>
                </w:dropDownList>
              </w:sdtPr>
              <w:sdtEndPr/>
              <w:sdtContent>
                <w:r w:rsidR="00130453" w:rsidRPr="00963653">
                  <w:rPr>
                    <w:rFonts w:ascii="Arial" w:hAnsi="Arial" w:cs="Arial"/>
                    <w:color w:val="auto"/>
                  </w:rPr>
                  <w:t>Compliant</w:t>
                </w:r>
              </w:sdtContent>
            </w:sdt>
          </w:p>
        </w:tc>
      </w:tr>
      <w:tr w:rsidR="00130453" w:rsidRPr="00996FAF" w14:paraId="6C139A15"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12"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6C139A13"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6C139A14" w14:textId="14E6CE14"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84539008"/>
                <w:placeholder>
                  <w:docPart w:val="E54B639072CA46B6A0AE1A89E02DD268"/>
                </w:placeholder>
                <w:dropDownList>
                  <w:listItem w:displayText="choose a rating" w:value="choose a rating"/>
                  <w:listItem w:displayText="Compliant" w:value="Compliant"/>
                  <w:listItem w:displayText="Non-compliant" w:value="Non-compliant"/>
                </w:dropDownList>
              </w:sdtPr>
              <w:sdtEndPr/>
              <w:sdtContent>
                <w:r w:rsidR="00130453" w:rsidRPr="00963653">
                  <w:rPr>
                    <w:rFonts w:ascii="Arial" w:hAnsi="Arial" w:cs="Arial"/>
                    <w:color w:val="auto"/>
                  </w:rPr>
                  <w:t>Compliant</w:t>
                </w:r>
              </w:sdtContent>
            </w:sdt>
          </w:p>
        </w:tc>
      </w:tr>
      <w:tr w:rsidR="00130453" w:rsidRPr="00996FAF" w14:paraId="6C139A19"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16"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6C139A17"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6C139A18" w14:textId="4889C715"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94724075"/>
                <w:placeholder>
                  <w:docPart w:val="3906028E99A845A3B13BD85A8EBB70DD"/>
                </w:placeholder>
                <w:dropDownList>
                  <w:listItem w:displayText="choose a rating" w:value="choose a rating"/>
                  <w:listItem w:displayText="Compliant" w:value="Compliant"/>
                  <w:listItem w:displayText="Non-compliant" w:value="Non-compliant"/>
                </w:dropDownList>
              </w:sdtPr>
              <w:sdtEndPr/>
              <w:sdtContent>
                <w:r w:rsidR="00130453" w:rsidRPr="00963653">
                  <w:rPr>
                    <w:rFonts w:ascii="Arial" w:hAnsi="Arial" w:cs="Arial"/>
                    <w:color w:val="auto"/>
                  </w:rPr>
                  <w:t>Compliant</w:t>
                </w:r>
              </w:sdtContent>
            </w:sdt>
          </w:p>
        </w:tc>
      </w:tr>
      <w:tr w:rsidR="00130453" w:rsidRPr="00996FAF" w14:paraId="6C139A1F"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1A"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6C139A1B"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6C139A1C" w14:textId="77777777" w:rsidR="00130453" w:rsidRPr="00996FAF" w:rsidRDefault="00130453" w:rsidP="0013045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6C139A1D" w14:textId="77777777" w:rsidR="00130453" w:rsidRPr="00996FAF" w:rsidRDefault="00130453" w:rsidP="0013045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6C139A1E" w14:textId="5AC287B4"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28045107"/>
                <w:placeholder>
                  <w:docPart w:val="D1414C444B9D40D390DE99A04B3E8648"/>
                </w:placeholder>
                <w:dropDownList>
                  <w:listItem w:displayText="choose a rating" w:value="choose a rating"/>
                  <w:listItem w:displayText="Compliant" w:value="Compliant"/>
                  <w:listItem w:displayText="Non-compliant" w:value="Non-compliant"/>
                </w:dropDownList>
              </w:sdtPr>
              <w:sdtEndPr/>
              <w:sdtContent>
                <w:r w:rsidR="00130453" w:rsidRPr="00963653">
                  <w:rPr>
                    <w:rFonts w:ascii="Arial" w:hAnsi="Arial" w:cs="Arial"/>
                    <w:color w:val="auto"/>
                  </w:rPr>
                  <w:t>Compliant</w:t>
                </w:r>
              </w:sdtContent>
            </w:sdt>
          </w:p>
        </w:tc>
      </w:tr>
    </w:tbl>
    <w:p w14:paraId="6C139A20" w14:textId="77777777" w:rsidR="00D87E7C" w:rsidRDefault="00D87E7C" w:rsidP="00E72505">
      <w:pPr>
        <w:pStyle w:val="Heading20"/>
        <w:spacing w:before="240"/>
      </w:pPr>
      <w:r w:rsidRPr="00996FAF">
        <w:t>Findings</w:t>
      </w:r>
    </w:p>
    <w:p w14:paraId="6C139A21" w14:textId="61E2B016" w:rsidR="00117022" w:rsidRPr="0076101F" w:rsidRDefault="005638C6" w:rsidP="0076101F">
      <w:pPr>
        <w:pStyle w:val="NormalArial"/>
        <w:rPr>
          <w:szCs w:val="22"/>
        </w:rPr>
      </w:pPr>
      <w:r w:rsidRPr="0076101F">
        <w:rPr>
          <w:szCs w:val="22"/>
        </w:rPr>
        <w:t xml:space="preserve">Consumers and representatives said </w:t>
      </w:r>
      <w:r w:rsidR="008C2AD8">
        <w:rPr>
          <w:szCs w:val="22"/>
        </w:rPr>
        <w:t>the</w:t>
      </w:r>
      <w:r w:rsidRPr="0076101F">
        <w:rPr>
          <w:szCs w:val="22"/>
        </w:rPr>
        <w:t xml:space="preserve"> care provided was good most of the time, however</w:t>
      </w:r>
      <w:r w:rsidR="000B529A">
        <w:rPr>
          <w:szCs w:val="22"/>
        </w:rPr>
        <w:t>,</w:t>
      </w:r>
      <w:r w:rsidRPr="0076101F">
        <w:rPr>
          <w:szCs w:val="22"/>
        </w:rPr>
        <w:t xml:space="preserve"> care and support provided by </w:t>
      </w:r>
      <w:r w:rsidR="005E3B9E">
        <w:rPr>
          <w:szCs w:val="22"/>
        </w:rPr>
        <w:t xml:space="preserve">less skilled </w:t>
      </w:r>
      <w:r w:rsidRPr="0076101F">
        <w:rPr>
          <w:szCs w:val="22"/>
        </w:rPr>
        <w:t xml:space="preserve">agency staff was </w:t>
      </w:r>
      <w:r w:rsidR="005E3B9E">
        <w:rPr>
          <w:szCs w:val="22"/>
        </w:rPr>
        <w:t>not as</w:t>
      </w:r>
      <w:r w:rsidRPr="0076101F">
        <w:rPr>
          <w:szCs w:val="22"/>
        </w:rPr>
        <w:t xml:space="preserve"> person</w:t>
      </w:r>
      <w:r w:rsidR="000B529A">
        <w:rPr>
          <w:szCs w:val="22"/>
        </w:rPr>
        <w:t>-</w:t>
      </w:r>
      <w:r w:rsidR="00530D7D" w:rsidRPr="0076101F">
        <w:rPr>
          <w:szCs w:val="22"/>
        </w:rPr>
        <w:t>cent</w:t>
      </w:r>
      <w:r w:rsidR="00530D7D">
        <w:rPr>
          <w:szCs w:val="22"/>
        </w:rPr>
        <w:t>r</w:t>
      </w:r>
      <w:r w:rsidR="00530D7D" w:rsidRPr="0076101F">
        <w:rPr>
          <w:szCs w:val="22"/>
        </w:rPr>
        <w:t>ed</w:t>
      </w:r>
      <w:r w:rsidRPr="0076101F">
        <w:rPr>
          <w:szCs w:val="22"/>
        </w:rPr>
        <w:t xml:space="preserve">. </w:t>
      </w:r>
      <w:r w:rsidR="008E617B" w:rsidRPr="0076101F">
        <w:rPr>
          <w:szCs w:val="22"/>
        </w:rPr>
        <w:t>C</w:t>
      </w:r>
      <w:r w:rsidRPr="0076101F">
        <w:rPr>
          <w:szCs w:val="22"/>
        </w:rPr>
        <w:t xml:space="preserve">are plans reflected individualised care, guided by the consumer’s clinical and personal care needs and preferences. </w:t>
      </w:r>
      <w:r w:rsidR="007D0673" w:rsidRPr="0076101F">
        <w:rPr>
          <w:szCs w:val="22"/>
        </w:rPr>
        <w:t>S</w:t>
      </w:r>
      <w:r w:rsidRPr="0076101F">
        <w:rPr>
          <w:szCs w:val="22"/>
        </w:rPr>
        <w:t>taff described the care plans, charting, tools</w:t>
      </w:r>
      <w:r w:rsidR="00F972E0">
        <w:rPr>
          <w:szCs w:val="22"/>
        </w:rPr>
        <w:t>,</w:t>
      </w:r>
      <w:r w:rsidRPr="0076101F">
        <w:rPr>
          <w:szCs w:val="22"/>
        </w:rPr>
        <w:t xml:space="preserve"> and work logs on</w:t>
      </w:r>
      <w:r w:rsidR="008E617B" w:rsidRPr="0076101F">
        <w:rPr>
          <w:szCs w:val="22"/>
        </w:rPr>
        <w:t xml:space="preserve"> the electronic care management system used to ensure the care provided </w:t>
      </w:r>
      <w:r w:rsidR="0045368E" w:rsidRPr="0076101F">
        <w:rPr>
          <w:szCs w:val="22"/>
        </w:rPr>
        <w:t>wa</w:t>
      </w:r>
      <w:r w:rsidR="008E617B" w:rsidRPr="0076101F">
        <w:rPr>
          <w:szCs w:val="22"/>
        </w:rPr>
        <w:t>s safe, effective and support</w:t>
      </w:r>
      <w:r w:rsidR="0045368E" w:rsidRPr="0076101F">
        <w:rPr>
          <w:szCs w:val="22"/>
        </w:rPr>
        <w:t>ed</w:t>
      </w:r>
      <w:r w:rsidR="008E617B" w:rsidRPr="0076101F">
        <w:rPr>
          <w:szCs w:val="22"/>
        </w:rPr>
        <w:t xml:space="preserve"> each consumer’s wellbeing.</w:t>
      </w:r>
    </w:p>
    <w:p w14:paraId="44F61648" w14:textId="1ECC18C5" w:rsidR="0045368E" w:rsidRPr="0076101F" w:rsidRDefault="00315DED" w:rsidP="0076101F">
      <w:pPr>
        <w:pStyle w:val="NormalArial"/>
      </w:pPr>
      <w:r w:rsidRPr="0076101F">
        <w:t xml:space="preserve">Consumers and representatives said they understood falls and weight loss </w:t>
      </w:r>
      <w:r w:rsidR="008C2AD8">
        <w:t>where risks and gave examples of how these were prevented and managed</w:t>
      </w:r>
      <w:r w:rsidRPr="0076101F">
        <w:t xml:space="preserve">. </w:t>
      </w:r>
      <w:r w:rsidR="009A1E25" w:rsidRPr="0076101F">
        <w:t>The service ha</w:t>
      </w:r>
      <w:r w:rsidR="004504D1">
        <w:t>d</w:t>
      </w:r>
      <w:r w:rsidR="009A1E25" w:rsidRPr="0076101F">
        <w:t xml:space="preserve"> policies </w:t>
      </w:r>
      <w:r w:rsidR="00157A33" w:rsidRPr="0076101F">
        <w:t xml:space="preserve">and procedures to guide staff </w:t>
      </w:r>
      <w:r w:rsidR="00FF3F95" w:rsidRPr="0076101F">
        <w:t xml:space="preserve">in the management of </w:t>
      </w:r>
      <w:r w:rsidRPr="0076101F">
        <w:t>fall</w:t>
      </w:r>
      <w:r w:rsidR="00FF3F95" w:rsidRPr="0076101F">
        <w:t>s</w:t>
      </w:r>
      <w:r w:rsidRPr="0076101F">
        <w:t xml:space="preserve"> and incidences of unexpected weight</w:t>
      </w:r>
      <w:r w:rsidR="008C2AD8">
        <w:t xml:space="preserve"> loss</w:t>
      </w:r>
      <w:r w:rsidRPr="0076101F">
        <w:t xml:space="preserve">. </w:t>
      </w:r>
      <w:r w:rsidR="007744DC" w:rsidRPr="0076101F">
        <w:t>S</w:t>
      </w:r>
      <w:r w:rsidRPr="0076101F">
        <w:t>taff describe</w:t>
      </w:r>
      <w:r w:rsidR="007744DC" w:rsidRPr="0076101F">
        <w:t>d</w:t>
      </w:r>
      <w:r w:rsidRPr="0076101F">
        <w:t xml:space="preserve"> the support they provided to prevent and manage falls and weight loss, and this aligned with the documentation of care in the </w:t>
      </w:r>
      <w:r w:rsidR="007744DC" w:rsidRPr="0076101F">
        <w:t xml:space="preserve">electronic care management </w:t>
      </w:r>
      <w:r w:rsidR="00F51936" w:rsidRPr="0076101F">
        <w:t>system</w:t>
      </w:r>
      <w:r w:rsidRPr="0076101F">
        <w:t>.</w:t>
      </w:r>
    </w:p>
    <w:p w14:paraId="646C7909" w14:textId="448F06EC" w:rsidR="00F51936" w:rsidRPr="0076101F" w:rsidRDefault="002C5807" w:rsidP="0076101F">
      <w:pPr>
        <w:pStyle w:val="NormalArial"/>
      </w:pPr>
      <w:r w:rsidRPr="0076101F">
        <w:t xml:space="preserve">Consumers and representatives said </w:t>
      </w:r>
      <w:r w:rsidR="008C2AD8">
        <w:t xml:space="preserve">the consumer’s </w:t>
      </w:r>
      <w:r w:rsidRPr="0076101F">
        <w:t xml:space="preserve">advance care directives </w:t>
      </w:r>
      <w:r w:rsidR="008C2AD8">
        <w:t xml:space="preserve">had been </w:t>
      </w:r>
      <w:r w:rsidRPr="0076101F">
        <w:t xml:space="preserve">shared with the service, and this was confirmed by care planning documentation. </w:t>
      </w:r>
      <w:r w:rsidR="00613C04" w:rsidRPr="0076101F">
        <w:t>S</w:t>
      </w:r>
      <w:r w:rsidRPr="0076101F">
        <w:t xml:space="preserve">taff described how the service supported consumers at the end of life with </w:t>
      </w:r>
      <w:r w:rsidR="002168DE">
        <w:t>an</w:t>
      </w:r>
      <w:r w:rsidRPr="0076101F">
        <w:t xml:space="preserve"> emphasis on comfort, being pain</w:t>
      </w:r>
      <w:r w:rsidR="002F6BED">
        <w:t>-</w:t>
      </w:r>
      <w:r w:rsidRPr="0076101F">
        <w:lastRenderedPageBreak/>
        <w:t>free</w:t>
      </w:r>
      <w:r w:rsidR="002F6BED">
        <w:t>,</w:t>
      </w:r>
      <w:r w:rsidRPr="0076101F">
        <w:t xml:space="preserve"> and being surrounded by loved ones.</w:t>
      </w:r>
      <w:r w:rsidR="009E28E3" w:rsidRPr="0076101F">
        <w:t xml:space="preserve"> The service had a current </w:t>
      </w:r>
      <w:r w:rsidR="009D2C87">
        <w:t xml:space="preserve">palliative and end of life policies and procedures to </w:t>
      </w:r>
      <w:r w:rsidR="009E28E3" w:rsidRPr="0076101F">
        <w:t>support staff delivering end-of-life care.</w:t>
      </w:r>
    </w:p>
    <w:p w14:paraId="7E0E2327" w14:textId="5CFE68B0" w:rsidR="00652D16" w:rsidRPr="0076101F" w:rsidRDefault="005E62CF" w:rsidP="0076101F">
      <w:pPr>
        <w:pStyle w:val="NormalArial"/>
      </w:pPr>
      <w:r w:rsidRPr="0076101F">
        <w:t>R</w:t>
      </w:r>
      <w:r w:rsidR="00652D16" w:rsidRPr="0076101F">
        <w:t>epresentative</w:t>
      </w:r>
      <w:r w:rsidRPr="0076101F">
        <w:t>s</w:t>
      </w:r>
      <w:r w:rsidR="00652D16" w:rsidRPr="0076101F">
        <w:t xml:space="preserve"> </w:t>
      </w:r>
      <w:r w:rsidR="00F04344">
        <w:t>gave examples of</w:t>
      </w:r>
      <w:r w:rsidR="00652D16" w:rsidRPr="0076101F">
        <w:t xml:space="preserve"> how the service had responded well to </w:t>
      </w:r>
      <w:r w:rsidRPr="0076101F">
        <w:t>consumer</w:t>
      </w:r>
      <w:r w:rsidR="00A56470">
        <w:t>s’</w:t>
      </w:r>
      <w:r w:rsidR="00652D16" w:rsidRPr="0076101F">
        <w:t xml:space="preserve"> deteriorating condition. </w:t>
      </w:r>
      <w:r w:rsidR="00600290" w:rsidRPr="0076101F">
        <w:t>Staff</w:t>
      </w:r>
      <w:r w:rsidR="00652D16" w:rsidRPr="0076101F">
        <w:t xml:space="preserve"> described how they support</w:t>
      </w:r>
      <w:r w:rsidR="00600290" w:rsidRPr="0076101F">
        <w:t>ed</w:t>
      </w:r>
      <w:r w:rsidR="00652D16" w:rsidRPr="0076101F">
        <w:t xml:space="preserve"> consumer</w:t>
      </w:r>
      <w:r w:rsidR="00600290" w:rsidRPr="0076101F">
        <w:t>s</w:t>
      </w:r>
      <w:r w:rsidR="00652D16" w:rsidRPr="0076101F">
        <w:t xml:space="preserve"> whose condition was deteriorating and said documentation of observations and care provided was important to ensure a full picture of the consumer’s status over </w:t>
      </w:r>
      <w:r w:rsidR="00973858" w:rsidRPr="0076101F">
        <w:t>time</w:t>
      </w:r>
      <w:r w:rsidR="00652D16" w:rsidRPr="0076101F">
        <w:t xml:space="preserve">. A current policy for </w:t>
      </w:r>
      <w:r w:rsidR="00F756F6">
        <w:t xml:space="preserve">the </w:t>
      </w:r>
      <w:r w:rsidR="00652D16" w:rsidRPr="0076101F">
        <w:t xml:space="preserve">assessment and care of a deteriorating consumer was used to </w:t>
      </w:r>
      <w:r w:rsidR="000E1693" w:rsidRPr="0076101F">
        <w:t>guide and</w:t>
      </w:r>
      <w:r w:rsidRPr="0076101F">
        <w:t xml:space="preserve"> </w:t>
      </w:r>
      <w:r w:rsidR="00652D16" w:rsidRPr="0076101F">
        <w:t>support staff.</w:t>
      </w:r>
    </w:p>
    <w:p w14:paraId="60781D4F" w14:textId="2C834ABA" w:rsidR="008E27C1" w:rsidRPr="0076101F" w:rsidRDefault="0066633B" w:rsidP="0076101F">
      <w:pPr>
        <w:rPr>
          <w:rFonts w:ascii="Arial" w:hAnsi="Arial" w:cs="Arial"/>
        </w:rPr>
      </w:pPr>
      <w:r w:rsidRPr="0076101F">
        <w:rPr>
          <w:rFonts w:ascii="Arial" w:hAnsi="Arial" w:cs="Arial"/>
        </w:rPr>
        <w:t xml:space="preserve">Consumers and representatives </w:t>
      </w:r>
      <w:r w:rsidR="00693CDD">
        <w:rPr>
          <w:rFonts w:ascii="Arial" w:hAnsi="Arial" w:cs="Arial"/>
        </w:rPr>
        <w:t>gave positive feedback regarding the</w:t>
      </w:r>
      <w:r w:rsidRPr="0076101F">
        <w:rPr>
          <w:rFonts w:ascii="Arial" w:hAnsi="Arial" w:cs="Arial"/>
        </w:rPr>
        <w:t xml:space="preserve"> support and care </w:t>
      </w:r>
      <w:r w:rsidR="00F756F6">
        <w:rPr>
          <w:rFonts w:ascii="Arial" w:hAnsi="Arial" w:cs="Arial"/>
        </w:rPr>
        <w:t>from</w:t>
      </w:r>
      <w:r w:rsidRPr="0076101F">
        <w:rPr>
          <w:rFonts w:ascii="Arial" w:hAnsi="Arial" w:cs="Arial"/>
        </w:rPr>
        <w:t xml:space="preserve"> permanent staff who knew their needs and preferences. </w:t>
      </w:r>
      <w:r w:rsidR="002B307E" w:rsidRPr="0076101F">
        <w:rPr>
          <w:rFonts w:ascii="Arial" w:hAnsi="Arial" w:cs="Arial"/>
        </w:rPr>
        <w:t>Staff advised they used handover notes and task prompts to guide their work during each shift</w:t>
      </w:r>
      <w:r w:rsidR="000255C8" w:rsidRPr="0076101F">
        <w:rPr>
          <w:rFonts w:ascii="Arial" w:hAnsi="Arial" w:cs="Arial"/>
        </w:rPr>
        <w:t xml:space="preserve"> and described </w:t>
      </w:r>
      <w:r w:rsidR="002B307E" w:rsidRPr="0076101F">
        <w:rPr>
          <w:rFonts w:ascii="Arial" w:hAnsi="Arial" w:cs="Arial"/>
        </w:rPr>
        <w:t>handover meeting</w:t>
      </w:r>
      <w:r w:rsidR="000255C8" w:rsidRPr="0076101F">
        <w:rPr>
          <w:rFonts w:ascii="Arial" w:hAnsi="Arial" w:cs="Arial"/>
        </w:rPr>
        <w:t>s as</w:t>
      </w:r>
      <w:r w:rsidR="002B307E" w:rsidRPr="0076101F">
        <w:rPr>
          <w:rFonts w:ascii="Arial" w:hAnsi="Arial" w:cs="Arial"/>
        </w:rPr>
        <w:t xml:space="preserve"> an important source of current information about consumers</w:t>
      </w:r>
      <w:r w:rsidR="007E2593" w:rsidRPr="0076101F">
        <w:rPr>
          <w:rFonts w:ascii="Arial" w:hAnsi="Arial" w:cs="Arial"/>
        </w:rPr>
        <w:t>.</w:t>
      </w:r>
      <w:r w:rsidR="00395EAE" w:rsidRPr="0076101F">
        <w:rPr>
          <w:rFonts w:ascii="Arial" w:hAnsi="Arial" w:cs="Arial"/>
        </w:rPr>
        <w:t xml:space="preserve"> </w:t>
      </w:r>
      <w:r w:rsidR="008E27C1" w:rsidRPr="0076101F">
        <w:rPr>
          <w:rFonts w:ascii="Arial" w:hAnsi="Arial" w:cs="Arial"/>
        </w:rPr>
        <w:t>The service provided dedicate</w:t>
      </w:r>
      <w:r w:rsidR="003A1303">
        <w:rPr>
          <w:rFonts w:ascii="Arial" w:hAnsi="Arial" w:cs="Arial"/>
        </w:rPr>
        <w:t>d</w:t>
      </w:r>
      <w:r w:rsidR="008E27C1" w:rsidRPr="0076101F">
        <w:rPr>
          <w:rFonts w:ascii="Arial" w:hAnsi="Arial" w:cs="Arial"/>
        </w:rPr>
        <w:t xml:space="preserve"> time at the end of each shift for staff to ensure </w:t>
      </w:r>
      <w:r w:rsidR="00364786">
        <w:rPr>
          <w:rFonts w:ascii="Arial" w:hAnsi="Arial" w:cs="Arial"/>
        </w:rPr>
        <w:t xml:space="preserve">care </w:t>
      </w:r>
      <w:r w:rsidR="008E27C1" w:rsidRPr="0076101F">
        <w:rPr>
          <w:rFonts w:ascii="Arial" w:hAnsi="Arial" w:cs="Arial"/>
        </w:rPr>
        <w:t xml:space="preserve">information </w:t>
      </w:r>
      <w:r w:rsidR="0005102A">
        <w:rPr>
          <w:rFonts w:ascii="Arial" w:hAnsi="Arial" w:cs="Arial"/>
        </w:rPr>
        <w:t xml:space="preserve">was </w:t>
      </w:r>
      <w:r w:rsidR="00364786">
        <w:rPr>
          <w:rFonts w:ascii="Arial" w:hAnsi="Arial" w:cs="Arial"/>
        </w:rPr>
        <w:t>entered into the electronic care management system</w:t>
      </w:r>
      <w:r w:rsidR="008E27C1" w:rsidRPr="0076101F">
        <w:rPr>
          <w:rFonts w:ascii="Arial" w:hAnsi="Arial" w:cs="Arial"/>
        </w:rPr>
        <w:t>.</w:t>
      </w:r>
    </w:p>
    <w:p w14:paraId="555A4450" w14:textId="05F435FF" w:rsidR="0066633B" w:rsidRPr="0076101F" w:rsidRDefault="00006376" w:rsidP="0076101F">
      <w:pPr>
        <w:rPr>
          <w:rFonts w:ascii="Arial" w:hAnsi="Arial" w:cs="Arial"/>
        </w:rPr>
      </w:pPr>
      <w:r w:rsidRPr="0076101F">
        <w:rPr>
          <w:rFonts w:ascii="Arial" w:hAnsi="Arial" w:cs="Arial"/>
        </w:rPr>
        <w:t>Consumers and representatives said they had access to health professional</w:t>
      </w:r>
      <w:r w:rsidR="003A1303">
        <w:rPr>
          <w:rFonts w:ascii="Arial" w:hAnsi="Arial" w:cs="Arial"/>
        </w:rPr>
        <w:t>s</w:t>
      </w:r>
      <w:r w:rsidRPr="0076101F">
        <w:rPr>
          <w:rFonts w:ascii="Arial" w:hAnsi="Arial" w:cs="Arial"/>
        </w:rPr>
        <w:t xml:space="preserve"> such as medical officers and </w:t>
      </w:r>
      <w:r w:rsidR="00EE6B75">
        <w:rPr>
          <w:rFonts w:ascii="Arial" w:hAnsi="Arial" w:cs="Arial"/>
        </w:rPr>
        <w:t>p</w:t>
      </w:r>
      <w:r w:rsidRPr="0076101F">
        <w:rPr>
          <w:rFonts w:ascii="Arial" w:hAnsi="Arial" w:cs="Arial"/>
        </w:rPr>
        <w:t xml:space="preserve">hysiotherapists when needed. Staff described how </w:t>
      </w:r>
      <w:r w:rsidR="00165375" w:rsidRPr="0076101F">
        <w:rPr>
          <w:rFonts w:ascii="Arial" w:hAnsi="Arial" w:cs="Arial"/>
        </w:rPr>
        <w:t>clinical staff were</w:t>
      </w:r>
      <w:r w:rsidRPr="0076101F">
        <w:rPr>
          <w:rFonts w:ascii="Arial" w:hAnsi="Arial" w:cs="Arial"/>
        </w:rPr>
        <w:t xml:space="preserve"> responsible for referral </w:t>
      </w:r>
      <w:r w:rsidR="00EE6B75">
        <w:rPr>
          <w:rFonts w:ascii="Arial" w:hAnsi="Arial" w:cs="Arial"/>
        </w:rPr>
        <w:t>to</w:t>
      </w:r>
      <w:r w:rsidRPr="0076101F">
        <w:rPr>
          <w:rFonts w:ascii="Arial" w:hAnsi="Arial" w:cs="Arial"/>
        </w:rPr>
        <w:t xml:space="preserve"> </w:t>
      </w:r>
      <w:r w:rsidR="00165375" w:rsidRPr="0076101F">
        <w:rPr>
          <w:rFonts w:ascii="Arial" w:hAnsi="Arial" w:cs="Arial"/>
        </w:rPr>
        <w:t>medical officer</w:t>
      </w:r>
      <w:r w:rsidR="00EE6B75">
        <w:rPr>
          <w:rFonts w:ascii="Arial" w:hAnsi="Arial" w:cs="Arial"/>
        </w:rPr>
        <w:t>s</w:t>
      </w:r>
      <w:r w:rsidR="00C00387" w:rsidRPr="0076101F">
        <w:rPr>
          <w:rFonts w:ascii="Arial" w:hAnsi="Arial" w:cs="Arial"/>
        </w:rPr>
        <w:t xml:space="preserve"> and </w:t>
      </w:r>
      <w:r w:rsidRPr="0076101F">
        <w:rPr>
          <w:rFonts w:ascii="Arial" w:hAnsi="Arial" w:cs="Arial"/>
        </w:rPr>
        <w:t>allied health professional</w:t>
      </w:r>
      <w:r w:rsidR="00EE6B75">
        <w:rPr>
          <w:rFonts w:ascii="Arial" w:hAnsi="Arial" w:cs="Arial"/>
        </w:rPr>
        <w:t>s</w:t>
      </w:r>
      <w:r w:rsidR="00336E45">
        <w:rPr>
          <w:rFonts w:ascii="Arial" w:hAnsi="Arial" w:cs="Arial"/>
        </w:rPr>
        <w:t>,</w:t>
      </w:r>
      <w:r w:rsidR="001F7D9A">
        <w:rPr>
          <w:rFonts w:ascii="Arial" w:hAnsi="Arial" w:cs="Arial"/>
        </w:rPr>
        <w:t xml:space="preserve"> for</w:t>
      </w:r>
      <w:r w:rsidR="00967455">
        <w:rPr>
          <w:rFonts w:ascii="Arial" w:hAnsi="Arial" w:cs="Arial"/>
        </w:rPr>
        <w:t xml:space="preserve"> consumer</w:t>
      </w:r>
      <w:r w:rsidR="00C00387" w:rsidRPr="0076101F">
        <w:rPr>
          <w:rFonts w:ascii="Arial" w:hAnsi="Arial" w:cs="Arial"/>
        </w:rPr>
        <w:t xml:space="preserve"> review</w:t>
      </w:r>
      <w:r w:rsidR="00967455">
        <w:rPr>
          <w:rFonts w:ascii="Arial" w:hAnsi="Arial" w:cs="Arial"/>
        </w:rPr>
        <w:t>s</w:t>
      </w:r>
      <w:r w:rsidRPr="0076101F">
        <w:rPr>
          <w:rFonts w:ascii="Arial" w:hAnsi="Arial" w:cs="Arial"/>
        </w:rPr>
        <w:t xml:space="preserve"> and the updating of care plans with any changes to treatment and medications. </w:t>
      </w:r>
      <w:r w:rsidR="00861D0A" w:rsidRPr="0076101F">
        <w:rPr>
          <w:rFonts w:ascii="Arial" w:hAnsi="Arial" w:cs="Arial"/>
        </w:rPr>
        <w:t xml:space="preserve">The service had </w:t>
      </w:r>
      <w:r w:rsidR="00336E45">
        <w:rPr>
          <w:rFonts w:ascii="Arial" w:hAnsi="Arial" w:cs="Arial"/>
        </w:rPr>
        <w:t xml:space="preserve">referral guidelines </w:t>
      </w:r>
      <w:r w:rsidR="00861D0A" w:rsidRPr="0076101F">
        <w:rPr>
          <w:rFonts w:ascii="Arial" w:hAnsi="Arial" w:cs="Arial"/>
        </w:rPr>
        <w:t>to support staff in the referral process.</w:t>
      </w:r>
    </w:p>
    <w:p w14:paraId="70EDD50E" w14:textId="43D6895A" w:rsidR="00E46EF3" w:rsidRPr="0076101F" w:rsidRDefault="00E46EF3" w:rsidP="0076101F">
      <w:pPr>
        <w:rPr>
          <w:rFonts w:ascii="Arial" w:hAnsi="Arial" w:cs="Arial"/>
        </w:rPr>
      </w:pPr>
      <w:r w:rsidRPr="0076101F">
        <w:rPr>
          <w:rFonts w:ascii="Arial" w:hAnsi="Arial" w:cs="Arial"/>
        </w:rPr>
        <w:t xml:space="preserve">Consumers and representatives said staff consistently wore personal protective equipment </w:t>
      </w:r>
      <w:r w:rsidR="00CD2B15">
        <w:rPr>
          <w:rFonts w:ascii="Arial" w:hAnsi="Arial" w:cs="Arial"/>
        </w:rPr>
        <w:t xml:space="preserve">including masks and gloves and they were observed </w:t>
      </w:r>
      <w:r w:rsidR="002A5024">
        <w:rPr>
          <w:rFonts w:ascii="Arial" w:hAnsi="Arial" w:cs="Arial"/>
        </w:rPr>
        <w:t>s</w:t>
      </w:r>
      <w:r w:rsidRPr="0076101F">
        <w:rPr>
          <w:rFonts w:ascii="Arial" w:hAnsi="Arial" w:cs="Arial"/>
        </w:rPr>
        <w:t xml:space="preserve">anitising </w:t>
      </w:r>
      <w:r w:rsidR="002A5024">
        <w:rPr>
          <w:rFonts w:ascii="Arial" w:hAnsi="Arial" w:cs="Arial"/>
        </w:rPr>
        <w:t xml:space="preserve">their </w:t>
      </w:r>
      <w:r w:rsidRPr="0076101F">
        <w:rPr>
          <w:rFonts w:ascii="Arial" w:hAnsi="Arial" w:cs="Arial"/>
        </w:rPr>
        <w:t xml:space="preserve">hands between </w:t>
      </w:r>
      <w:r w:rsidR="002A5024">
        <w:rPr>
          <w:rFonts w:ascii="Arial" w:hAnsi="Arial" w:cs="Arial"/>
        </w:rPr>
        <w:t>tasks and providing care</w:t>
      </w:r>
      <w:r w:rsidRPr="0076101F">
        <w:rPr>
          <w:rFonts w:ascii="Arial" w:hAnsi="Arial" w:cs="Arial"/>
        </w:rPr>
        <w:t xml:space="preserve">. </w:t>
      </w:r>
      <w:r w:rsidR="002A3240" w:rsidRPr="0076101F">
        <w:rPr>
          <w:rFonts w:ascii="Arial" w:hAnsi="Arial" w:cs="Arial"/>
        </w:rPr>
        <w:t>S</w:t>
      </w:r>
      <w:r w:rsidRPr="0076101F">
        <w:rPr>
          <w:rFonts w:ascii="Arial" w:hAnsi="Arial" w:cs="Arial"/>
        </w:rPr>
        <w:t xml:space="preserve">taff were able to explain the practices they used to control infections </w:t>
      </w:r>
      <w:r w:rsidR="00B43860">
        <w:rPr>
          <w:rFonts w:ascii="Arial" w:hAnsi="Arial" w:cs="Arial"/>
        </w:rPr>
        <w:t xml:space="preserve">and </w:t>
      </w:r>
      <w:r w:rsidRPr="0076101F">
        <w:rPr>
          <w:rFonts w:ascii="Arial" w:hAnsi="Arial" w:cs="Arial"/>
        </w:rPr>
        <w:t xml:space="preserve">minimise antibiotic resistance. The </w:t>
      </w:r>
      <w:r w:rsidR="002A5024">
        <w:rPr>
          <w:rFonts w:ascii="Arial" w:hAnsi="Arial" w:cs="Arial"/>
        </w:rPr>
        <w:t>guidelines on infection control</w:t>
      </w:r>
      <w:r w:rsidR="00EA5C66">
        <w:rPr>
          <w:rFonts w:ascii="Arial" w:hAnsi="Arial" w:cs="Arial"/>
        </w:rPr>
        <w:t xml:space="preserve"> and outbreak management including for COVID-19 were</w:t>
      </w:r>
      <w:r w:rsidR="002A5024">
        <w:rPr>
          <w:rFonts w:ascii="Arial" w:hAnsi="Arial" w:cs="Arial"/>
        </w:rPr>
        <w:t xml:space="preserve"> available to staff</w:t>
      </w:r>
      <w:r w:rsidR="00EA5C66">
        <w:rPr>
          <w:rFonts w:ascii="Arial" w:hAnsi="Arial" w:cs="Arial"/>
        </w:rPr>
        <w:t xml:space="preserve"> and</w:t>
      </w:r>
      <w:r w:rsidR="002A5024">
        <w:rPr>
          <w:rFonts w:ascii="Arial" w:hAnsi="Arial" w:cs="Arial"/>
        </w:rPr>
        <w:t xml:space="preserve"> were current</w:t>
      </w:r>
      <w:r w:rsidR="00EA5C66">
        <w:rPr>
          <w:rFonts w:ascii="Arial" w:hAnsi="Arial" w:cs="Arial"/>
        </w:rPr>
        <w:t>.</w:t>
      </w:r>
    </w:p>
    <w:p w14:paraId="6C139A22" w14:textId="77777777" w:rsidR="002B0C90" w:rsidRPr="00262C0B" w:rsidRDefault="002B0C90" w:rsidP="0036130C">
      <w:pPr>
        <w:pStyle w:val="NormalArial"/>
      </w:pPr>
      <w:r>
        <w:br w:type="page"/>
      </w:r>
    </w:p>
    <w:p w14:paraId="6C139A2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6C139A26" w14:textId="77777777" w:rsidTr="00E72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139A2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C139A2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0453" w:rsidRPr="00996FAF" w14:paraId="6C139A2A"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27"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6C139A28"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6C139A29" w14:textId="4D998642"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95008130"/>
                <w:placeholder>
                  <w:docPart w:val="9F9A501ED41A4713BA46EBA7AE1D20BD"/>
                </w:placeholder>
                <w:dropDownList>
                  <w:listItem w:displayText="choose a rating" w:value="choose a rating"/>
                  <w:listItem w:displayText="Compliant" w:value="Compliant"/>
                  <w:listItem w:displayText="Non-compliant" w:value="Non-compliant"/>
                </w:dropDownList>
              </w:sdtPr>
              <w:sdtEndPr/>
              <w:sdtContent>
                <w:r w:rsidR="00130453" w:rsidRPr="001C7F2A">
                  <w:rPr>
                    <w:rFonts w:ascii="Arial" w:hAnsi="Arial" w:cs="Arial"/>
                    <w:color w:val="auto"/>
                  </w:rPr>
                  <w:t>Compliant</w:t>
                </w:r>
              </w:sdtContent>
            </w:sdt>
          </w:p>
        </w:tc>
      </w:tr>
      <w:tr w:rsidR="00130453" w:rsidRPr="00996FAF" w14:paraId="6C139A2E"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2B"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139A2C"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6C139A2D" w14:textId="5C0FAEF9"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02672952"/>
                <w:placeholder>
                  <w:docPart w:val="FAA18001F18641088EC5306D91B95A4C"/>
                </w:placeholder>
                <w:dropDownList>
                  <w:listItem w:displayText="choose a rating" w:value="choose a rating"/>
                  <w:listItem w:displayText="Compliant" w:value="Compliant"/>
                  <w:listItem w:displayText="Non-compliant" w:value="Non-compliant"/>
                </w:dropDownList>
              </w:sdtPr>
              <w:sdtEndPr/>
              <w:sdtContent>
                <w:r w:rsidR="00130453" w:rsidRPr="001C7F2A">
                  <w:rPr>
                    <w:rFonts w:ascii="Arial" w:hAnsi="Arial" w:cs="Arial"/>
                    <w:color w:val="auto"/>
                  </w:rPr>
                  <w:t>Compliant</w:t>
                </w:r>
              </w:sdtContent>
            </w:sdt>
          </w:p>
        </w:tc>
      </w:tr>
      <w:tr w:rsidR="00130453" w:rsidRPr="00996FAF" w14:paraId="6C139A35"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2F"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6C139A30"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6C139A31" w14:textId="77777777" w:rsidR="00130453" w:rsidRPr="00996FAF" w:rsidRDefault="00130453" w:rsidP="00130453">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6C139A32" w14:textId="77777777" w:rsidR="00130453" w:rsidRPr="00996FAF" w:rsidRDefault="00130453" w:rsidP="00130453">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6C139A33" w14:textId="77777777" w:rsidR="00130453" w:rsidRPr="00996FAF" w:rsidRDefault="00130453" w:rsidP="00130453">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6C139A34" w14:textId="6C39B861"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13561230"/>
                <w:placeholder>
                  <w:docPart w:val="C9214CA12E0249BAA502F6AAC9553EFA"/>
                </w:placeholder>
                <w:dropDownList>
                  <w:listItem w:displayText="choose a rating" w:value="choose a rating"/>
                  <w:listItem w:displayText="Compliant" w:value="Compliant"/>
                  <w:listItem w:displayText="Non-compliant" w:value="Non-compliant"/>
                </w:dropDownList>
              </w:sdtPr>
              <w:sdtEndPr/>
              <w:sdtContent>
                <w:r w:rsidR="00130453" w:rsidRPr="001C7F2A">
                  <w:rPr>
                    <w:rFonts w:ascii="Arial" w:hAnsi="Arial" w:cs="Arial"/>
                    <w:color w:val="auto"/>
                  </w:rPr>
                  <w:t>Compliant</w:t>
                </w:r>
              </w:sdtContent>
            </w:sdt>
          </w:p>
        </w:tc>
      </w:tr>
      <w:tr w:rsidR="00130453" w:rsidRPr="00996FAF" w14:paraId="6C139A39"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36"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6C139A37"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C139A38" w14:textId="4B72E4B7" w:rsidR="00130453" w:rsidRPr="00996FAF" w:rsidRDefault="00C21010" w:rsidP="0013045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8607998"/>
                <w:placeholder>
                  <w:docPart w:val="698A4BBACFA84E20B719A41BA3CA7990"/>
                </w:placeholder>
                <w:dropDownList>
                  <w:listItem w:displayText="choose a rating" w:value="choose a rating"/>
                  <w:listItem w:displayText="Compliant" w:value="Compliant"/>
                  <w:listItem w:displayText="Non-compliant" w:value="Non-compliant"/>
                </w:dropDownList>
              </w:sdtPr>
              <w:sdtEndPr/>
              <w:sdtContent>
                <w:r w:rsidR="00130453" w:rsidRPr="001C7F2A">
                  <w:rPr>
                    <w:rFonts w:ascii="Arial" w:hAnsi="Arial" w:cs="Arial"/>
                    <w:color w:val="auto"/>
                  </w:rPr>
                  <w:t>Compliant</w:t>
                </w:r>
              </w:sdtContent>
            </w:sdt>
          </w:p>
        </w:tc>
      </w:tr>
      <w:tr w:rsidR="00130453" w:rsidRPr="00996FAF" w14:paraId="6C139A3D"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3A"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6C139A3B"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6C139A3C" w14:textId="1FA07DD2" w:rsidR="00130453" w:rsidRPr="00996FAF" w:rsidRDefault="00C21010" w:rsidP="00130453">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364338"/>
                <w:placeholder>
                  <w:docPart w:val="1070C59762E840BFA09560E0F78823A1"/>
                </w:placeholder>
                <w:dropDownList>
                  <w:listItem w:displayText="choose a rating" w:value="choose a rating"/>
                  <w:listItem w:displayText="Compliant" w:value="Compliant"/>
                  <w:listItem w:displayText="Non-compliant" w:value="Non-compliant"/>
                </w:dropDownList>
              </w:sdtPr>
              <w:sdtEndPr/>
              <w:sdtContent>
                <w:r w:rsidR="00130453" w:rsidRPr="001C7F2A">
                  <w:rPr>
                    <w:rFonts w:ascii="Arial" w:hAnsi="Arial" w:cs="Arial"/>
                    <w:color w:val="auto"/>
                  </w:rPr>
                  <w:t>Compliant</w:t>
                </w:r>
              </w:sdtContent>
            </w:sdt>
          </w:p>
        </w:tc>
      </w:tr>
      <w:tr w:rsidR="00130453" w:rsidRPr="00996FAF" w14:paraId="6C139A41"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3E"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6C139A3F"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6C139A40" w14:textId="4B7C80B5"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60086"/>
                <w:placeholder>
                  <w:docPart w:val="8D796F2B937B40A7801CC94BF11FA0D3"/>
                </w:placeholder>
                <w:dropDownList>
                  <w:listItem w:displayText="choose a rating" w:value="choose a rating"/>
                  <w:listItem w:displayText="Compliant" w:value="Compliant"/>
                  <w:listItem w:displayText="Non-compliant" w:value="Non-compliant"/>
                </w:dropDownList>
              </w:sdtPr>
              <w:sdtEndPr/>
              <w:sdtContent>
                <w:r w:rsidR="00130453" w:rsidRPr="001C7F2A">
                  <w:rPr>
                    <w:rFonts w:ascii="Arial" w:hAnsi="Arial" w:cs="Arial"/>
                    <w:color w:val="auto"/>
                  </w:rPr>
                  <w:t>Compliant</w:t>
                </w:r>
              </w:sdtContent>
            </w:sdt>
          </w:p>
        </w:tc>
      </w:tr>
      <w:tr w:rsidR="00130453" w:rsidRPr="00996FAF" w14:paraId="6C139A45"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42"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6C139A43"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6C139A44" w14:textId="5EE2CD7D"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67637431"/>
                <w:placeholder>
                  <w:docPart w:val="398527243BF742A1B94BD3FE948B6015"/>
                </w:placeholder>
                <w:dropDownList>
                  <w:listItem w:displayText="choose a rating" w:value="choose a rating"/>
                  <w:listItem w:displayText="Compliant" w:value="Compliant"/>
                  <w:listItem w:displayText="Non-compliant" w:value="Non-compliant"/>
                </w:dropDownList>
              </w:sdtPr>
              <w:sdtEndPr/>
              <w:sdtContent>
                <w:r w:rsidR="00130453" w:rsidRPr="001C7F2A">
                  <w:rPr>
                    <w:rFonts w:ascii="Arial" w:hAnsi="Arial" w:cs="Arial"/>
                    <w:color w:val="auto"/>
                  </w:rPr>
                  <w:t>Compliant</w:t>
                </w:r>
              </w:sdtContent>
            </w:sdt>
          </w:p>
        </w:tc>
      </w:tr>
    </w:tbl>
    <w:p w14:paraId="6C139A46" w14:textId="77777777" w:rsidR="00D87E7C" w:rsidRDefault="00D87E7C" w:rsidP="00E72505">
      <w:pPr>
        <w:pStyle w:val="Heading20"/>
        <w:spacing w:before="240"/>
      </w:pPr>
      <w:r w:rsidRPr="00996FAF">
        <w:t>Findings</w:t>
      </w:r>
    </w:p>
    <w:p w14:paraId="6C139A47" w14:textId="43D92F82" w:rsidR="00117022" w:rsidRPr="0076101F" w:rsidRDefault="00667AC6" w:rsidP="0076101F">
      <w:pPr>
        <w:pStyle w:val="NormalArial"/>
        <w:tabs>
          <w:tab w:val="left" w:pos="434"/>
        </w:tabs>
      </w:pPr>
      <w:r w:rsidRPr="0076101F">
        <w:t xml:space="preserve">Consumers said the range of activities available in the service was small </w:t>
      </w:r>
      <w:r w:rsidR="00D42D5A">
        <w:t xml:space="preserve">but </w:t>
      </w:r>
      <w:r w:rsidRPr="0076101F">
        <w:t>they valued the lively contributions of the lifestyle assistants in conducting the activities. The</w:t>
      </w:r>
      <w:r w:rsidR="005A0C93" w:rsidRPr="0076101F">
        <w:t xml:space="preserve"> service was observed to offer</w:t>
      </w:r>
      <w:r w:rsidRPr="0076101F">
        <w:t xml:space="preserve"> activities such as word games</w:t>
      </w:r>
      <w:r w:rsidR="00D37567" w:rsidRPr="0076101F">
        <w:t>,</w:t>
      </w:r>
      <w:r w:rsidRPr="0076101F">
        <w:t xml:space="preserve"> suitable for consumers with good cognitive ability, as well as activities suitable for consumers with dementia or limited movement. </w:t>
      </w:r>
      <w:r w:rsidR="00D37567" w:rsidRPr="0076101F">
        <w:t>S</w:t>
      </w:r>
      <w:r w:rsidRPr="0076101F">
        <w:t xml:space="preserve">taff </w:t>
      </w:r>
      <w:r w:rsidR="00D37567" w:rsidRPr="0076101F">
        <w:t>described</w:t>
      </w:r>
      <w:r w:rsidRPr="0076101F">
        <w:t xml:space="preserve"> the activities </w:t>
      </w:r>
      <w:proofErr w:type="gramStart"/>
      <w:r w:rsidRPr="0076101F">
        <w:t>available, and</w:t>
      </w:r>
      <w:proofErr w:type="gramEnd"/>
      <w:r w:rsidRPr="0076101F">
        <w:t xml:space="preserve"> were observed encouraging consumers to participate.</w:t>
      </w:r>
    </w:p>
    <w:p w14:paraId="607DC46C" w14:textId="7E00643E" w:rsidR="00887ECA" w:rsidRPr="0076101F" w:rsidRDefault="00887ECA" w:rsidP="0076101F">
      <w:pPr>
        <w:rPr>
          <w:rFonts w:ascii="Arial" w:hAnsi="Arial" w:cs="Arial"/>
        </w:rPr>
      </w:pPr>
      <w:r w:rsidRPr="0076101F">
        <w:rPr>
          <w:rFonts w:ascii="Arial" w:hAnsi="Arial" w:cs="Arial"/>
        </w:rPr>
        <w:t>Staff advised when they observe</w:t>
      </w:r>
      <w:r w:rsidR="00B766AC">
        <w:rPr>
          <w:rFonts w:ascii="Arial" w:hAnsi="Arial" w:cs="Arial"/>
        </w:rPr>
        <w:t>d</w:t>
      </w:r>
      <w:r w:rsidRPr="0076101F">
        <w:rPr>
          <w:rFonts w:ascii="Arial" w:hAnsi="Arial" w:cs="Arial"/>
        </w:rPr>
        <w:t xml:space="preserve"> a consumer </w:t>
      </w:r>
      <w:r w:rsidR="003B533D">
        <w:rPr>
          <w:rFonts w:ascii="Arial" w:hAnsi="Arial" w:cs="Arial"/>
        </w:rPr>
        <w:t xml:space="preserve">with a </w:t>
      </w:r>
      <w:r w:rsidRPr="0076101F">
        <w:rPr>
          <w:rFonts w:ascii="Arial" w:hAnsi="Arial" w:cs="Arial"/>
        </w:rPr>
        <w:t>low</w:t>
      </w:r>
      <w:r w:rsidR="003B533D">
        <w:rPr>
          <w:rFonts w:ascii="Arial" w:hAnsi="Arial" w:cs="Arial"/>
        </w:rPr>
        <w:t xml:space="preserve"> mood</w:t>
      </w:r>
      <w:r w:rsidRPr="0076101F">
        <w:rPr>
          <w:rFonts w:ascii="Arial" w:hAnsi="Arial" w:cs="Arial"/>
        </w:rPr>
        <w:t>, they sp</w:t>
      </w:r>
      <w:r w:rsidR="00B766AC">
        <w:rPr>
          <w:rFonts w:ascii="Arial" w:hAnsi="Arial" w:cs="Arial"/>
        </w:rPr>
        <w:t>o</w:t>
      </w:r>
      <w:r w:rsidRPr="0076101F">
        <w:rPr>
          <w:rFonts w:ascii="Arial" w:hAnsi="Arial" w:cs="Arial"/>
        </w:rPr>
        <w:t>k</w:t>
      </w:r>
      <w:r w:rsidR="00B766AC">
        <w:rPr>
          <w:rFonts w:ascii="Arial" w:hAnsi="Arial" w:cs="Arial"/>
        </w:rPr>
        <w:t>e</w:t>
      </w:r>
      <w:r w:rsidRPr="0076101F">
        <w:rPr>
          <w:rFonts w:ascii="Arial" w:hAnsi="Arial" w:cs="Arial"/>
        </w:rPr>
        <w:t xml:space="preserve"> with them and tr</w:t>
      </w:r>
      <w:r w:rsidR="00B766AC">
        <w:rPr>
          <w:rFonts w:ascii="Arial" w:hAnsi="Arial" w:cs="Arial"/>
        </w:rPr>
        <w:t>ied</w:t>
      </w:r>
      <w:r w:rsidRPr="0076101F">
        <w:rPr>
          <w:rFonts w:ascii="Arial" w:hAnsi="Arial" w:cs="Arial"/>
        </w:rPr>
        <w:t xml:space="preserve"> to understand if there </w:t>
      </w:r>
      <w:r w:rsidR="00B766AC">
        <w:rPr>
          <w:rFonts w:ascii="Arial" w:hAnsi="Arial" w:cs="Arial"/>
        </w:rPr>
        <w:t>was</w:t>
      </w:r>
      <w:r w:rsidRPr="0076101F">
        <w:rPr>
          <w:rFonts w:ascii="Arial" w:hAnsi="Arial" w:cs="Arial"/>
        </w:rPr>
        <w:t xml:space="preserve"> a cause and if they could help</w:t>
      </w:r>
      <w:r w:rsidR="000D7FDA" w:rsidRPr="0076101F">
        <w:rPr>
          <w:rFonts w:ascii="Arial" w:hAnsi="Arial" w:cs="Arial"/>
        </w:rPr>
        <w:t>, stating</w:t>
      </w:r>
      <w:r w:rsidRPr="0076101F">
        <w:rPr>
          <w:rFonts w:ascii="Arial" w:hAnsi="Arial" w:cs="Arial"/>
        </w:rPr>
        <w:t xml:space="preserve"> they would alert the </w:t>
      </w:r>
      <w:r w:rsidR="00D4413A" w:rsidRPr="0076101F">
        <w:rPr>
          <w:rFonts w:ascii="Arial" w:hAnsi="Arial" w:cs="Arial"/>
        </w:rPr>
        <w:t>r</w:t>
      </w:r>
      <w:r w:rsidRPr="0076101F">
        <w:rPr>
          <w:rFonts w:ascii="Arial" w:hAnsi="Arial" w:cs="Arial"/>
        </w:rPr>
        <w:t xml:space="preserve">egistered </w:t>
      </w:r>
      <w:r w:rsidR="00D4413A" w:rsidRPr="0076101F">
        <w:rPr>
          <w:rFonts w:ascii="Arial" w:hAnsi="Arial" w:cs="Arial"/>
        </w:rPr>
        <w:t>n</w:t>
      </w:r>
      <w:r w:rsidRPr="0076101F">
        <w:rPr>
          <w:rFonts w:ascii="Arial" w:hAnsi="Arial" w:cs="Arial"/>
        </w:rPr>
        <w:t xml:space="preserve">urse of the consumer’s mood and would include information in the progress notes for the shift. </w:t>
      </w:r>
      <w:r w:rsidR="00BA01D5" w:rsidRPr="0076101F">
        <w:rPr>
          <w:rFonts w:ascii="Arial" w:hAnsi="Arial" w:cs="Arial"/>
        </w:rPr>
        <w:t xml:space="preserve">Representatives said </w:t>
      </w:r>
      <w:r w:rsidR="00667BBD" w:rsidRPr="0076101F">
        <w:rPr>
          <w:rFonts w:ascii="Arial" w:hAnsi="Arial" w:cs="Arial"/>
        </w:rPr>
        <w:t>if</w:t>
      </w:r>
      <w:r w:rsidR="00BA01D5" w:rsidRPr="0076101F">
        <w:rPr>
          <w:rFonts w:ascii="Arial" w:hAnsi="Arial" w:cs="Arial"/>
        </w:rPr>
        <w:t xml:space="preserve"> the consumer was </w:t>
      </w:r>
      <w:r w:rsidR="00AE3D92">
        <w:rPr>
          <w:rFonts w:ascii="Arial" w:hAnsi="Arial" w:cs="Arial"/>
        </w:rPr>
        <w:t>religious</w:t>
      </w:r>
      <w:r w:rsidR="00BA01D5" w:rsidRPr="0076101F">
        <w:rPr>
          <w:rFonts w:ascii="Arial" w:hAnsi="Arial" w:cs="Arial"/>
        </w:rPr>
        <w:t xml:space="preserve"> the </w:t>
      </w:r>
      <w:r w:rsidR="00667BBD" w:rsidRPr="0076101F">
        <w:rPr>
          <w:rFonts w:ascii="Arial" w:hAnsi="Arial" w:cs="Arial"/>
        </w:rPr>
        <w:t>staff were aware</w:t>
      </w:r>
      <w:r w:rsidR="008F2A8F" w:rsidRPr="0076101F">
        <w:rPr>
          <w:rFonts w:ascii="Arial" w:hAnsi="Arial" w:cs="Arial"/>
        </w:rPr>
        <w:t xml:space="preserve"> and encouraged</w:t>
      </w:r>
      <w:r w:rsidR="00BA01D5" w:rsidRPr="0076101F">
        <w:rPr>
          <w:rFonts w:ascii="Arial" w:hAnsi="Arial" w:cs="Arial"/>
        </w:rPr>
        <w:t xml:space="preserve"> consumer</w:t>
      </w:r>
      <w:r w:rsidR="008F2A8F" w:rsidRPr="0076101F">
        <w:rPr>
          <w:rFonts w:ascii="Arial" w:hAnsi="Arial" w:cs="Arial"/>
        </w:rPr>
        <w:t>s</w:t>
      </w:r>
      <w:r w:rsidR="00BA01D5" w:rsidRPr="0076101F">
        <w:rPr>
          <w:rFonts w:ascii="Arial" w:hAnsi="Arial" w:cs="Arial"/>
        </w:rPr>
        <w:t xml:space="preserve"> to attend </w:t>
      </w:r>
      <w:r w:rsidR="00AB722B">
        <w:rPr>
          <w:rFonts w:ascii="Arial" w:hAnsi="Arial" w:cs="Arial"/>
        </w:rPr>
        <w:t xml:space="preserve">church </w:t>
      </w:r>
      <w:r w:rsidR="00BA01D5" w:rsidRPr="0076101F">
        <w:rPr>
          <w:rFonts w:ascii="Arial" w:hAnsi="Arial" w:cs="Arial"/>
        </w:rPr>
        <w:t>service</w:t>
      </w:r>
      <w:r w:rsidR="008F2A8F" w:rsidRPr="0076101F">
        <w:rPr>
          <w:rFonts w:ascii="Arial" w:hAnsi="Arial" w:cs="Arial"/>
        </w:rPr>
        <w:t>s</w:t>
      </w:r>
      <w:r w:rsidR="00BA01D5" w:rsidRPr="0076101F">
        <w:rPr>
          <w:rFonts w:ascii="Arial" w:hAnsi="Arial" w:cs="Arial"/>
        </w:rPr>
        <w:t xml:space="preserve"> and the hymn singing sessions</w:t>
      </w:r>
      <w:r w:rsidR="0008301A" w:rsidRPr="0076101F">
        <w:rPr>
          <w:rFonts w:ascii="Arial" w:hAnsi="Arial" w:cs="Arial"/>
        </w:rPr>
        <w:t>.</w:t>
      </w:r>
    </w:p>
    <w:p w14:paraId="4F252EB5" w14:textId="0A6326FE" w:rsidR="00887ECA" w:rsidRPr="0076101F" w:rsidRDefault="001436FC" w:rsidP="0076101F">
      <w:pPr>
        <w:pStyle w:val="NormalArial"/>
        <w:tabs>
          <w:tab w:val="left" w:pos="434"/>
        </w:tabs>
      </w:pPr>
      <w:r w:rsidRPr="0076101F">
        <w:t>Staff advised the service offer</w:t>
      </w:r>
      <w:r w:rsidR="00717C9A" w:rsidRPr="0076101F">
        <w:t>ed</w:t>
      </w:r>
      <w:r w:rsidRPr="0076101F">
        <w:t xml:space="preserve"> activities </w:t>
      </w:r>
      <w:r w:rsidR="00AB722B">
        <w:t xml:space="preserve">designed to cater </w:t>
      </w:r>
      <w:r w:rsidRPr="0076101F">
        <w:t xml:space="preserve">for </w:t>
      </w:r>
      <w:r w:rsidR="00AE3D92">
        <w:t>a</w:t>
      </w:r>
      <w:r w:rsidRPr="0076101F">
        <w:t xml:space="preserve"> range of people and the new Lifestyle </w:t>
      </w:r>
      <w:r w:rsidR="00AB722B">
        <w:t>c</w:t>
      </w:r>
      <w:r w:rsidRPr="0076101F">
        <w:t xml:space="preserve">oordinator was planning </w:t>
      </w:r>
      <w:r w:rsidR="00AB722B">
        <w:t>to increase the</w:t>
      </w:r>
      <w:r w:rsidRPr="0076101F">
        <w:t xml:space="preserve"> variation </w:t>
      </w:r>
      <w:r w:rsidR="00AB722B">
        <w:t>of</w:t>
      </w:r>
      <w:r w:rsidRPr="0076101F">
        <w:t xml:space="preserve"> activities offered.</w:t>
      </w:r>
      <w:r w:rsidR="00717C9A" w:rsidRPr="0076101F">
        <w:t xml:space="preserve"> </w:t>
      </w:r>
      <w:r w:rsidR="000A7E4C" w:rsidRPr="0076101F">
        <w:t xml:space="preserve">Consumers and </w:t>
      </w:r>
      <w:r w:rsidR="00DB6009" w:rsidRPr="0076101F">
        <w:t>representatives</w:t>
      </w:r>
      <w:r w:rsidR="000A7E4C" w:rsidRPr="0076101F">
        <w:t xml:space="preserve"> said visitors were welcome in the service and representatives </w:t>
      </w:r>
      <w:r w:rsidR="00AE3D92">
        <w:t xml:space="preserve">added </w:t>
      </w:r>
      <w:r w:rsidR="000A7E4C" w:rsidRPr="0076101F">
        <w:t>during a recent COVID-19 outbreak, a selected visitor was still able to attend the service to support their loved one.</w:t>
      </w:r>
      <w:r w:rsidR="00AF08F8" w:rsidRPr="0076101F">
        <w:t xml:space="preserve"> The activity program for November 2022</w:t>
      </w:r>
      <w:r w:rsidR="004C0A3D">
        <w:t xml:space="preserve"> was reviewed and</w:t>
      </w:r>
      <w:r w:rsidR="00AF08F8" w:rsidRPr="0076101F">
        <w:t xml:space="preserve"> included </w:t>
      </w:r>
      <w:r w:rsidR="00797524" w:rsidRPr="0076101F">
        <w:t xml:space="preserve">a variety of activities including, but not limited, to </w:t>
      </w:r>
      <w:r w:rsidR="00AF08F8" w:rsidRPr="0076101F">
        <w:t>bingo, sing-a-longs, armchair travel</w:t>
      </w:r>
      <w:r w:rsidR="00AD24C8">
        <w:t>,</w:t>
      </w:r>
      <w:r w:rsidR="00AF08F8" w:rsidRPr="0076101F">
        <w:t xml:space="preserve"> and </w:t>
      </w:r>
      <w:r w:rsidR="00E53E98" w:rsidRPr="0076101F">
        <w:t xml:space="preserve">a </w:t>
      </w:r>
      <w:r w:rsidR="00AF08F8" w:rsidRPr="0076101F">
        <w:t>high tea</w:t>
      </w:r>
      <w:r w:rsidR="00797524" w:rsidRPr="0076101F">
        <w:t>.</w:t>
      </w:r>
    </w:p>
    <w:p w14:paraId="0E88FC60" w14:textId="70128C71" w:rsidR="00EA1BB6" w:rsidRPr="0076101F" w:rsidRDefault="00C0269F" w:rsidP="0076101F">
      <w:pPr>
        <w:rPr>
          <w:rFonts w:ascii="Arial" w:hAnsi="Arial" w:cs="Arial"/>
        </w:rPr>
      </w:pPr>
      <w:r w:rsidRPr="0076101F">
        <w:rPr>
          <w:rFonts w:ascii="Arial" w:hAnsi="Arial" w:cs="Arial"/>
        </w:rPr>
        <w:lastRenderedPageBreak/>
        <w:t xml:space="preserve">Consumers and representatives said they had conversations about their preferences regarding leisure activities as they entered the service. Care planning documentation contained information about the type of activities consumers were interested </w:t>
      </w:r>
      <w:r w:rsidR="00970069" w:rsidRPr="0076101F">
        <w:rPr>
          <w:rFonts w:ascii="Arial" w:hAnsi="Arial" w:cs="Arial"/>
        </w:rPr>
        <w:t xml:space="preserve">in </w:t>
      </w:r>
      <w:r w:rsidRPr="0076101F">
        <w:rPr>
          <w:rFonts w:ascii="Arial" w:hAnsi="Arial" w:cs="Arial"/>
        </w:rPr>
        <w:t xml:space="preserve">and their preferences for solo, small group, </w:t>
      </w:r>
      <w:r w:rsidR="00AD24C8">
        <w:rPr>
          <w:rFonts w:ascii="Arial" w:hAnsi="Arial" w:cs="Arial"/>
        </w:rPr>
        <w:t xml:space="preserve">and </w:t>
      </w:r>
      <w:r w:rsidRPr="0076101F">
        <w:rPr>
          <w:rFonts w:ascii="Arial" w:hAnsi="Arial" w:cs="Arial"/>
        </w:rPr>
        <w:t xml:space="preserve">large group activities. </w:t>
      </w:r>
      <w:r w:rsidR="00EA1BB6" w:rsidRPr="0076101F">
        <w:rPr>
          <w:rFonts w:ascii="Arial" w:hAnsi="Arial" w:cs="Arial"/>
        </w:rPr>
        <w:t xml:space="preserve">Plans for </w:t>
      </w:r>
      <w:r w:rsidR="00AD24C8">
        <w:rPr>
          <w:rFonts w:ascii="Arial" w:hAnsi="Arial" w:cs="Arial"/>
        </w:rPr>
        <w:t xml:space="preserve">the </w:t>
      </w:r>
      <w:r w:rsidR="00EA1BB6" w:rsidRPr="0076101F">
        <w:rPr>
          <w:rFonts w:ascii="Arial" w:hAnsi="Arial" w:cs="Arial"/>
        </w:rPr>
        <w:t xml:space="preserve">inclusion of entertainers in the activities calendar, new equipment, and resources to support </w:t>
      </w:r>
      <w:r w:rsidR="00AD24C8">
        <w:rPr>
          <w:rFonts w:ascii="Arial" w:hAnsi="Arial" w:cs="Arial"/>
        </w:rPr>
        <w:t xml:space="preserve">the </w:t>
      </w:r>
      <w:r w:rsidR="00EA1BB6" w:rsidRPr="0076101F">
        <w:rPr>
          <w:rFonts w:ascii="Arial" w:hAnsi="Arial" w:cs="Arial"/>
        </w:rPr>
        <w:t>development of sensory boxes for consumers with severe dementia, had been approved by the service and introduction was to occur shortly.</w:t>
      </w:r>
    </w:p>
    <w:p w14:paraId="11E177BE" w14:textId="1240A335" w:rsidR="0049206B" w:rsidRDefault="004A3E8C" w:rsidP="0076101F">
      <w:pPr>
        <w:rPr>
          <w:rFonts w:ascii="Arial" w:hAnsi="Arial" w:cs="Arial"/>
        </w:rPr>
      </w:pPr>
      <w:r w:rsidRPr="00DA5B90">
        <w:rPr>
          <w:rFonts w:ascii="Arial" w:hAnsi="Arial" w:cs="Arial"/>
        </w:rPr>
        <w:t>The service identified s</w:t>
      </w:r>
      <w:r w:rsidR="00857A5B" w:rsidRPr="00DA5B90">
        <w:rPr>
          <w:rFonts w:ascii="Arial" w:hAnsi="Arial" w:cs="Arial"/>
        </w:rPr>
        <w:t xml:space="preserve">ome engagement with external providers such as entertainers and musicians had recommenced recently, and some volunteer time by consumers’ representatives who wished to </w:t>
      </w:r>
      <w:proofErr w:type="gramStart"/>
      <w:r w:rsidR="00857A5B" w:rsidRPr="00DA5B90">
        <w:rPr>
          <w:rFonts w:ascii="Arial" w:hAnsi="Arial" w:cs="Arial"/>
        </w:rPr>
        <w:t>help out</w:t>
      </w:r>
      <w:proofErr w:type="gramEnd"/>
      <w:r w:rsidR="00857A5B" w:rsidRPr="00DA5B90">
        <w:rPr>
          <w:rFonts w:ascii="Arial" w:hAnsi="Arial" w:cs="Arial"/>
        </w:rPr>
        <w:t xml:space="preserve"> had been accepted. </w:t>
      </w:r>
      <w:r w:rsidR="002667C7" w:rsidRPr="00DA5B90">
        <w:rPr>
          <w:rFonts w:ascii="Arial" w:hAnsi="Arial" w:cs="Arial"/>
        </w:rPr>
        <w:t>The activities calendar</w:t>
      </w:r>
      <w:r w:rsidR="00096A3E" w:rsidRPr="00DA5B90">
        <w:rPr>
          <w:rFonts w:ascii="Arial" w:hAnsi="Arial" w:cs="Arial"/>
        </w:rPr>
        <w:t xml:space="preserve"> </w:t>
      </w:r>
      <w:r w:rsidR="002667C7" w:rsidRPr="00DA5B90">
        <w:rPr>
          <w:rFonts w:ascii="Arial" w:hAnsi="Arial" w:cs="Arial"/>
        </w:rPr>
        <w:t xml:space="preserve">included the services Wi-Fi password to enable consumers to access activities on </w:t>
      </w:r>
      <w:r w:rsidR="00004535">
        <w:rPr>
          <w:rFonts w:ascii="Arial" w:hAnsi="Arial" w:cs="Arial"/>
        </w:rPr>
        <w:t xml:space="preserve">their </w:t>
      </w:r>
      <w:r w:rsidR="002667C7" w:rsidRPr="00DA5B90">
        <w:rPr>
          <w:rFonts w:ascii="Arial" w:hAnsi="Arial" w:cs="Arial"/>
        </w:rPr>
        <w:t>mobile or computer devices at any time.</w:t>
      </w:r>
    </w:p>
    <w:p w14:paraId="5E2523AB" w14:textId="066C108F" w:rsidR="0049206B" w:rsidRPr="008834CB" w:rsidRDefault="00D4254F" w:rsidP="0076101F">
      <w:pPr>
        <w:rPr>
          <w:rFonts w:ascii="Arial" w:hAnsi="Arial" w:cs="Arial"/>
        </w:rPr>
      </w:pPr>
      <w:r w:rsidRPr="008834CB">
        <w:rPr>
          <w:rFonts w:ascii="Arial" w:hAnsi="Arial" w:cs="Arial"/>
        </w:rPr>
        <w:t xml:space="preserve">Consumers and representatives said the meals were sufficient, although </w:t>
      </w:r>
      <w:r w:rsidR="00EE59FF">
        <w:rPr>
          <w:rFonts w:ascii="Arial" w:hAnsi="Arial" w:cs="Arial"/>
        </w:rPr>
        <w:t>improvements in the variety and choice of meals was required</w:t>
      </w:r>
      <w:r w:rsidR="00D42687">
        <w:rPr>
          <w:rFonts w:ascii="Arial" w:hAnsi="Arial" w:cs="Arial"/>
        </w:rPr>
        <w:t>, particularly in relation to pureed meals</w:t>
      </w:r>
      <w:r w:rsidR="00EE59FF">
        <w:rPr>
          <w:rFonts w:ascii="Arial" w:hAnsi="Arial" w:cs="Arial"/>
        </w:rPr>
        <w:t xml:space="preserve">. </w:t>
      </w:r>
      <w:r w:rsidR="00D42687">
        <w:rPr>
          <w:rFonts w:ascii="Arial" w:hAnsi="Arial" w:cs="Arial"/>
        </w:rPr>
        <w:t xml:space="preserve">Catering staff described the meal choices available and confirmed alternate food items, such as sandwiches were also able to be requested. </w:t>
      </w:r>
      <w:r w:rsidR="00E50860" w:rsidRPr="008834CB">
        <w:rPr>
          <w:rFonts w:ascii="Arial" w:hAnsi="Arial" w:cs="Arial"/>
        </w:rPr>
        <w:t xml:space="preserve">Management </w:t>
      </w:r>
      <w:r w:rsidR="0022757F">
        <w:rPr>
          <w:rFonts w:ascii="Arial" w:hAnsi="Arial" w:cs="Arial"/>
        </w:rPr>
        <w:t>confirmed they were aware of feedback indicating improvements were needed with the meal and dining experience, and planned actions were currently being progressed.</w:t>
      </w:r>
    </w:p>
    <w:p w14:paraId="37A0CF9C" w14:textId="5AB6EE67" w:rsidR="009039EB" w:rsidRPr="0076101F" w:rsidRDefault="009039EB" w:rsidP="0076101F">
      <w:pPr>
        <w:rPr>
          <w:rFonts w:ascii="Arial" w:hAnsi="Arial" w:cs="Arial"/>
        </w:rPr>
      </w:pPr>
      <w:r w:rsidRPr="0076101F">
        <w:rPr>
          <w:rFonts w:ascii="Arial" w:hAnsi="Arial" w:cs="Arial"/>
          <w:bCs/>
          <w:iCs/>
          <w:color w:val="auto"/>
        </w:rPr>
        <w:t>Consumers and representatives said the lifestyle furniture and equipment w</w:t>
      </w:r>
      <w:r w:rsidR="008657E8">
        <w:rPr>
          <w:rFonts w:ascii="Arial" w:hAnsi="Arial" w:cs="Arial"/>
          <w:bCs/>
          <w:iCs/>
          <w:color w:val="auto"/>
        </w:rPr>
        <w:t>ere</w:t>
      </w:r>
      <w:r w:rsidRPr="0076101F">
        <w:rPr>
          <w:rFonts w:ascii="Arial" w:hAnsi="Arial" w:cs="Arial"/>
          <w:bCs/>
          <w:iCs/>
          <w:color w:val="auto"/>
        </w:rPr>
        <w:t xml:space="preserve"> comfortable, clean</w:t>
      </w:r>
      <w:r w:rsidR="008657E8">
        <w:rPr>
          <w:rFonts w:ascii="Arial" w:hAnsi="Arial" w:cs="Arial"/>
          <w:bCs/>
          <w:iCs/>
          <w:color w:val="auto"/>
        </w:rPr>
        <w:t>,</w:t>
      </w:r>
      <w:r w:rsidRPr="0076101F">
        <w:rPr>
          <w:rFonts w:ascii="Arial" w:hAnsi="Arial" w:cs="Arial"/>
          <w:bCs/>
          <w:iCs/>
          <w:color w:val="auto"/>
        </w:rPr>
        <w:t xml:space="preserve"> and safe to use</w:t>
      </w:r>
      <w:r w:rsidR="00753A80" w:rsidRPr="0076101F">
        <w:rPr>
          <w:rFonts w:ascii="Arial" w:hAnsi="Arial" w:cs="Arial"/>
          <w:bCs/>
          <w:iCs/>
          <w:color w:val="auto"/>
        </w:rPr>
        <w:t>. A</w:t>
      </w:r>
      <w:r w:rsidR="00B115CC" w:rsidRPr="0076101F">
        <w:rPr>
          <w:rFonts w:ascii="Arial" w:hAnsi="Arial" w:cs="Arial"/>
        </w:rPr>
        <w:t xml:space="preserve">ctivities equipment was </w:t>
      </w:r>
      <w:r w:rsidR="00753A80" w:rsidRPr="0076101F">
        <w:rPr>
          <w:rFonts w:ascii="Arial" w:hAnsi="Arial" w:cs="Arial"/>
        </w:rPr>
        <w:t xml:space="preserve">observed to be </w:t>
      </w:r>
      <w:r w:rsidR="00B115CC" w:rsidRPr="0076101F">
        <w:rPr>
          <w:rFonts w:ascii="Arial" w:hAnsi="Arial" w:cs="Arial"/>
        </w:rPr>
        <w:t>clean and ready to be selected by consumers who wished to complete a puzzle or play a board game.</w:t>
      </w:r>
      <w:r w:rsidR="00CD6ADF" w:rsidRPr="0076101F">
        <w:rPr>
          <w:rFonts w:ascii="Arial" w:hAnsi="Arial" w:cs="Arial"/>
        </w:rPr>
        <w:t xml:space="preserve"> Staff advised any equipment needed to revamp the activities program had been approved for purchase and old, less suitable equipment had been removed from the service.</w:t>
      </w:r>
    </w:p>
    <w:p w14:paraId="6C139A48" w14:textId="77777777" w:rsidR="002B0C90" w:rsidRPr="00262C0B" w:rsidRDefault="002B0C90" w:rsidP="0036130C">
      <w:pPr>
        <w:pStyle w:val="NormalArial"/>
      </w:pPr>
      <w:r>
        <w:br w:type="page"/>
      </w:r>
    </w:p>
    <w:p w14:paraId="6C139A4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2126"/>
      </w:tblGrid>
      <w:tr w:rsidR="00FC045E" w:rsidRPr="00996FAF" w14:paraId="6C139A4C" w14:textId="77777777" w:rsidTr="00E72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6C139A4A"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6" w:type="dxa"/>
            <w:tcBorders>
              <w:bottom w:val="single" w:sz="4" w:space="0" w:color="BFBFBF" w:themeColor="background1" w:themeShade="BF"/>
            </w:tcBorders>
          </w:tcPr>
          <w:p w14:paraId="6C139A4B"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0453" w:rsidRPr="00996FAF" w14:paraId="6C139A50"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4D"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6C139A4E"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6" w:type="dxa"/>
            <w:shd w:val="clear" w:color="auto" w:fill="auto"/>
            <w:vAlign w:val="top"/>
          </w:tcPr>
          <w:p w14:paraId="6C139A4F" w14:textId="17E092E2"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57330127"/>
                <w:placeholder>
                  <w:docPart w:val="2D7A8A34F486466C89AE507F8531D922"/>
                </w:placeholder>
                <w:dropDownList>
                  <w:listItem w:displayText="choose a rating" w:value="choose a rating"/>
                  <w:listItem w:displayText="Compliant" w:value="Compliant"/>
                  <w:listItem w:displayText="Non-compliant" w:value="Non-compliant"/>
                </w:dropDownList>
              </w:sdtPr>
              <w:sdtEndPr/>
              <w:sdtContent>
                <w:r w:rsidR="00130453" w:rsidRPr="00B51D2C">
                  <w:rPr>
                    <w:rFonts w:ascii="Arial" w:hAnsi="Arial" w:cs="Arial"/>
                    <w:color w:val="auto"/>
                  </w:rPr>
                  <w:t>Compliant</w:t>
                </w:r>
              </w:sdtContent>
            </w:sdt>
          </w:p>
        </w:tc>
      </w:tr>
      <w:tr w:rsidR="00130453" w:rsidRPr="00996FAF" w14:paraId="6C139A56"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51"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6C139A52"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6C139A53" w14:textId="77777777" w:rsidR="00130453" w:rsidRPr="00996FAF" w:rsidRDefault="00130453" w:rsidP="00130453">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6C139A54" w14:textId="77777777" w:rsidR="00130453" w:rsidRPr="00996FAF" w:rsidRDefault="00130453" w:rsidP="00130453">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6" w:type="dxa"/>
            <w:shd w:val="clear" w:color="auto" w:fill="auto"/>
            <w:vAlign w:val="top"/>
          </w:tcPr>
          <w:p w14:paraId="6C139A55" w14:textId="4B332395"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98502564"/>
                <w:placeholder>
                  <w:docPart w:val="C5D0697B3B2C4F419357C05FC345E762"/>
                </w:placeholder>
                <w:dropDownList>
                  <w:listItem w:displayText="choose a rating" w:value="choose a rating"/>
                  <w:listItem w:displayText="Compliant" w:value="Compliant"/>
                  <w:listItem w:displayText="Non-compliant" w:value="Non-compliant"/>
                </w:dropDownList>
              </w:sdtPr>
              <w:sdtEndPr/>
              <w:sdtContent>
                <w:r w:rsidR="00130453" w:rsidRPr="00B51D2C">
                  <w:rPr>
                    <w:rFonts w:ascii="Arial" w:hAnsi="Arial" w:cs="Arial"/>
                    <w:color w:val="auto"/>
                  </w:rPr>
                  <w:t>Compliant</w:t>
                </w:r>
              </w:sdtContent>
            </w:sdt>
          </w:p>
        </w:tc>
      </w:tr>
      <w:tr w:rsidR="00130453" w:rsidRPr="00996FAF" w14:paraId="6C139A5A"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57"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6C139A58"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6" w:type="dxa"/>
            <w:shd w:val="clear" w:color="auto" w:fill="auto"/>
            <w:vAlign w:val="top"/>
          </w:tcPr>
          <w:p w14:paraId="6C139A59" w14:textId="3001E21C" w:rsidR="00130453" w:rsidRPr="00996FAF" w:rsidRDefault="00C21010" w:rsidP="0013045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76053843"/>
                <w:placeholder>
                  <w:docPart w:val="F4C485D6F7F74ECCBD4927264DF947B0"/>
                </w:placeholder>
                <w:dropDownList>
                  <w:listItem w:displayText="choose a rating" w:value="choose a rating"/>
                  <w:listItem w:displayText="Compliant" w:value="Compliant"/>
                  <w:listItem w:displayText="Non-compliant" w:value="Non-compliant"/>
                </w:dropDownList>
              </w:sdtPr>
              <w:sdtEndPr/>
              <w:sdtContent>
                <w:r w:rsidR="00130453" w:rsidRPr="00B51D2C">
                  <w:rPr>
                    <w:rFonts w:ascii="Arial" w:hAnsi="Arial" w:cs="Arial"/>
                    <w:color w:val="auto"/>
                  </w:rPr>
                  <w:t>Compliant</w:t>
                </w:r>
              </w:sdtContent>
            </w:sdt>
          </w:p>
        </w:tc>
      </w:tr>
    </w:tbl>
    <w:p w14:paraId="6C139A5B" w14:textId="77777777" w:rsidR="002B0C90" w:rsidRDefault="002B0C90" w:rsidP="00E72505">
      <w:pPr>
        <w:pStyle w:val="Heading20"/>
        <w:spacing w:before="240"/>
      </w:pPr>
      <w:r>
        <w:t>Findings</w:t>
      </w:r>
    </w:p>
    <w:p w14:paraId="47236BC1" w14:textId="2EF1CF20" w:rsidR="00595153" w:rsidRDefault="00517AAB" w:rsidP="0076101F">
      <w:pPr>
        <w:pStyle w:val="NormalArial"/>
      </w:pPr>
      <w:r>
        <w:t>C</w:t>
      </w:r>
      <w:r w:rsidRPr="001E3D9C">
        <w:t xml:space="preserve">onsumers said the service was a </w:t>
      </w:r>
      <w:r>
        <w:t xml:space="preserve">comfortable </w:t>
      </w:r>
      <w:r w:rsidRPr="001E3D9C">
        <w:t>place to live</w:t>
      </w:r>
      <w:r>
        <w:t>. Staff were observed to speak to consumers and visitors in a friendly</w:t>
      </w:r>
      <w:r w:rsidR="00B42A0A">
        <w:t>, helpful</w:t>
      </w:r>
      <w:r>
        <w:t xml:space="preserve"> manner whenever they encountered them. </w:t>
      </w:r>
      <w:r w:rsidR="000723E9">
        <w:t xml:space="preserve">Observations identified </w:t>
      </w:r>
      <w:r w:rsidRPr="001E3D9C">
        <w:t xml:space="preserve">the </w:t>
      </w:r>
      <w:r>
        <w:t>service ha</w:t>
      </w:r>
      <w:r w:rsidR="000723E9">
        <w:t>d</w:t>
      </w:r>
      <w:r>
        <w:t xml:space="preserve"> tried to make the environment as home-like as possible</w:t>
      </w:r>
      <w:r w:rsidR="00B354C5">
        <w:t xml:space="preserve"> including using </w:t>
      </w:r>
      <w:r w:rsidR="00B354C5" w:rsidRPr="007C3560">
        <w:t>signage to help navigation</w:t>
      </w:r>
      <w:r w:rsidR="006D4315">
        <w:t>,</w:t>
      </w:r>
      <w:r w:rsidR="006D4315" w:rsidRPr="006D4315">
        <w:t xml:space="preserve"> </w:t>
      </w:r>
      <w:r w:rsidR="006D4315">
        <w:t xml:space="preserve">having </w:t>
      </w:r>
      <w:r w:rsidR="006D4315" w:rsidRPr="007C3560">
        <w:t>numbers and names on bedroom doors, handrails</w:t>
      </w:r>
      <w:r w:rsidR="00F6687A">
        <w:t>,</w:t>
      </w:r>
      <w:r w:rsidR="006D4315" w:rsidRPr="007C3560">
        <w:t xml:space="preserve"> and </w:t>
      </w:r>
      <w:r w:rsidR="00FA0C24">
        <w:t xml:space="preserve">providing </w:t>
      </w:r>
      <w:r w:rsidR="006D4315" w:rsidRPr="007C3560">
        <w:t>views outside to the internal courtyard or surrounding garden.</w:t>
      </w:r>
    </w:p>
    <w:p w14:paraId="4E73BE5F" w14:textId="2C4DB976" w:rsidR="00976597" w:rsidRDefault="00595153" w:rsidP="0076101F">
      <w:pPr>
        <w:pStyle w:val="NormalArial"/>
      </w:pPr>
      <w:r w:rsidRPr="00704948">
        <w:t xml:space="preserve">Consumers and representatives said the service was clean and safe and maintenance </w:t>
      </w:r>
      <w:r>
        <w:t xml:space="preserve">requests were responded to. </w:t>
      </w:r>
      <w:r w:rsidRPr="00704948">
        <w:t xml:space="preserve">The corridors </w:t>
      </w:r>
      <w:r>
        <w:t>were</w:t>
      </w:r>
      <w:r w:rsidRPr="00704948">
        <w:t xml:space="preserve"> </w:t>
      </w:r>
      <w:r>
        <w:t xml:space="preserve">observed to be </w:t>
      </w:r>
      <w:r w:rsidRPr="00704948">
        <w:t xml:space="preserve">wide, </w:t>
      </w:r>
      <w:r>
        <w:t xml:space="preserve">some doorways to the courtyard were on automatic opening, </w:t>
      </w:r>
      <w:r w:rsidRPr="00704948">
        <w:t xml:space="preserve">doorways did not have steps and enough room was present around </w:t>
      </w:r>
      <w:r w:rsidR="00F6687A">
        <w:t xml:space="preserve">the </w:t>
      </w:r>
      <w:r w:rsidRPr="00704948">
        <w:t xml:space="preserve">furniture to enable </w:t>
      </w:r>
      <w:r>
        <w:t xml:space="preserve">access and </w:t>
      </w:r>
      <w:r w:rsidRPr="00704948">
        <w:t xml:space="preserve">places for consumers to sit </w:t>
      </w:r>
      <w:r>
        <w:t>and interact</w:t>
      </w:r>
      <w:r w:rsidRPr="00704948">
        <w:t xml:space="preserve">. </w:t>
      </w:r>
      <w:r>
        <w:t xml:space="preserve">Staff </w:t>
      </w:r>
      <w:r w:rsidRPr="00704948">
        <w:t>said report any cleaning or maintenance tasks in the cleaning communications</w:t>
      </w:r>
      <w:r>
        <w:t xml:space="preserve"> and maintenance books </w:t>
      </w:r>
      <w:r w:rsidRPr="00704948">
        <w:t>kept at the nurses’ station</w:t>
      </w:r>
      <w:r w:rsidR="00976597">
        <w:t>.</w:t>
      </w:r>
    </w:p>
    <w:p w14:paraId="6C139A5D" w14:textId="6EB9BDCC" w:rsidR="002B0C90" w:rsidRPr="00262C0B" w:rsidRDefault="00976597" w:rsidP="0076101F">
      <w:pPr>
        <w:pStyle w:val="NormalArial"/>
      </w:pPr>
      <w:r w:rsidRPr="00D83737">
        <w:rPr>
          <w:rFonts w:eastAsia="Calibri"/>
        </w:rPr>
        <w:t xml:space="preserve">Consumers and representatives said the furniture was clean </w:t>
      </w:r>
      <w:r>
        <w:rPr>
          <w:rFonts w:eastAsia="Calibri"/>
        </w:rPr>
        <w:t xml:space="preserve">and </w:t>
      </w:r>
      <w:r w:rsidR="00F6687A">
        <w:rPr>
          <w:rFonts w:eastAsia="Calibri"/>
        </w:rPr>
        <w:t xml:space="preserve">the </w:t>
      </w:r>
      <w:r w:rsidRPr="00D83737">
        <w:rPr>
          <w:rFonts w:eastAsia="Calibri"/>
        </w:rPr>
        <w:t>equipment was safe and appropriate for use.</w:t>
      </w:r>
      <w:r>
        <w:rPr>
          <w:rFonts w:eastAsia="Calibri"/>
        </w:rPr>
        <w:t xml:space="preserve"> </w:t>
      </w:r>
      <w:r w:rsidR="005D3630">
        <w:rPr>
          <w:rFonts w:eastAsia="Calibri"/>
        </w:rPr>
        <w:t xml:space="preserve">The furniture and equipment throughout the service was observed to be clean and suitable for </w:t>
      </w:r>
      <w:r w:rsidR="008016B7">
        <w:rPr>
          <w:rFonts w:eastAsia="Calibri"/>
        </w:rPr>
        <w:t>their</w:t>
      </w:r>
      <w:r w:rsidR="005D3630">
        <w:rPr>
          <w:rFonts w:eastAsia="Calibri"/>
        </w:rPr>
        <w:t xml:space="preserve"> intended use</w:t>
      </w:r>
      <w:r w:rsidR="00673000">
        <w:t>. O</w:t>
      </w:r>
      <w:r w:rsidR="00673000" w:rsidRPr="004650BE">
        <w:rPr>
          <w:rFonts w:eastAsia="Calibri"/>
        </w:rPr>
        <w:t>nly one staff call bell button was available</w:t>
      </w:r>
      <w:r w:rsidR="00673000">
        <w:rPr>
          <w:rFonts w:eastAsia="Calibri"/>
        </w:rPr>
        <w:t xml:space="preserve"> in the lounge area</w:t>
      </w:r>
      <w:r w:rsidR="00673000" w:rsidRPr="004650BE">
        <w:rPr>
          <w:rFonts w:eastAsia="Calibri"/>
        </w:rPr>
        <w:t>, located on the back wall</w:t>
      </w:r>
      <w:r w:rsidR="00D503B6">
        <w:rPr>
          <w:rFonts w:eastAsia="Calibri"/>
        </w:rPr>
        <w:t xml:space="preserve"> and </w:t>
      </w:r>
      <w:r w:rsidR="00673000" w:rsidRPr="004650BE">
        <w:rPr>
          <w:rFonts w:eastAsia="Calibri"/>
        </w:rPr>
        <w:t>inaccessible to people in wheelchairs as it was in a corner between a chair and a piano and was currently obscured by an additional large table</w:t>
      </w:r>
      <w:r w:rsidR="00D503B6">
        <w:rPr>
          <w:rFonts w:eastAsia="Calibri"/>
        </w:rPr>
        <w:t>, management advised this had been identified in a</w:t>
      </w:r>
      <w:r w:rsidR="004B6D30">
        <w:rPr>
          <w:rFonts w:eastAsia="Calibri"/>
        </w:rPr>
        <w:t xml:space="preserve"> previous audit and they were committed to addressing </w:t>
      </w:r>
      <w:r w:rsidR="00DD3F71">
        <w:rPr>
          <w:rFonts w:eastAsia="Calibri"/>
        </w:rPr>
        <w:t>the issue</w:t>
      </w:r>
      <w:r w:rsidR="00673000" w:rsidRPr="004650BE">
        <w:rPr>
          <w:rFonts w:eastAsia="Calibri"/>
        </w:rPr>
        <w:t>.</w:t>
      </w:r>
      <w:r w:rsidR="002B0C90">
        <w:br w:type="page"/>
      </w:r>
    </w:p>
    <w:p w14:paraId="6C139A5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2126"/>
      </w:tblGrid>
      <w:tr w:rsidR="00FC045E" w:rsidRPr="00996FAF" w14:paraId="6C139A61" w14:textId="77777777" w:rsidTr="00E72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139A5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6" w:type="dxa"/>
          </w:tcPr>
          <w:p w14:paraId="6C139A6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0453" w:rsidRPr="00996FAF" w14:paraId="6C139A65"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62"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6C139A63"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6" w:type="dxa"/>
            <w:shd w:val="clear" w:color="auto" w:fill="auto"/>
            <w:vAlign w:val="top"/>
          </w:tcPr>
          <w:p w14:paraId="6C139A64" w14:textId="197FD096"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60110712"/>
                <w:placeholder>
                  <w:docPart w:val="798B53E84C4545298665183BEC407273"/>
                </w:placeholder>
                <w:dropDownList>
                  <w:listItem w:displayText="choose a rating" w:value="choose a rating"/>
                  <w:listItem w:displayText="Compliant" w:value="Compliant"/>
                  <w:listItem w:displayText="Non-compliant" w:value="Non-compliant"/>
                </w:dropDownList>
              </w:sdtPr>
              <w:sdtEndPr/>
              <w:sdtContent>
                <w:r w:rsidR="00130453" w:rsidRPr="00E16CAD">
                  <w:rPr>
                    <w:rFonts w:ascii="Arial" w:hAnsi="Arial" w:cs="Arial"/>
                    <w:color w:val="auto"/>
                  </w:rPr>
                  <w:t>Compliant</w:t>
                </w:r>
              </w:sdtContent>
            </w:sdt>
          </w:p>
        </w:tc>
      </w:tr>
      <w:tr w:rsidR="00130453" w:rsidRPr="00996FAF" w14:paraId="6C139A69" w14:textId="77777777" w:rsidTr="00E725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66"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C139A67"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6" w:type="dxa"/>
            <w:shd w:val="clear" w:color="auto" w:fill="auto"/>
            <w:vAlign w:val="top"/>
          </w:tcPr>
          <w:p w14:paraId="6C139A68" w14:textId="4E89FC9B"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48006432"/>
                <w:placeholder>
                  <w:docPart w:val="A4DFFEE554224539A6E923F98EE7267B"/>
                </w:placeholder>
                <w:dropDownList>
                  <w:listItem w:displayText="choose a rating" w:value="choose a rating"/>
                  <w:listItem w:displayText="Compliant" w:value="Compliant"/>
                  <w:listItem w:displayText="Non-compliant" w:value="Non-compliant"/>
                </w:dropDownList>
              </w:sdtPr>
              <w:sdtEndPr/>
              <w:sdtContent>
                <w:r w:rsidR="00130453" w:rsidRPr="00E16CAD">
                  <w:rPr>
                    <w:rFonts w:ascii="Arial" w:hAnsi="Arial" w:cs="Arial"/>
                    <w:color w:val="auto"/>
                  </w:rPr>
                  <w:t>Compliant</w:t>
                </w:r>
              </w:sdtContent>
            </w:sdt>
          </w:p>
        </w:tc>
      </w:tr>
      <w:tr w:rsidR="00130453" w:rsidRPr="00996FAF" w14:paraId="6C139A6D" w14:textId="77777777" w:rsidTr="00E725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6A"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6C139A6B"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6" w:type="dxa"/>
            <w:shd w:val="clear" w:color="auto" w:fill="auto"/>
            <w:vAlign w:val="top"/>
          </w:tcPr>
          <w:p w14:paraId="6C139A6C" w14:textId="3E8C25A1"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5679437"/>
                <w:placeholder>
                  <w:docPart w:val="EB2BD72529CA4CE5BB7CD9727081D7C0"/>
                </w:placeholder>
                <w:dropDownList>
                  <w:listItem w:displayText="choose a rating" w:value="choose a rating"/>
                  <w:listItem w:displayText="Compliant" w:value="Compliant"/>
                  <w:listItem w:displayText="Non-compliant" w:value="Non-compliant"/>
                </w:dropDownList>
              </w:sdtPr>
              <w:sdtEndPr/>
              <w:sdtContent>
                <w:r w:rsidR="00130453" w:rsidRPr="00E16CAD">
                  <w:rPr>
                    <w:rFonts w:ascii="Arial" w:hAnsi="Arial" w:cs="Arial"/>
                    <w:color w:val="auto"/>
                  </w:rPr>
                  <w:t>Compliant</w:t>
                </w:r>
              </w:sdtContent>
            </w:sdt>
          </w:p>
        </w:tc>
      </w:tr>
      <w:tr w:rsidR="00130453" w:rsidRPr="00996FAF" w14:paraId="6C139A71" w14:textId="77777777" w:rsidTr="00E72505">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6E"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6C139A6F"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6" w:type="dxa"/>
            <w:shd w:val="clear" w:color="auto" w:fill="auto"/>
            <w:vAlign w:val="top"/>
          </w:tcPr>
          <w:p w14:paraId="6C139A70" w14:textId="03293488" w:rsidR="00130453" w:rsidRPr="00996FAF" w:rsidRDefault="00C21010" w:rsidP="0013045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2947650"/>
                <w:placeholder>
                  <w:docPart w:val="83A62754ED404C959B7624FA8645637D"/>
                </w:placeholder>
                <w:dropDownList>
                  <w:listItem w:displayText="choose a rating" w:value="choose a rating"/>
                  <w:listItem w:displayText="Compliant" w:value="Compliant"/>
                  <w:listItem w:displayText="Non-compliant" w:value="Non-compliant"/>
                </w:dropDownList>
              </w:sdtPr>
              <w:sdtEndPr/>
              <w:sdtContent>
                <w:r w:rsidR="00130453" w:rsidRPr="00E16CAD">
                  <w:rPr>
                    <w:rFonts w:ascii="Arial" w:hAnsi="Arial" w:cs="Arial"/>
                    <w:color w:val="auto"/>
                  </w:rPr>
                  <w:t>Compliant</w:t>
                </w:r>
              </w:sdtContent>
            </w:sdt>
          </w:p>
        </w:tc>
      </w:tr>
    </w:tbl>
    <w:p w14:paraId="6C139A72" w14:textId="77777777" w:rsidR="00D87E7C" w:rsidRDefault="00D87E7C" w:rsidP="00E72505">
      <w:pPr>
        <w:pStyle w:val="Heading20"/>
        <w:spacing w:before="240"/>
      </w:pPr>
      <w:r w:rsidRPr="00996FAF">
        <w:t>Findings</w:t>
      </w:r>
    </w:p>
    <w:p w14:paraId="505F2813" w14:textId="71E97C0A" w:rsidR="00751289" w:rsidRDefault="008F2A75" w:rsidP="0076101F">
      <w:pPr>
        <w:pStyle w:val="NormalArial"/>
      </w:pPr>
      <w:r w:rsidRPr="0081709C">
        <w:t xml:space="preserve">Consumers, representatives, and staff said they felt safe and comfortable </w:t>
      </w:r>
      <w:r w:rsidR="008016B7">
        <w:t>providing</w:t>
      </w:r>
      <w:r w:rsidRPr="0081709C">
        <w:t xml:space="preserve"> feedback and rais</w:t>
      </w:r>
      <w:r w:rsidR="008016B7">
        <w:t>ing</w:t>
      </w:r>
      <w:r w:rsidRPr="0081709C">
        <w:t xml:space="preserve"> concerns, including directly speaking with management</w:t>
      </w:r>
      <w:r>
        <w:t xml:space="preserve"> and</w:t>
      </w:r>
      <w:r w:rsidRPr="0081709C">
        <w:t xml:space="preserve"> providing feedback </w:t>
      </w:r>
      <w:r w:rsidRPr="002119C7">
        <w:t xml:space="preserve">at </w:t>
      </w:r>
      <w:r w:rsidR="00392B68">
        <w:t>m</w:t>
      </w:r>
      <w:r w:rsidRPr="002119C7">
        <w:t>eetings</w:t>
      </w:r>
      <w:r w:rsidRPr="0081709C">
        <w:t xml:space="preserve">. </w:t>
      </w:r>
      <w:r w:rsidR="00DD40F7">
        <w:t>C</w:t>
      </w:r>
      <w:r w:rsidRPr="0081709C">
        <w:t>omplaints forms</w:t>
      </w:r>
      <w:r w:rsidR="00255869">
        <w:t>. lodgement</w:t>
      </w:r>
      <w:r w:rsidRPr="0081709C">
        <w:t xml:space="preserve"> boxes and </w:t>
      </w:r>
      <w:r>
        <w:t>brochures</w:t>
      </w:r>
      <w:r w:rsidRPr="0081709C">
        <w:t xml:space="preserve"> inviting feedback</w:t>
      </w:r>
      <w:r w:rsidR="00DD40F7">
        <w:t xml:space="preserve"> were observed to be </w:t>
      </w:r>
      <w:r w:rsidR="00FF6DC5">
        <w:t>accessible</w:t>
      </w:r>
      <w:r w:rsidR="00255869">
        <w:t xml:space="preserve"> </w:t>
      </w:r>
      <w:r>
        <w:t>and encourag</w:t>
      </w:r>
      <w:r w:rsidR="00FF6DC5">
        <w:t>ed</w:t>
      </w:r>
      <w:r>
        <w:t xml:space="preserve"> consumers to provide feedback</w:t>
      </w:r>
      <w:r w:rsidRPr="0081709C">
        <w:t xml:space="preserve">. </w:t>
      </w:r>
      <w:r>
        <w:t>M</w:t>
      </w:r>
      <w:r w:rsidRPr="0081709C">
        <w:t>inutes</w:t>
      </w:r>
      <w:r>
        <w:t xml:space="preserve"> </w:t>
      </w:r>
      <w:r w:rsidR="00255869">
        <w:t>of meetings</w:t>
      </w:r>
      <w:r>
        <w:t xml:space="preserve"> </w:t>
      </w:r>
      <w:r w:rsidRPr="0081709C">
        <w:t xml:space="preserve">demonstrated feedback </w:t>
      </w:r>
      <w:r w:rsidR="00392B68">
        <w:t>was</w:t>
      </w:r>
      <w:r w:rsidRPr="0081709C">
        <w:t xml:space="preserve"> regularly sought from a variety of sources </w:t>
      </w:r>
      <w:r>
        <w:t xml:space="preserve">and </w:t>
      </w:r>
      <w:r w:rsidR="00255869">
        <w:t xml:space="preserve">was </w:t>
      </w:r>
      <w:r>
        <w:t xml:space="preserve">used to make service </w:t>
      </w:r>
      <w:r w:rsidRPr="00680B24">
        <w:t>improvements.</w:t>
      </w:r>
    </w:p>
    <w:p w14:paraId="5C74D2DB" w14:textId="350AB74D" w:rsidR="00920A85" w:rsidRDefault="00751289" w:rsidP="0076101F">
      <w:pPr>
        <w:pStyle w:val="NormalArial"/>
      </w:pPr>
      <w:r>
        <w:t>C</w:t>
      </w:r>
      <w:r w:rsidRPr="0008771C">
        <w:t>onsumers and representatives reported they fel</w:t>
      </w:r>
      <w:r>
        <w:t>t</w:t>
      </w:r>
      <w:r w:rsidRPr="0008771C">
        <w:t xml:space="preserve"> safe and supported to provide feedback at all times, and </w:t>
      </w:r>
      <w:r>
        <w:t>added they do not require the</w:t>
      </w:r>
      <w:r w:rsidRPr="0008771C">
        <w:t xml:space="preserve"> need for </w:t>
      </w:r>
      <w:r w:rsidRPr="00ED4DFA">
        <w:t>advocates and external organisations for raising and resolving complaints. Staff discussed methods for supporting consumers to raise complaints and have them resolved.</w:t>
      </w:r>
      <w:r w:rsidRPr="0008771C">
        <w:t xml:space="preserve"> Information about advocacy and external complaints methods, including information in languages spoken by consumers</w:t>
      </w:r>
      <w:r w:rsidR="0097395F">
        <w:t>,</w:t>
      </w:r>
      <w:r w:rsidRPr="0008771C">
        <w:t xml:space="preserve"> was readily available to consu</w:t>
      </w:r>
      <w:r w:rsidR="009C0DE9">
        <w:t>mers.</w:t>
      </w:r>
    </w:p>
    <w:p w14:paraId="33C7270F" w14:textId="55C18423" w:rsidR="00F24F7F" w:rsidRDefault="00920A85" w:rsidP="0076101F">
      <w:pPr>
        <w:pStyle w:val="NormalArial"/>
      </w:pPr>
      <w:r>
        <w:t>C</w:t>
      </w:r>
      <w:r w:rsidRPr="00882811">
        <w:t xml:space="preserve">onsumers and representatives reported appropriate action </w:t>
      </w:r>
      <w:r>
        <w:t xml:space="preserve">was </w:t>
      </w:r>
      <w:r w:rsidRPr="00882811">
        <w:t>taken by the service in response to complaints and</w:t>
      </w:r>
      <w:r>
        <w:t xml:space="preserve"> were positive</w:t>
      </w:r>
      <w:r w:rsidR="007D0A91">
        <w:t xml:space="preserve"> about </w:t>
      </w:r>
      <w:r w:rsidRPr="00882811">
        <w:t>the resolution of complaints. Complaints and feedback records document timely resolution and complainant satisfaction with the resolution. Policies reviewed were consistent with the principles of open disclosure, fairness, accessibility, and quality improvement.</w:t>
      </w:r>
    </w:p>
    <w:p w14:paraId="17ED8300" w14:textId="4549873C" w:rsidR="00A73210" w:rsidRDefault="00F24F7F" w:rsidP="0076101F">
      <w:pPr>
        <w:pStyle w:val="NormalArial"/>
      </w:pPr>
      <w:r w:rsidRPr="00BB448F">
        <w:t xml:space="preserve">Consumers and representatives reported improvements </w:t>
      </w:r>
      <w:r>
        <w:t>we</w:t>
      </w:r>
      <w:r w:rsidRPr="00BB448F">
        <w:t xml:space="preserve">re made to the care and services provided to them based on feedback and complaints raised. Staff described how the service captures feedback and complaints to improve the quality of care and services. </w:t>
      </w:r>
      <w:r w:rsidR="00DF11DF">
        <w:t>A r</w:t>
      </w:r>
      <w:r w:rsidRPr="00BB448F">
        <w:t xml:space="preserve">eview of the complaints and feedback management system demonstrated </w:t>
      </w:r>
      <w:r w:rsidRPr="00645459">
        <w:t xml:space="preserve">continuous improvement activities based on feedback and complaints, and </w:t>
      </w:r>
      <w:r w:rsidR="00DF11DF">
        <w:t xml:space="preserve">the </w:t>
      </w:r>
      <w:r w:rsidRPr="00645459">
        <w:t>completion of improvement actions.</w:t>
      </w:r>
    </w:p>
    <w:p w14:paraId="6C139A74" w14:textId="7BF715D7" w:rsidR="002B0C90" w:rsidRPr="00712752" w:rsidRDefault="002B0C90" w:rsidP="0036130C">
      <w:pPr>
        <w:pStyle w:val="NormalArial"/>
      </w:pPr>
      <w:r w:rsidRPr="00712752">
        <w:br w:type="page"/>
      </w:r>
    </w:p>
    <w:p w14:paraId="6C139A7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2126"/>
      </w:tblGrid>
      <w:tr w:rsidR="00FC045E" w:rsidRPr="00996FAF" w14:paraId="6C139A78" w14:textId="77777777" w:rsidTr="003F77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139A76"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6" w:type="dxa"/>
          </w:tcPr>
          <w:p w14:paraId="6C139A7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0453" w:rsidRPr="00996FAF" w14:paraId="6C139A7C" w14:textId="77777777" w:rsidTr="003F77E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79"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6C139A7A"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6" w:type="dxa"/>
            <w:shd w:val="clear" w:color="auto" w:fill="auto"/>
            <w:vAlign w:val="top"/>
          </w:tcPr>
          <w:p w14:paraId="6C139A7B" w14:textId="31DD6DAD"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70591756"/>
                <w:placeholder>
                  <w:docPart w:val="DEF8728562AA4BD4849FBF8B6A14C29B"/>
                </w:placeholder>
                <w:dropDownList>
                  <w:listItem w:displayText="choose a rating" w:value="choose a rating"/>
                  <w:listItem w:displayText="Compliant" w:value="Compliant"/>
                  <w:listItem w:displayText="Non-compliant" w:value="Non-compliant"/>
                </w:dropDownList>
              </w:sdtPr>
              <w:sdtEndPr/>
              <w:sdtContent>
                <w:r w:rsidR="0099495A">
                  <w:rPr>
                    <w:rFonts w:ascii="Arial" w:hAnsi="Arial" w:cs="Arial"/>
                    <w:color w:val="auto"/>
                  </w:rPr>
                  <w:t>Compliant</w:t>
                </w:r>
              </w:sdtContent>
            </w:sdt>
          </w:p>
        </w:tc>
      </w:tr>
      <w:tr w:rsidR="00130453" w:rsidRPr="00996FAF" w14:paraId="6C139A80" w14:textId="77777777" w:rsidTr="003F77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7D"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C139A7E"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6" w:type="dxa"/>
            <w:shd w:val="clear" w:color="auto" w:fill="auto"/>
            <w:vAlign w:val="top"/>
          </w:tcPr>
          <w:p w14:paraId="6C139A7F" w14:textId="5F020479"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0956196"/>
                <w:placeholder>
                  <w:docPart w:val="C647CA88AFB5404E8D27FB54F1DD20AD"/>
                </w:placeholder>
                <w:dropDownList>
                  <w:listItem w:displayText="choose a rating" w:value="choose a rating"/>
                  <w:listItem w:displayText="Compliant" w:value="Compliant"/>
                  <w:listItem w:displayText="Non-compliant" w:value="Non-compliant"/>
                </w:dropDownList>
              </w:sdtPr>
              <w:sdtEndPr/>
              <w:sdtContent>
                <w:r w:rsidR="00130453" w:rsidRPr="00113C8E">
                  <w:rPr>
                    <w:rFonts w:ascii="Arial" w:hAnsi="Arial" w:cs="Arial"/>
                    <w:color w:val="auto"/>
                  </w:rPr>
                  <w:t>Compliant</w:t>
                </w:r>
              </w:sdtContent>
            </w:sdt>
          </w:p>
        </w:tc>
      </w:tr>
      <w:tr w:rsidR="00130453" w:rsidRPr="00996FAF" w14:paraId="6C139A84" w14:textId="77777777" w:rsidTr="003F77E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81"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6C139A82"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6" w:type="dxa"/>
            <w:shd w:val="clear" w:color="auto" w:fill="auto"/>
            <w:vAlign w:val="top"/>
          </w:tcPr>
          <w:p w14:paraId="6C139A83" w14:textId="7FB0615D"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32714673"/>
                <w:placeholder>
                  <w:docPart w:val="5C498061594F483A898ABA095C6BCA00"/>
                </w:placeholder>
                <w:dropDownList>
                  <w:listItem w:displayText="choose a rating" w:value="choose a rating"/>
                  <w:listItem w:displayText="Compliant" w:value="Compliant"/>
                  <w:listItem w:displayText="Non-compliant" w:value="Non-compliant"/>
                </w:dropDownList>
              </w:sdtPr>
              <w:sdtEndPr/>
              <w:sdtContent>
                <w:r w:rsidR="00130453" w:rsidRPr="00113C8E">
                  <w:rPr>
                    <w:rFonts w:ascii="Arial" w:hAnsi="Arial" w:cs="Arial"/>
                    <w:color w:val="auto"/>
                  </w:rPr>
                  <w:t>Compliant</w:t>
                </w:r>
              </w:sdtContent>
            </w:sdt>
          </w:p>
        </w:tc>
      </w:tr>
      <w:tr w:rsidR="00130453" w:rsidRPr="00996FAF" w14:paraId="6C139A88" w14:textId="77777777" w:rsidTr="003F77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85"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6C139A86"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6" w:type="dxa"/>
            <w:shd w:val="clear" w:color="auto" w:fill="auto"/>
            <w:vAlign w:val="top"/>
          </w:tcPr>
          <w:p w14:paraId="6C139A87" w14:textId="189B36A2" w:rsidR="00130453" w:rsidRPr="00996FAF" w:rsidRDefault="00C21010" w:rsidP="0013045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6985022"/>
                <w:placeholder>
                  <w:docPart w:val="314F56B74FE84E9DB43F84CC5663DEF1"/>
                </w:placeholder>
                <w:dropDownList>
                  <w:listItem w:displayText="choose a rating" w:value="choose a rating"/>
                  <w:listItem w:displayText="Compliant" w:value="Compliant"/>
                  <w:listItem w:displayText="Non-compliant" w:value="Non-compliant"/>
                </w:dropDownList>
              </w:sdtPr>
              <w:sdtEndPr/>
              <w:sdtContent>
                <w:r w:rsidR="00130453" w:rsidRPr="00113C8E">
                  <w:rPr>
                    <w:rFonts w:ascii="Arial" w:hAnsi="Arial" w:cs="Arial"/>
                    <w:color w:val="auto"/>
                  </w:rPr>
                  <w:t>Compliant</w:t>
                </w:r>
              </w:sdtContent>
            </w:sdt>
          </w:p>
        </w:tc>
      </w:tr>
      <w:tr w:rsidR="00130453" w:rsidRPr="00996FAF" w14:paraId="6C139A8C" w14:textId="77777777" w:rsidTr="003F77E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139A89"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6C139A8A"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6" w:type="dxa"/>
            <w:shd w:val="clear" w:color="auto" w:fill="auto"/>
            <w:vAlign w:val="top"/>
          </w:tcPr>
          <w:p w14:paraId="6C139A8B" w14:textId="3D9DCE13" w:rsidR="00130453" w:rsidRPr="00996FAF" w:rsidRDefault="00C21010" w:rsidP="00130453">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45819931"/>
                <w:placeholder>
                  <w:docPart w:val="3AC7B03B38E34DECB559914BF95123DA"/>
                </w:placeholder>
                <w:dropDownList>
                  <w:listItem w:displayText="choose a rating" w:value="choose a rating"/>
                  <w:listItem w:displayText="Compliant" w:value="Compliant"/>
                  <w:listItem w:displayText="Non-compliant" w:value="Non-compliant"/>
                </w:dropDownList>
              </w:sdtPr>
              <w:sdtEndPr/>
              <w:sdtContent>
                <w:r w:rsidR="00130453" w:rsidRPr="00113C8E">
                  <w:rPr>
                    <w:rFonts w:ascii="Arial" w:hAnsi="Arial" w:cs="Arial"/>
                    <w:color w:val="auto"/>
                  </w:rPr>
                  <w:t>Compliant</w:t>
                </w:r>
              </w:sdtContent>
            </w:sdt>
          </w:p>
        </w:tc>
      </w:tr>
    </w:tbl>
    <w:p w14:paraId="6C139A8D" w14:textId="77777777" w:rsidR="002B0C90" w:rsidRDefault="002B0C90" w:rsidP="003F77E1">
      <w:pPr>
        <w:pStyle w:val="Heading20"/>
        <w:spacing w:before="240"/>
      </w:pPr>
      <w:r>
        <w:t>Findings</w:t>
      </w:r>
    </w:p>
    <w:p w14:paraId="30DE113D" w14:textId="03628CC6" w:rsidR="00530D7D" w:rsidRDefault="00530D7D" w:rsidP="00AE1D17">
      <w:pPr>
        <w:rPr>
          <w:rFonts w:ascii="Arial" w:hAnsi="Arial" w:cs="Arial"/>
          <w:color w:val="auto"/>
        </w:rPr>
      </w:pPr>
      <w:r w:rsidRPr="00530D7D">
        <w:rPr>
          <w:rFonts w:ascii="Arial" w:hAnsi="Arial" w:cs="Arial"/>
          <w:color w:val="auto"/>
        </w:rPr>
        <w:t xml:space="preserve">The Assessment Team recommended </w:t>
      </w:r>
      <w:r w:rsidR="00CD4BC0">
        <w:rPr>
          <w:rFonts w:ascii="Arial" w:hAnsi="Arial" w:cs="Arial"/>
          <w:color w:val="auto"/>
        </w:rPr>
        <w:t xml:space="preserve">this </w:t>
      </w:r>
      <w:r w:rsidRPr="00530D7D">
        <w:rPr>
          <w:rFonts w:ascii="Arial" w:hAnsi="Arial" w:cs="Arial"/>
          <w:color w:val="auto"/>
        </w:rPr>
        <w:t>requirement</w:t>
      </w:r>
      <w:r>
        <w:rPr>
          <w:rFonts w:ascii="Arial" w:hAnsi="Arial" w:cs="Arial"/>
          <w:color w:val="auto"/>
        </w:rPr>
        <w:t xml:space="preserve"> was</w:t>
      </w:r>
      <w:r w:rsidRPr="00530D7D">
        <w:rPr>
          <w:rFonts w:ascii="Arial" w:hAnsi="Arial" w:cs="Arial"/>
          <w:color w:val="auto"/>
        </w:rPr>
        <w:t xml:space="preserve"> not met, </w:t>
      </w:r>
      <w:r w:rsidRPr="00530D7D">
        <w:rPr>
          <w:rFonts w:ascii="Arial" w:eastAsia="Calibri" w:hAnsi="Arial" w:cs="Arial"/>
          <w:color w:val="auto"/>
        </w:rPr>
        <w:t xml:space="preserve">I have considered the Assessment Team’s findings; the evidence documented in the Site Audit </w:t>
      </w:r>
      <w:r w:rsidR="00CD4BC0">
        <w:rPr>
          <w:rFonts w:ascii="Arial" w:eastAsia="Calibri" w:hAnsi="Arial" w:cs="Arial"/>
          <w:color w:val="auto"/>
        </w:rPr>
        <w:t>r</w:t>
      </w:r>
      <w:r w:rsidRPr="00530D7D">
        <w:rPr>
          <w:rFonts w:ascii="Arial" w:eastAsia="Calibri" w:hAnsi="Arial" w:cs="Arial"/>
          <w:color w:val="auto"/>
        </w:rPr>
        <w:t>eport</w:t>
      </w:r>
      <w:r w:rsidR="00F972E0">
        <w:rPr>
          <w:rFonts w:ascii="Arial" w:eastAsia="Calibri" w:hAnsi="Arial" w:cs="Arial"/>
          <w:color w:val="auto"/>
        </w:rPr>
        <w:t>,</w:t>
      </w:r>
      <w:r w:rsidRPr="00530D7D">
        <w:rPr>
          <w:rFonts w:ascii="Arial" w:eastAsia="Calibri" w:hAnsi="Arial" w:cs="Arial"/>
          <w:color w:val="auto"/>
        </w:rPr>
        <w:t xml:space="preserve"> and the </w:t>
      </w:r>
      <w:r w:rsidR="00CD4BC0">
        <w:rPr>
          <w:rFonts w:ascii="Arial" w:eastAsia="Calibri" w:hAnsi="Arial" w:cs="Arial"/>
          <w:color w:val="auto"/>
        </w:rPr>
        <w:t>provider’s</w:t>
      </w:r>
      <w:r w:rsidRPr="00530D7D">
        <w:rPr>
          <w:rFonts w:ascii="Arial" w:eastAsia="Calibri" w:hAnsi="Arial" w:cs="Arial"/>
          <w:color w:val="auto"/>
        </w:rPr>
        <w:t xml:space="preserve"> response and </w:t>
      </w:r>
      <w:r w:rsidR="00CD4BC0">
        <w:rPr>
          <w:rFonts w:ascii="Arial" w:eastAsia="Calibri" w:hAnsi="Arial" w:cs="Arial"/>
          <w:color w:val="auto"/>
        </w:rPr>
        <w:t>have found:</w:t>
      </w:r>
    </w:p>
    <w:p w14:paraId="20941464" w14:textId="41EB6AC4" w:rsidR="000223AE" w:rsidRPr="00DF3960" w:rsidRDefault="000223AE" w:rsidP="00AE1D17">
      <w:pPr>
        <w:pStyle w:val="ListParagraph"/>
        <w:numPr>
          <w:ilvl w:val="0"/>
          <w:numId w:val="16"/>
        </w:numPr>
        <w:rPr>
          <w:rFonts w:ascii="Arial" w:eastAsia="Calibri" w:hAnsi="Arial" w:cs="Arial"/>
          <w:color w:val="auto"/>
        </w:rPr>
      </w:pPr>
      <w:r w:rsidRPr="00DF3960">
        <w:rPr>
          <w:rFonts w:ascii="Arial" w:hAnsi="Arial" w:cs="Arial"/>
        </w:rPr>
        <w:t>The workforce is planned to enable, and the number and mix of members of the workforce deployed enables the delivery and management of safe and quality care and services.</w:t>
      </w:r>
    </w:p>
    <w:p w14:paraId="5AAF95AA" w14:textId="77777777" w:rsidR="002C68DD" w:rsidRPr="00DF3960" w:rsidRDefault="00F6047E" w:rsidP="002C68DD">
      <w:pPr>
        <w:rPr>
          <w:rFonts w:ascii="Arial" w:hAnsi="Arial" w:cs="Arial"/>
        </w:rPr>
      </w:pPr>
      <w:r>
        <w:rPr>
          <w:rFonts w:ascii="Arial" w:hAnsi="Arial" w:cs="Arial"/>
        </w:rPr>
        <w:t xml:space="preserve">The Site Audit report brought forward </w:t>
      </w:r>
      <w:r w:rsidR="00E54A5F">
        <w:rPr>
          <w:rFonts w:ascii="Arial" w:hAnsi="Arial" w:cs="Arial"/>
        </w:rPr>
        <w:t xml:space="preserve">information </w:t>
      </w:r>
      <w:r w:rsidR="000B64C6">
        <w:rPr>
          <w:rFonts w:ascii="Arial" w:hAnsi="Arial" w:cs="Arial"/>
        </w:rPr>
        <w:t>stating</w:t>
      </w:r>
      <w:r>
        <w:rPr>
          <w:rFonts w:ascii="Arial" w:hAnsi="Arial" w:cs="Arial"/>
        </w:rPr>
        <w:t xml:space="preserve"> c</w:t>
      </w:r>
      <w:r w:rsidR="000223AE" w:rsidRPr="00DF3960">
        <w:rPr>
          <w:rFonts w:ascii="Arial" w:hAnsi="Arial" w:cs="Arial"/>
        </w:rPr>
        <w:t xml:space="preserve">onsumers and representatives </w:t>
      </w:r>
      <w:r w:rsidR="00E54A5F">
        <w:rPr>
          <w:rFonts w:ascii="Arial" w:hAnsi="Arial" w:cs="Arial"/>
        </w:rPr>
        <w:t xml:space="preserve">had </w:t>
      </w:r>
      <w:r w:rsidR="000223AE" w:rsidRPr="00DF3960">
        <w:rPr>
          <w:rFonts w:ascii="Arial" w:hAnsi="Arial" w:cs="Arial"/>
        </w:rPr>
        <w:t xml:space="preserve">raised concerns about the current staffing levels </w:t>
      </w:r>
      <w:r w:rsidR="00594F31">
        <w:rPr>
          <w:rFonts w:ascii="Arial" w:hAnsi="Arial" w:cs="Arial"/>
        </w:rPr>
        <w:t>including</w:t>
      </w:r>
      <w:r w:rsidR="00832A88">
        <w:rPr>
          <w:rFonts w:ascii="Arial" w:hAnsi="Arial" w:cs="Arial"/>
        </w:rPr>
        <w:t xml:space="preserve"> </w:t>
      </w:r>
      <w:r w:rsidR="000B64C6">
        <w:rPr>
          <w:rFonts w:ascii="Arial" w:hAnsi="Arial" w:cs="Arial"/>
        </w:rPr>
        <w:t xml:space="preserve">describing </w:t>
      </w:r>
      <w:r w:rsidR="00832A88">
        <w:rPr>
          <w:rFonts w:ascii="Arial" w:hAnsi="Arial" w:cs="Arial"/>
        </w:rPr>
        <w:t>instances w</w:t>
      </w:r>
      <w:r w:rsidR="005619B2">
        <w:rPr>
          <w:rFonts w:ascii="Arial" w:hAnsi="Arial" w:cs="Arial"/>
        </w:rPr>
        <w:t>here they experienced increased wait times</w:t>
      </w:r>
      <w:r w:rsidR="00C0521A">
        <w:rPr>
          <w:rFonts w:ascii="Arial" w:hAnsi="Arial" w:cs="Arial"/>
        </w:rPr>
        <w:t xml:space="preserve"> and </w:t>
      </w:r>
      <w:r w:rsidR="00B86B42">
        <w:rPr>
          <w:rFonts w:ascii="Arial" w:hAnsi="Arial" w:cs="Arial"/>
        </w:rPr>
        <w:t xml:space="preserve">staff </w:t>
      </w:r>
      <w:r w:rsidR="00D47C65">
        <w:rPr>
          <w:rFonts w:ascii="Arial" w:hAnsi="Arial" w:cs="Arial"/>
        </w:rPr>
        <w:t xml:space="preserve">not being in attendance in the lounge room, made </w:t>
      </w:r>
      <w:r w:rsidR="00D23C70">
        <w:rPr>
          <w:rFonts w:ascii="Arial" w:hAnsi="Arial" w:cs="Arial"/>
        </w:rPr>
        <w:t xml:space="preserve">one named consumer, </w:t>
      </w:r>
      <w:r w:rsidR="00D47C65">
        <w:rPr>
          <w:rFonts w:ascii="Arial" w:hAnsi="Arial" w:cs="Arial"/>
        </w:rPr>
        <w:t>feel</w:t>
      </w:r>
      <w:r w:rsidR="008646D1">
        <w:rPr>
          <w:rFonts w:ascii="Arial" w:hAnsi="Arial" w:cs="Arial"/>
        </w:rPr>
        <w:t xml:space="preserve"> anxious. </w:t>
      </w:r>
      <w:r w:rsidR="00387915">
        <w:rPr>
          <w:rFonts w:ascii="Arial" w:hAnsi="Arial" w:cs="Arial"/>
        </w:rPr>
        <w:t xml:space="preserve">Additionally, </w:t>
      </w:r>
      <w:r w:rsidR="00C0521A">
        <w:rPr>
          <w:rFonts w:ascii="Arial" w:hAnsi="Arial" w:cs="Arial"/>
        </w:rPr>
        <w:t xml:space="preserve">staff advised they were unable to </w:t>
      </w:r>
      <w:r w:rsidR="008B0EB0">
        <w:rPr>
          <w:rFonts w:ascii="Arial" w:hAnsi="Arial" w:cs="Arial"/>
        </w:rPr>
        <w:t xml:space="preserve">meet consumers care needs, with </w:t>
      </w:r>
      <w:r w:rsidR="00D47C65">
        <w:rPr>
          <w:rFonts w:ascii="Arial" w:hAnsi="Arial" w:cs="Arial"/>
        </w:rPr>
        <w:t>documentation evidenc</w:t>
      </w:r>
      <w:r w:rsidR="008B0EB0">
        <w:rPr>
          <w:rFonts w:ascii="Arial" w:hAnsi="Arial" w:cs="Arial"/>
        </w:rPr>
        <w:t>ing</w:t>
      </w:r>
      <w:r w:rsidR="00D47C65">
        <w:rPr>
          <w:rFonts w:ascii="Arial" w:hAnsi="Arial" w:cs="Arial"/>
        </w:rPr>
        <w:t xml:space="preserve"> a high proportion of agency staff were used</w:t>
      </w:r>
      <w:r w:rsidR="00B14FB2">
        <w:rPr>
          <w:rFonts w:ascii="Arial" w:hAnsi="Arial" w:cs="Arial"/>
        </w:rPr>
        <w:t xml:space="preserve">, </w:t>
      </w:r>
      <w:r w:rsidR="00D47C65">
        <w:rPr>
          <w:rFonts w:ascii="Arial" w:hAnsi="Arial" w:cs="Arial"/>
        </w:rPr>
        <w:t>shifts were unfilled</w:t>
      </w:r>
      <w:r w:rsidR="00B14FB2">
        <w:rPr>
          <w:rFonts w:ascii="Arial" w:hAnsi="Arial" w:cs="Arial"/>
        </w:rPr>
        <w:t xml:space="preserve"> and </w:t>
      </w:r>
      <w:r w:rsidR="00AF1E0A">
        <w:rPr>
          <w:rFonts w:ascii="Arial" w:hAnsi="Arial" w:cs="Arial"/>
        </w:rPr>
        <w:t xml:space="preserve">on </w:t>
      </w:r>
      <w:r w:rsidR="00B14FB2">
        <w:rPr>
          <w:rFonts w:ascii="Arial" w:hAnsi="Arial" w:cs="Arial"/>
        </w:rPr>
        <w:t xml:space="preserve">occasions there was a delay in staff responding to calls for assistance. </w:t>
      </w:r>
      <w:r w:rsidR="002C68DD">
        <w:rPr>
          <w:rFonts w:ascii="Arial" w:hAnsi="Arial" w:cs="Arial"/>
        </w:rPr>
        <w:t>Furthermore, a consumer was observed repeatedly calling for staff to assist with removing the cover from their meal and another was observed attempting to mobilise independently from their wheelchair.</w:t>
      </w:r>
    </w:p>
    <w:p w14:paraId="6F347094" w14:textId="76BF4C09" w:rsidR="00530D7D" w:rsidRDefault="000223AE" w:rsidP="00AE1D17">
      <w:pPr>
        <w:rPr>
          <w:rFonts w:ascii="Arial" w:hAnsi="Arial" w:cs="Arial"/>
        </w:rPr>
      </w:pPr>
      <w:r w:rsidRPr="00DF3960">
        <w:rPr>
          <w:rFonts w:ascii="Arial" w:hAnsi="Arial" w:cs="Arial"/>
        </w:rPr>
        <w:t xml:space="preserve">The </w:t>
      </w:r>
      <w:r w:rsidR="00466ED5">
        <w:rPr>
          <w:rFonts w:ascii="Arial" w:hAnsi="Arial" w:cs="Arial"/>
        </w:rPr>
        <w:t xml:space="preserve">providers response dated </w:t>
      </w:r>
      <w:r w:rsidR="00F6047E">
        <w:rPr>
          <w:rFonts w:ascii="Arial" w:hAnsi="Arial" w:cs="Arial"/>
        </w:rPr>
        <w:t xml:space="preserve">4 January </w:t>
      </w:r>
      <w:r w:rsidR="00B36DF4">
        <w:rPr>
          <w:rFonts w:ascii="Arial" w:hAnsi="Arial" w:cs="Arial"/>
        </w:rPr>
        <w:t>202</w:t>
      </w:r>
      <w:r w:rsidR="00F6047E">
        <w:rPr>
          <w:rFonts w:ascii="Arial" w:hAnsi="Arial" w:cs="Arial"/>
        </w:rPr>
        <w:t>3</w:t>
      </w:r>
      <w:r w:rsidR="00763B1E">
        <w:rPr>
          <w:rFonts w:ascii="Arial" w:hAnsi="Arial" w:cs="Arial"/>
        </w:rPr>
        <w:t xml:space="preserve">, submitted additional information and documentation </w:t>
      </w:r>
      <w:r w:rsidR="002B3958">
        <w:rPr>
          <w:rFonts w:ascii="Arial" w:hAnsi="Arial" w:cs="Arial"/>
        </w:rPr>
        <w:t xml:space="preserve">to support </w:t>
      </w:r>
      <w:proofErr w:type="gramStart"/>
      <w:r w:rsidR="002B3958">
        <w:rPr>
          <w:rFonts w:ascii="Arial" w:hAnsi="Arial" w:cs="Arial"/>
        </w:rPr>
        <w:t>their</w:t>
      </w:r>
      <w:proofErr w:type="gramEnd"/>
      <w:r w:rsidR="00B36DF4">
        <w:rPr>
          <w:rFonts w:ascii="Arial" w:hAnsi="Arial" w:cs="Arial"/>
        </w:rPr>
        <w:t xml:space="preserve"> </w:t>
      </w:r>
      <w:r w:rsidR="00502DD5">
        <w:rPr>
          <w:rFonts w:ascii="Arial" w:hAnsi="Arial" w:cs="Arial"/>
        </w:rPr>
        <w:t>refute</w:t>
      </w:r>
      <w:r w:rsidR="002B3958">
        <w:rPr>
          <w:rFonts w:ascii="Arial" w:hAnsi="Arial" w:cs="Arial"/>
        </w:rPr>
        <w:t xml:space="preserve"> of</w:t>
      </w:r>
      <w:r w:rsidR="00502DD5">
        <w:rPr>
          <w:rFonts w:ascii="Arial" w:hAnsi="Arial" w:cs="Arial"/>
        </w:rPr>
        <w:t xml:space="preserve"> the claims and </w:t>
      </w:r>
      <w:r w:rsidR="00927F22">
        <w:rPr>
          <w:rFonts w:ascii="Arial" w:hAnsi="Arial" w:cs="Arial"/>
        </w:rPr>
        <w:t>deficien</w:t>
      </w:r>
      <w:r w:rsidR="00CC35AA">
        <w:rPr>
          <w:rFonts w:ascii="Arial" w:hAnsi="Arial" w:cs="Arial"/>
        </w:rPr>
        <w:t>cies brought forward in the Site Audit report.</w:t>
      </w:r>
    </w:p>
    <w:p w14:paraId="06595195" w14:textId="2FFD0684" w:rsidR="00CC35AA" w:rsidRDefault="00CC35AA" w:rsidP="00AE1D17">
      <w:pPr>
        <w:rPr>
          <w:rFonts w:ascii="Arial" w:hAnsi="Arial" w:cs="Arial"/>
        </w:rPr>
      </w:pPr>
      <w:r>
        <w:rPr>
          <w:rFonts w:ascii="Arial" w:hAnsi="Arial" w:cs="Arial"/>
        </w:rPr>
        <w:t>In consideration of consu</w:t>
      </w:r>
      <w:r w:rsidR="00E46833">
        <w:rPr>
          <w:rFonts w:ascii="Arial" w:hAnsi="Arial" w:cs="Arial"/>
        </w:rPr>
        <w:t xml:space="preserve">mer feedback, I acknowledge </w:t>
      </w:r>
      <w:r w:rsidR="0074396D">
        <w:rPr>
          <w:rFonts w:ascii="Arial" w:hAnsi="Arial" w:cs="Arial"/>
        </w:rPr>
        <w:t xml:space="preserve">and agree with the </w:t>
      </w:r>
      <w:r w:rsidR="00E46833">
        <w:rPr>
          <w:rFonts w:ascii="Arial" w:hAnsi="Arial" w:cs="Arial"/>
        </w:rPr>
        <w:t>provider</w:t>
      </w:r>
      <w:r w:rsidR="0074396D">
        <w:rPr>
          <w:rFonts w:ascii="Arial" w:hAnsi="Arial" w:cs="Arial"/>
        </w:rPr>
        <w:t xml:space="preserve">, that the site audit report contains positive feedback from consumers and representatives </w:t>
      </w:r>
      <w:r w:rsidR="0078306D">
        <w:rPr>
          <w:rFonts w:ascii="Arial" w:hAnsi="Arial" w:cs="Arial"/>
        </w:rPr>
        <w:t xml:space="preserve">who confirmed the consumer was </w:t>
      </w:r>
      <w:r w:rsidR="0074396D">
        <w:rPr>
          <w:rFonts w:ascii="Arial" w:hAnsi="Arial" w:cs="Arial"/>
        </w:rPr>
        <w:t xml:space="preserve">receiving the care, support and services </w:t>
      </w:r>
      <w:r w:rsidR="004570BE">
        <w:rPr>
          <w:rFonts w:ascii="Arial" w:hAnsi="Arial" w:cs="Arial"/>
        </w:rPr>
        <w:t>which met their</w:t>
      </w:r>
      <w:r w:rsidR="004D6F54">
        <w:rPr>
          <w:rFonts w:ascii="Arial" w:hAnsi="Arial" w:cs="Arial"/>
        </w:rPr>
        <w:t xml:space="preserve"> needs</w:t>
      </w:r>
      <w:r w:rsidR="0078306D">
        <w:rPr>
          <w:rFonts w:ascii="Arial" w:hAnsi="Arial" w:cs="Arial"/>
        </w:rPr>
        <w:t>,</w:t>
      </w:r>
      <w:r w:rsidR="004D6F54">
        <w:rPr>
          <w:rFonts w:ascii="Arial" w:hAnsi="Arial" w:cs="Arial"/>
        </w:rPr>
        <w:t xml:space="preserve"> and </w:t>
      </w:r>
      <w:r w:rsidR="004570BE">
        <w:rPr>
          <w:rFonts w:ascii="Arial" w:hAnsi="Arial" w:cs="Arial"/>
        </w:rPr>
        <w:t xml:space="preserve">was delivered in line with their </w:t>
      </w:r>
      <w:r w:rsidR="004D6F54">
        <w:rPr>
          <w:rFonts w:ascii="Arial" w:hAnsi="Arial" w:cs="Arial"/>
        </w:rPr>
        <w:t>preferences</w:t>
      </w:r>
      <w:r w:rsidR="0078306D">
        <w:rPr>
          <w:rFonts w:ascii="Arial" w:hAnsi="Arial" w:cs="Arial"/>
        </w:rPr>
        <w:t xml:space="preserve">. This is also </w:t>
      </w:r>
      <w:r w:rsidR="004D6F54">
        <w:rPr>
          <w:rFonts w:ascii="Arial" w:hAnsi="Arial" w:cs="Arial"/>
        </w:rPr>
        <w:t xml:space="preserve">supported by the </w:t>
      </w:r>
      <w:r w:rsidR="00E9436A">
        <w:rPr>
          <w:rFonts w:ascii="Arial" w:hAnsi="Arial" w:cs="Arial"/>
        </w:rPr>
        <w:t xml:space="preserve">recommendations </w:t>
      </w:r>
      <w:r w:rsidR="004D6F54">
        <w:rPr>
          <w:rFonts w:ascii="Arial" w:hAnsi="Arial" w:cs="Arial"/>
        </w:rPr>
        <w:t>of compliance against all other requirements within the s</w:t>
      </w:r>
      <w:r w:rsidR="00E46833">
        <w:rPr>
          <w:rFonts w:ascii="Arial" w:hAnsi="Arial" w:cs="Arial"/>
        </w:rPr>
        <w:t>ite audit report</w:t>
      </w:r>
      <w:r w:rsidR="00E9436A">
        <w:rPr>
          <w:rFonts w:ascii="Arial" w:hAnsi="Arial" w:cs="Arial"/>
        </w:rPr>
        <w:t>.</w:t>
      </w:r>
    </w:p>
    <w:p w14:paraId="485BA9F5" w14:textId="5E2EE1B7" w:rsidR="00943CB0" w:rsidRDefault="004D6F54" w:rsidP="00AB13C4">
      <w:pPr>
        <w:rPr>
          <w:rFonts w:ascii="Arial" w:hAnsi="Arial" w:cs="Arial"/>
        </w:rPr>
      </w:pPr>
      <w:r>
        <w:rPr>
          <w:rFonts w:ascii="Arial" w:hAnsi="Arial" w:cs="Arial"/>
        </w:rPr>
        <w:t xml:space="preserve">I acknowledge, one consumer raised concerns regarding staff </w:t>
      </w:r>
      <w:r w:rsidR="00BD65A0">
        <w:rPr>
          <w:rFonts w:ascii="Arial" w:hAnsi="Arial" w:cs="Arial"/>
        </w:rPr>
        <w:t>not being present in the lounge room</w:t>
      </w:r>
      <w:r w:rsidR="00EB0CD6">
        <w:rPr>
          <w:rFonts w:ascii="Arial" w:hAnsi="Arial" w:cs="Arial"/>
        </w:rPr>
        <w:t xml:space="preserve">, they are at times, required to wait </w:t>
      </w:r>
      <w:r w:rsidR="00BD65A0">
        <w:rPr>
          <w:rFonts w:ascii="Arial" w:hAnsi="Arial" w:cs="Arial"/>
        </w:rPr>
        <w:t xml:space="preserve">for staff to return them to their room following </w:t>
      </w:r>
      <w:r w:rsidR="00EB0CD6">
        <w:rPr>
          <w:rFonts w:ascii="Arial" w:hAnsi="Arial" w:cs="Arial"/>
        </w:rPr>
        <w:t xml:space="preserve">their participation in activities and consumers were observed to be in the lounge room without staff </w:t>
      </w:r>
      <w:r w:rsidR="00EB0CD6">
        <w:rPr>
          <w:rFonts w:ascii="Arial" w:hAnsi="Arial" w:cs="Arial"/>
        </w:rPr>
        <w:lastRenderedPageBreak/>
        <w:t xml:space="preserve">being present. However, </w:t>
      </w:r>
      <w:r w:rsidR="00A64B8A">
        <w:rPr>
          <w:rFonts w:ascii="Arial" w:hAnsi="Arial" w:cs="Arial"/>
        </w:rPr>
        <w:t xml:space="preserve">providing </w:t>
      </w:r>
      <w:r w:rsidR="00401927">
        <w:rPr>
          <w:rFonts w:ascii="Arial" w:hAnsi="Arial" w:cs="Arial"/>
        </w:rPr>
        <w:t xml:space="preserve">a home-like environment is </w:t>
      </w:r>
      <w:r w:rsidR="00A64B8A">
        <w:rPr>
          <w:rFonts w:ascii="Arial" w:hAnsi="Arial" w:cs="Arial"/>
        </w:rPr>
        <w:t>considered a key aspect of aged care service delivery</w:t>
      </w:r>
      <w:r w:rsidR="00AF4A29">
        <w:rPr>
          <w:rFonts w:ascii="Arial" w:hAnsi="Arial" w:cs="Arial"/>
        </w:rPr>
        <w:t xml:space="preserve"> and it is reasonable that at times staff may not </w:t>
      </w:r>
      <w:r w:rsidR="004D688D">
        <w:rPr>
          <w:rFonts w:ascii="Arial" w:hAnsi="Arial" w:cs="Arial"/>
        </w:rPr>
        <w:t>be in attendance in the lounge as they are provid</w:t>
      </w:r>
      <w:r w:rsidR="007D1622">
        <w:rPr>
          <w:rFonts w:ascii="Arial" w:hAnsi="Arial" w:cs="Arial"/>
        </w:rPr>
        <w:t>ing</w:t>
      </w:r>
      <w:r w:rsidR="004D688D">
        <w:rPr>
          <w:rFonts w:ascii="Arial" w:hAnsi="Arial" w:cs="Arial"/>
        </w:rPr>
        <w:t xml:space="preserve"> care to other consumers. I note the provider confirms </w:t>
      </w:r>
      <w:r w:rsidR="00A769C3">
        <w:rPr>
          <w:rFonts w:ascii="Arial" w:hAnsi="Arial" w:cs="Arial"/>
        </w:rPr>
        <w:t>consumers who are in the lounge are visible from the service’s reception area</w:t>
      </w:r>
      <w:r w:rsidR="00F94F55">
        <w:rPr>
          <w:rFonts w:ascii="Arial" w:hAnsi="Arial" w:cs="Arial"/>
        </w:rPr>
        <w:t xml:space="preserve">, </w:t>
      </w:r>
      <w:r w:rsidR="007D1622">
        <w:rPr>
          <w:rFonts w:ascii="Arial" w:hAnsi="Arial" w:cs="Arial"/>
        </w:rPr>
        <w:t>supervision is undertaken remotely</w:t>
      </w:r>
      <w:r w:rsidR="002C68DD">
        <w:rPr>
          <w:rFonts w:ascii="Arial" w:hAnsi="Arial" w:cs="Arial"/>
        </w:rPr>
        <w:t xml:space="preserve">, </w:t>
      </w:r>
      <w:r w:rsidR="00F94F55">
        <w:rPr>
          <w:rFonts w:ascii="Arial" w:hAnsi="Arial" w:cs="Arial"/>
        </w:rPr>
        <w:t>staff regularly check in with consumers to monitor their needs are being met</w:t>
      </w:r>
      <w:r w:rsidR="002C68DD">
        <w:rPr>
          <w:rFonts w:ascii="Arial" w:hAnsi="Arial" w:cs="Arial"/>
        </w:rPr>
        <w:t xml:space="preserve"> and the need for staff to be in attendance is dependent on the care needs of individual consumers.</w:t>
      </w:r>
    </w:p>
    <w:p w14:paraId="5C815B09" w14:textId="3C7DCD42" w:rsidR="00206553" w:rsidRDefault="00786271" w:rsidP="00AE1D17">
      <w:pPr>
        <w:rPr>
          <w:rFonts w:ascii="Arial" w:hAnsi="Arial" w:cs="Arial"/>
        </w:rPr>
      </w:pPr>
      <w:r>
        <w:rPr>
          <w:rFonts w:ascii="Arial" w:hAnsi="Arial" w:cs="Arial"/>
        </w:rPr>
        <w:t xml:space="preserve">In consideration of unfilled shifts, use of agency staff and occasions of </w:t>
      </w:r>
      <w:r w:rsidR="00775FAD">
        <w:rPr>
          <w:rFonts w:ascii="Arial" w:hAnsi="Arial" w:cs="Arial"/>
        </w:rPr>
        <w:t xml:space="preserve">call bell responses being delayed, I note </w:t>
      </w:r>
      <w:r w:rsidR="008C3216">
        <w:rPr>
          <w:rFonts w:ascii="Arial" w:hAnsi="Arial" w:cs="Arial"/>
        </w:rPr>
        <w:t>the documentation reviewed</w:t>
      </w:r>
      <w:r w:rsidR="0079686C">
        <w:rPr>
          <w:rFonts w:ascii="Arial" w:hAnsi="Arial" w:cs="Arial"/>
        </w:rPr>
        <w:t xml:space="preserve">, covered a period where the </w:t>
      </w:r>
      <w:r w:rsidR="00775FAD">
        <w:rPr>
          <w:rFonts w:ascii="Arial" w:hAnsi="Arial" w:cs="Arial"/>
        </w:rPr>
        <w:t>service was</w:t>
      </w:r>
      <w:r w:rsidR="0079686C">
        <w:rPr>
          <w:rFonts w:ascii="Arial" w:hAnsi="Arial" w:cs="Arial"/>
        </w:rPr>
        <w:t xml:space="preserve"> managing an active COVID</w:t>
      </w:r>
      <w:r w:rsidR="006349E8">
        <w:rPr>
          <w:rFonts w:ascii="Arial" w:hAnsi="Arial" w:cs="Arial"/>
        </w:rPr>
        <w:t xml:space="preserve">-19 </w:t>
      </w:r>
      <w:r w:rsidR="0079686C">
        <w:rPr>
          <w:rFonts w:ascii="Arial" w:hAnsi="Arial" w:cs="Arial"/>
        </w:rPr>
        <w:t xml:space="preserve">outbreak and it would be </w:t>
      </w:r>
      <w:r w:rsidR="00451FC3">
        <w:rPr>
          <w:rFonts w:ascii="Arial" w:hAnsi="Arial" w:cs="Arial"/>
        </w:rPr>
        <w:t xml:space="preserve">expected that some </w:t>
      </w:r>
      <w:r w:rsidR="00F32082">
        <w:rPr>
          <w:rFonts w:ascii="Arial" w:hAnsi="Arial" w:cs="Arial"/>
        </w:rPr>
        <w:t xml:space="preserve">shifts were unable to be filled, agency staff usage would increase and there would be </w:t>
      </w:r>
      <w:r w:rsidR="00451FC3">
        <w:rPr>
          <w:rFonts w:ascii="Arial" w:hAnsi="Arial" w:cs="Arial"/>
        </w:rPr>
        <w:t>delays as a result of staff applying personal protective equipment</w:t>
      </w:r>
      <w:r w:rsidR="000905F4">
        <w:rPr>
          <w:rFonts w:ascii="Arial" w:hAnsi="Arial" w:cs="Arial"/>
        </w:rPr>
        <w:t>, prior to responding to consumer calls. I also note the number of responses</w:t>
      </w:r>
      <w:r w:rsidR="00F32082">
        <w:rPr>
          <w:rFonts w:ascii="Arial" w:hAnsi="Arial" w:cs="Arial"/>
        </w:rPr>
        <w:t xml:space="preserve"> which exceeded the services expected response time was minimal and there was no adverse impact to consumers evidenced within the site audit report.</w:t>
      </w:r>
    </w:p>
    <w:p w14:paraId="22E925E4" w14:textId="71C1E99C" w:rsidR="00943CB0" w:rsidRDefault="00F37C19" w:rsidP="00AE1D17">
      <w:pPr>
        <w:rPr>
          <w:rFonts w:ascii="Arial" w:hAnsi="Arial" w:cs="Arial"/>
        </w:rPr>
      </w:pPr>
      <w:r>
        <w:rPr>
          <w:rFonts w:ascii="Arial" w:hAnsi="Arial" w:cs="Arial"/>
        </w:rPr>
        <w:t xml:space="preserve">In relation to observations, </w:t>
      </w:r>
      <w:r w:rsidR="00AB3032">
        <w:rPr>
          <w:rFonts w:ascii="Arial" w:hAnsi="Arial" w:cs="Arial"/>
        </w:rPr>
        <w:t xml:space="preserve">staff absence when </w:t>
      </w:r>
      <w:r>
        <w:rPr>
          <w:rFonts w:ascii="Arial" w:hAnsi="Arial" w:cs="Arial"/>
        </w:rPr>
        <w:t xml:space="preserve">the </w:t>
      </w:r>
      <w:r w:rsidR="00AB3032">
        <w:rPr>
          <w:rFonts w:ascii="Arial" w:hAnsi="Arial" w:cs="Arial"/>
        </w:rPr>
        <w:t>consumer was seeking meal assistance, was i</w:t>
      </w:r>
      <w:r w:rsidR="000822FE">
        <w:rPr>
          <w:rFonts w:ascii="Arial" w:hAnsi="Arial" w:cs="Arial"/>
        </w:rPr>
        <w:t>nvestigat</w:t>
      </w:r>
      <w:r w:rsidR="00AB3032">
        <w:rPr>
          <w:rFonts w:ascii="Arial" w:hAnsi="Arial" w:cs="Arial"/>
        </w:rPr>
        <w:t>ed</w:t>
      </w:r>
      <w:r w:rsidR="002C68DD">
        <w:rPr>
          <w:rFonts w:ascii="Arial" w:hAnsi="Arial" w:cs="Arial"/>
        </w:rPr>
        <w:t>,</w:t>
      </w:r>
      <w:r w:rsidR="000822FE">
        <w:rPr>
          <w:rFonts w:ascii="Arial" w:hAnsi="Arial" w:cs="Arial"/>
        </w:rPr>
        <w:t xml:space="preserve"> </w:t>
      </w:r>
      <w:r w:rsidR="00240441">
        <w:rPr>
          <w:rFonts w:ascii="Arial" w:hAnsi="Arial" w:cs="Arial"/>
        </w:rPr>
        <w:t>conclud</w:t>
      </w:r>
      <w:r w:rsidR="00AB3032">
        <w:rPr>
          <w:rFonts w:ascii="Arial" w:hAnsi="Arial" w:cs="Arial"/>
        </w:rPr>
        <w:t>ed</w:t>
      </w:r>
      <w:r w:rsidR="00240441">
        <w:rPr>
          <w:rFonts w:ascii="Arial" w:hAnsi="Arial" w:cs="Arial"/>
        </w:rPr>
        <w:t xml:space="preserve"> </w:t>
      </w:r>
      <w:r w:rsidR="00DE3567">
        <w:rPr>
          <w:rFonts w:ascii="Arial" w:hAnsi="Arial" w:cs="Arial"/>
        </w:rPr>
        <w:t>to be a</w:t>
      </w:r>
      <w:r w:rsidR="00240441">
        <w:rPr>
          <w:rFonts w:ascii="Arial" w:hAnsi="Arial" w:cs="Arial"/>
        </w:rPr>
        <w:t xml:space="preserve"> one</w:t>
      </w:r>
      <w:r w:rsidR="00F94F55">
        <w:rPr>
          <w:rFonts w:ascii="Arial" w:hAnsi="Arial" w:cs="Arial"/>
        </w:rPr>
        <w:t>-</w:t>
      </w:r>
      <w:r w:rsidR="00240441">
        <w:rPr>
          <w:rFonts w:ascii="Arial" w:hAnsi="Arial" w:cs="Arial"/>
        </w:rPr>
        <w:t xml:space="preserve">off </w:t>
      </w:r>
      <w:r w:rsidR="000822FE">
        <w:rPr>
          <w:rFonts w:ascii="Arial" w:hAnsi="Arial" w:cs="Arial"/>
        </w:rPr>
        <w:t>instance</w:t>
      </w:r>
      <w:r w:rsidR="003E6827">
        <w:rPr>
          <w:rFonts w:ascii="Arial" w:hAnsi="Arial" w:cs="Arial"/>
        </w:rPr>
        <w:t xml:space="preserve">, </w:t>
      </w:r>
      <w:r w:rsidR="009D39FB">
        <w:rPr>
          <w:rFonts w:ascii="Arial" w:hAnsi="Arial" w:cs="Arial"/>
        </w:rPr>
        <w:t xml:space="preserve">and an apology was provided to the consumer. </w:t>
      </w:r>
      <w:r w:rsidR="00092FEA">
        <w:rPr>
          <w:rFonts w:ascii="Arial" w:hAnsi="Arial" w:cs="Arial"/>
        </w:rPr>
        <w:t>For the consumer, attempting to stand unassisted, consultation confirmed they were changing position and did not require</w:t>
      </w:r>
      <w:r w:rsidR="00206553">
        <w:rPr>
          <w:rFonts w:ascii="Arial" w:hAnsi="Arial" w:cs="Arial"/>
        </w:rPr>
        <w:t>,</w:t>
      </w:r>
      <w:r w:rsidR="00092FEA">
        <w:rPr>
          <w:rFonts w:ascii="Arial" w:hAnsi="Arial" w:cs="Arial"/>
        </w:rPr>
        <w:t xml:space="preserve"> or wish staff to assist</w:t>
      </w:r>
      <w:r w:rsidR="00206553">
        <w:rPr>
          <w:rFonts w:ascii="Arial" w:hAnsi="Arial" w:cs="Arial"/>
        </w:rPr>
        <w:t>,</w:t>
      </w:r>
      <w:r w:rsidR="00092FEA">
        <w:rPr>
          <w:rFonts w:ascii="Arial" w:hAnsi="Arial" w:cs="Arial"/>
        </w:rPr>
        <w:t xml:space="preserve"> as per their </w:t>
      </w:r>
      <w:r w:rsidR="00206553">
        <w:rPr>
          <w:rFonts w:ascii="Arial" w:hAnsi="Arial" w:cs="Arial"/>
        </w:rPr>
        <w:t xml:space="preserve">preferences. </w:t>
      </w:r>
      <w:r w:rsidR="009D39FB">
        <w:rPr>
          <w:rFonts w:ascii="Arial" w:hAnsi="Arial" w:cs="Arial"/>
        </w:rPr>
        <w:t xml:space="preserve">I agree with the provider and consider </w:t>
      </w:r>
      <w:r w:rsidR="00206553">
        <w:rPr>
          <w:rFonts w:ascii="Arial" w:hAnsi="Arial" w:cs="Arial"/>
        </w:rPr>
        <w:t>these</w:t>
      </w:r>
      <w:r w:rsidR="009D39FB">
        <w:rPr>
          <w:rFonts w:ascii="Arial" w:hAnsi="Arial" w:cs="Arial"/>
        </w:rPr>
        <w:t xml:space="preserve"> exam</w:t>
      </w:r>
      <w:r w:rsidR="002C68DD">
        <w:rPr>
          <w:rFonts w:ascii="Arial" w:hAnsi="Arial" w:cs="Arial"/>
        </w:rPr>
        <w:t>ple</w:t>
      </w:r>
      <w:r w:rsidR="00206553">
        <w:rPr>
          <w:rFonts w:ascii="Arial" w:hAnsi="Arial" w:cs="Arial"/>
        </w:rPr>
        <w:t>s</w:t>
      </w:r>
      <w:r w:rsidR="002C68DD">
        <w:rPr>
          <w:rFonts w:ascii="Arial" w:hAnsi="Arial" w:cs="Arial"/>
        </w:rPr>
        <w:t xml:space="preserve"> do not support a deficit in workforce planning.</w:t>
      </w:r>
    </w:p>
    <w:p w14:paraId="1780A981" w14:textId="47AFF30A" w:rsidR="00F32082" w:rsidRDefault="00F32082" w:rsidP="00AE1D17">
      <w:pPr>
        <w:rPr>
          <w:rFonts w:ascii="Arial" w:hAnsi="Arial" w:cs="Arial"/>
        </w:rPr>
      </w:pPr>
      <w:r>
        <w:rPr>
          <w:rFonts w:ascii="Arial" w:hAnsi="Arial" w:cs="Arial"/>
        </w:rPr>
        <w:t xml:space="preserve">I also note while the provider refuted the claims put forward in the site audit report, they </w:t>
      </w:r>
      <w:r w:rsidR="00DE3567">
        <w:rPr>
          <w:rFonts w:ascii="Arial" w:hAnsi="Arial" w:cs="Arial"/>
        </w:rPr>
        <w:t xml:space="preserve">acknowledged they were aware of concerns raised by consumers, have demonstrated </w:t>
      </w:r>
      <w:r w:rsidR="00624FF3">
        <w:rPr>
          <w:rFonts w:ascii="Arial" w:hAnsi="Arial" w:cs="Arial"/>
        </w:rPr>
        <w:t xml:space="preserve">an </w:t>
      </w:r>
      <w:r w:rsidR="00DE3567">
        <w:rPr>
          <w:rFonts w:ascii="Arial" w:hAnsi="Arial" w:cs="Arial"/>
        </w:rPr>
        <w:t>ongoin</w:t>
      </w:r>
      <w:r w:rsidR="00624FF3">
        <w:rPr>
          <w:rFonts w:ascii="Arial" w:hAnsi="Arial" w:cs="Arial"/>
        </w:rPr>
        <w:t xml:space="preserve">g </w:t>
      </w:r>
      <w:r>
        <w:rPr>
          <w:rFonts w:ascii="Arial" w:hAnsi="Arial" w:cs="Arial"/>
        </w:rPr>
        <w:t xml:space="preserve">proactively </w:t>
      </w:r>
      <w:r w:rsidR="00624FF3">
        <w:rPr>
          <w:rFonts w:ascii="Arial" w:hAnsi="Arial" w:cs="Arial"/>
        </w:rPr>
        <w:t xml:space="preserve">approach to remedying their concerns and </w:t>
      </w:r>
      <w:r w:rsidR="00BC0C00">
        <w:rPr>
          <w:rFonts w:ascii="Arial" w:hAnsi="Arial" w:cs="Arial"/>
        </w:rPr>
        <w:t xml:space="preserve">have now </w:t>
      </w:r>
      <w:r w:rsidR="00410A98">
        <w:rPr>
          <w:rFonts w:ascii="Arial" w:hAnsi="Arial" w:cs="Arial"/>
        </w:rPr>
        <w:t xml:space="preserve">put in place </w:t>
      </w:r>
      <w:r w:rsidR="00BC0C00">
        <w:rPr>
          <w:rFonts w:ascii="Arial" w:hAnsi="Arial" w:cs="Arial"/>
        </w:rPr>
        <w:t>additional remedial</w:t>
      </w:r>
      <w:r w:rsidR="00410A98">
        <w:rPr>
          <w:rFonts w:ascii="Arial" w:hAnsi="Arial" w:cs="Arial"/>
        </w:rPr>
        <w:t xml:space="preserve"> actions to improve their care experience.</w:t>
      </w:r>
    </w:p>
    <w:p w14:paraId="57EC5E2A" w14:textId="413831A5" w:rsidR="00530D7D" w:rsidRPr="00530D7D" w:rsidRDefault="00530D7D" w:rsidP="00AE1D17">
      <w:pPr>
        <w:rPr>
          <w:rFonts w:ascii="Arial" w:eastAsia="Calibri" w:hAnsi="Arial" w:cs="Arial"/>
          <w:color w:val="auto"/>
        </w:rPr>
      </w:pPr>
      <w:r w:rsidRPr="00530D7D">
        <w:rPr>
          <w:rFonts w:ascii="Arial" w:eastAsia="Calibri" w:hAnsi="Arial" w:cs="Arial"/>
          <w:color w:val="auto"/>
        </w:rPr>
        <w:t xml:space="preserve">Overall, I </w:t>
      </w:r>
      <w:r w:rsidR="00F32082">
        <w:rPr>
          <w:rFonts w:ascii="Arial" w:eastAsia="Calibri" w:hAnsi="Arial" w:cs="Arial"/>
          <w:color w:val="auto"/>
        </w:rPr>
        <w:t xml:space="preserve">have placed weight on </w:t>
      </w:r>
      <w:r w:rsidR="00D21E4F">
        <w:rPr>
          <w:rFonts w:ascii="Arial" w:eastAsia="Calibri" w:hAnsi="Arial" w:cs="Arial"/>
          <w:color w:val="auto"/>
        </w:rPr>
        <w:t xml:space="preserve">the positive feedback provided by consumers and representatives, the recommendations of compliance across all other requirements and </w:t>
      </w:r>
      <w:r w:rsidRPr="00530D7D">
        <w:rPr>
          <w:rFonts w:ascii="Arial" w:eastAsia="Calibri" w:hAnsi="Arial" w:cs="Arial"/>
          <w:color w:val="auto"/>
        </w:rPr>
        <w:t xml:space="preserve">am satisfied </w:t>
      </w:r>
      <w:r w:rsidR="00E54A5F">
        <w:rPr>
          <w:rFonts w:ascii="Arial" w:hAnsi="Arial" w:cs="Arial"/>
        </w:rPr>
        <w:t>t</w:t>
      </w:r>
      <w:r w:rsidRPr="00530D7D">
        <w:rPr>
          <w:rFonts w:ascii="Arial" w:hAnsi="Arial" w:cs="Arial"/>
        </w:rPr>
        <w:t xml:space="preserve">he workforce is planned </w:t>
      </w:r>
      <w:r w:rsidR="00C85A99">
        <w:rPr>
          <w:rFonts w:ascii="Arial" w:hAnsi="Arial" w:cs="Arial"/>
        </w:rPr>
        <w:t>deployed to deliver safe and effective care and services.</w:t>
      </w:r>
    </w:p>
    <w:p w14:paraId="3AD0AE5E" w14:textId="23D56A86" w:rsidR="000223AE" w:rsidRPr="00DF3960" w:rsidRDefault="000223AE" w:rsidP="00AE1D17">
      <w:pPr>
        <w:textAlignment w:val="baseline"/>
        <w:rPr>
          <w:rFonts w:ascii="Arial" w:eastAsia="Fira Sans Light" w:hAnsi="Arial" w:cs="Arial"/>
        </w:rPr>
      </w:pPr>
      <w:r w:rsidRPr="00DF3960">
        <w:rPr>
          <w:rFonts w:ascii="Arial" w:eastAsia="Fira Sans Light" w:hAnsi="Arial" w:cs="Arial"/>
        </w:rPr>
        <w:t>Therefore, I find requirement 7(</w:t>
      </w:r>
      <w:r w:rsidRPr="00DF3960">
        <w:rPr>
          <w:rFonts w:ascii="Arial" w:eastAsia="Calibri" w:hAnsi="Arial" w:cs="Arial"/>
        </w:rPr>
        <w:t xml:space="preserve">3)(a) is </w:t>
      </w:r>
      <w:r w:rsidR="00E53B10" w:rsidRPr="00DF3960">
        <w:rPr>
          <w:rFonts w:ascii="Arial" w:eastAsia="Fira Sans Light" w:hAnsi="Arial" w:cs="Arial"/>
        </w:rPr>
        <w:t>compliant</w:t>
      </w:r>
      <w:r w:rsidRPr="00DF3960">
        <w:rPr>
          <w:rFonts w:ascii="Arial" w:eastAsia="Fira Sans Light" w:hAnsi="Arial" w:cs="Arial"/>
        </w:rPr>
        <w:t>.</w:t>
      </w:r>
    </w:p>
    <w:p w14:paraId="6C139A8E" w14:textId="3C53A3CD" w:rsidR="00117022" w:rsidRDefault="003B6A0C" w:rsidP="00AE1D17">
      <w:pPr>
        <w:pStyle w:val="NormalArial"/>
      </w:pPr>
      <w:r>
        <w:t>C</w:t>
      </w:r>
      <w:r w:rsidRPr="008906BA">
        <w:t xml:space="preserve">onsumers and representatives </w:t>
      </w:r>
      <w:r w:rsidR="000C6D7A">
        <w:t xml:space="preserve">described </w:t>
      </w:r>
      <w:r w:rsidRPr="008906BA">
        <w:t>staff a</w:t>
      </w:r>
      <w:r w:rsidR="000C6D7A">
        <w:t>s</w:t>
      </w:r>
      <w:r w:rsidRPr="008906BA">
        <w:t xml:space="preserve"> kind, caring and respectful</w:t>
      </w:r>
      <w:r>
        <w:t xml:space="preserve">, </w:t>
      </w:r>
      <w:r w:rsidRPr="008906BA">
        <w:t>Staff w</w:t>
      </w:r>
      <w:r w:rsidR="00F972E0">
        <w:t>ere</w:t>
      </w:r>
      <w:r w:rsidRPr="008906BA">
        <w:t xml:space="preserve"> observed interacting with consumers in a kind, attentive and considerate manner. </w:t>
      </w:r>
      <w:r w:rsidR="00A714D8">
        <w:t xml:space="preserve">Staff </w:t>
      </w:r>
      <w:r w:rsidRPr="008906BA">
        <w:t xml:space="preserve">spoke respectfully about consumers, and the </w:t>
      </w:r>
      <w:r>
        <w:t xml:space="preserve">service’s </w:t>
      </w:r>
      <w:r w:rsidR="00902F8A">
        <w:t xml:space="preserve">mission and values statement highlighted </w:t>
      </w:r>
      <w:r w:rsidR="0040341F">
        <w:t xml:space="preserve">their delivery of </w:t>
      </w:r>
      <w:r>
        <w:t>person-</w:t>
      </w:r>
      <w:r w:rsidR="00530D7D">
        <w:t>centred</w:t>
      </w:r>
      <w:r>
        <w:t xml:space="preserve"> care </w:t>
      </w:r>
      <w:r w:rsidR="0040341F">
        <w:t>included respecting a</w:t>
      </w:r>
      <w:r w:rsidRPr="008906BA">
        <w:t xml:space="preserve"> </w:t>
      </w:r>
      <w:r>
        <w:t>consumers’</w:t>
      </w:r>
      <w:r w:rsidRPr="008906BA">
        <w:t xml:space="preserve"> identity, culture</w:t>
      </w:r>
      <w:r w:rsidR="00DF11DF">
        <w:t>,</w:t>
      </w:r>
      <w:r w:rsidRPr="008906BA">
        <w:t xml:space="preserve"> and diversity.</w:t>
      </w:r>
    </w:p>
    <w:p w14:paraId="189F3089" w14:textId="0FA9FF42" w:rsidR="00462C2E" w:rsidRDefault="00462C2E" w:rsidP="00AE1D17">
      <w:pPr>
        <w:pStyle w:val="NormalArial"/>
      </w:pPr>
      <w:r>
        <w:t>C</w:t>
      </w:r>
      <w:r w:rsidRPr="00560C26">
        <w:t xml:space="preserve">onsumers and representatives </w:t>
      </w:r>
      <w:r>
        <w:t>s</w:t>
      </w:r>
      <w:r w:rsidRPr="00560C26">
        <w:t xml:space="preserve">tated staff </w:t>
      </w:r>
      <w:r>
        <w:t>we</w:t>
      </w:r>
      <w:r w:rsidRPr="00560C26">
        <w:t>re competent and ha</w:t>
      </w:r>
      <w:r>
        <w:t>d</w:t>
      </w:r>
      <w:r w:rsidRPr="00560C26">
        <w:t xml:space="preserve"> the knowledge needed to provide care and services</w:t>
      </w:r>
      <w:r>
        <w:t xml:space="preserve">. </w:t>
      </w:r>
      <w:r w:rsidRPr="00560C26">
        <w:t>Management described how the service determine</w:t>
      </w:r>
      <w:r w:rsidR="00B25B5A">
        <w:t>d</w:t>
      </w:r>
      <w:r w:rsidRPr="00560C26">
        <w:t xml:space="preserve"> whether staff </w:t>
      </w:r>
      <w:r w:rsidR="00A06290">
        <w:t>where</w:t>
      </w:r>
      <w:r w:rsidR="00C638BF" w:rsidRPr="00E102D9">
        <w:rPr>
          <w:rFonts w:eastAsia="Calibri"/>
        </w:rPr>
        <w:t xml:space="preserve"> competen</w:t>
      </w:r>
      <w:r w:rsidR="00A06290">
        <w:rPr>
          <w:rFonts w:eastAsia="Calibri"/>
        </w:rPr>
        <w:t xml:space="preserve">t </w:t>
      </w:r>
      <w:r w:rsidR="00C638BF" w:rsidRPr="00E102D9">
        <w:rPr>
          <w:rFonts w:eastAsia="Calibri"/>
        </w:rPr>
        <w:t xml:space="preserve">via the recruitment process, </w:t>
      </w:r>
      <w:r w:rsidR="00855AC4">
        <w:rPr>
          <w:rFonts w:eastAsia="Calibri"/>
        </w:rPr>
        <w:t xml:space="preserve">ensuring </w:t>
      </w:r>
      <w:r w:rsidR="00CA1BD9">
        <w:rPr>
          <w:rFonts w:eastAsia="Calibri"/>
        </w:rPr>
        <w:t>the</w:t>
      </w:r>
      <w:r w:rsidR="00855AC4">
        <w:rPr>
          <w:rFonts w:eastAsia="Calibri"/>
        </w:rPr>
        <w:t>y</w:t>
      </w:r>
      <w:r w:rsidR="00CA1BD9">
        <w:rPr>
          <w:rFonts w:eastAsia="Calibri"/>
        </w:rPr>
        <w:t xml:space="preserve"> </w:t>
      </w:r>
      <w:r w:rsidR="00C638BF" w:rsidRPr="00E102D9">
        <w:rPr>
          <w:rFonts w:eastAsia="Calibri"/>
        </w:rPr>
        <w:t>employ</w:t>
      </w:r>
      <w:r w:rsidR="00855AC4">
        <w:rPr>
          <w:rFonts w:eastAsia="Calibri"/>
        </w:rPr>
        <w:t>ed</w:t>
      </w:r>
      <w:r w:rsidR="00C638BF" w:rsidRPr="00E102D9">
        <w:rPr>
          <w:rFonts w:eastAsia="Calibri"/>
        </w:rPr>
        <w:t xml:space="preserve"> staff with relevant training and experience, and using buddy shifts </w:t>
      </w:r>
      <w:r w:rsidR="00855AC4">
        <w:rPr>
          <w:rFonts w:eastAsia="Calibri"/>
        </w:rPr>
        <w:t>for new staff</w:t>
      </w:r>
      <w:r w:rsidRPr="00560C26">
        <w:t xml:space="preserve">. </w:t>
      </w:r>
      <w:r w:rsidR="00855AC4">
        <w:t xml:space="preserve">Documentation supported </w:t>
      </w:r>
      <w:r w:rsidR="00FB088B">
        <w:t xml:space="preserve">processes were in place to monitor staff qualifications, </w:t>
      </w:r>
      <w:r w:rsidR="0062667B">
        <w:t>credentials,</w:t>
      </w:r>
      <w:r w:rsidR="00FB088B">
        <w:t xml:space="preserve"> and competency</w:t>
      </w:r>
      <w:r w:rsidRPr="00560C26">
        <w:t>.</w:t>
      </w:r>
    </w:p>
    <w:p w14:paraId="13E18FE6" w14:textId="1295003C" w:rsidR="001021CA" w:rsidRDefault="001021CA" w:rsidP="00AE1D17">
      <w:pPr>
        <w:pStyle w:val="NormalArial"/>
      </w:pPr>
      <w:r>
        <w:t>C</w:t>
      </w:r>
      <w:r w:rsidRPr="00F4433C">
        <w:t>onsumers and representatives stated they believe</w:t>
      </w:r>
      <w:r w:rsidR="002F43E8">
        <w:t>d</w:t>
      </w:r>
      <w:r w:rsidRPr="00F4433C">
        <w:t xml:space="preserve"> staff ha</w:t>
      </w:r>
      <w:r w:rsidR="002F43E8">
        <w:t>d</w:t>
      </w:r>
      <w:r w:rsidRPr="00F4433C">
        <w:t xml:space="preserve"> adequate training. Management described </w:t>
      </w:r>
      <w:r w:rsidRPr="004E3EC7">
        <w:t>a range of</w:t>
      </w:r>
      <w:r w:rsidRPr="00F4433C">
        <w:t xml:space="preserve"> </w:t>
      </w:r>
      <w:r w:rsidRPr="004E3EC7">
        <w:t>opportunities</w:t>
      </w:r>
      <w:r w:rsidRPr="00F4433C">
        <w:t xml:space="preserve"> to train and support staff in care and service delivery</w:t>
      </w:r>
      <w:r w:rsidR="002910FA">
        <w:t xml:space="preserve">, including </w:t>
      </w:r>
      <w:r w:rsidR="002910FA" w:rsidRPr="00E102D9">
        <w:rPr>
          <w:rFonts w:eastAsia="Calibri"/>
        </w:rPr>
        <w:t>a dedicated online training platform, monthly education sessions</w:t>
      </w:r>
      <w:r w:rsidR="00FB088B">
        <w:rPr>
          <w:rFonts w:eastAsia="Calibri"/>
        </w:rPr>
        <w:t xml:space="preserve">, </w:t>
      </w:r>
      <w:r w:rsidR="002910FA" w:rsidRPr="00E102D9">
        <w:rPr>
          <w:rFonts w:eastAsia="Calibri"/>
        </w:rPr>
        <w:t>and refreshers in response to opportunities identified from observation</w:t>
      </w:r>
      <w:r w:rsidR="002910FA">
        <w:rPr>
          <w:rFonts w:eastAsia="Calibri"/>
        </w:rPr>
        <w:t>s and feedback.</w:t>
      </w:r>
      <w:r w:rsidRPr="00F4433C">
        <w:t xml:space="preserve"> A review of documentation evidence</w:t>
      </w:r>
      <w:r w:rsidR="002F43E8">
        <w:t>d</w:t>
      </w:r>
      <w:r w:rsidRPr="00F4433C">
        <w:t xml:space="preserve"> the workforce </w:t>
      </w:r>
      <w:r w:rsidR="00405D78">
        <w:t>was</w:t>
      </w:r>
      <w:r w:rsidRPr="00F4433C">
        <w:t xml:space="preserve"> </w:t>
      </w:r>
      <w:r w:rsidR="002F1BBA" w:rsidRPr="00F4433C">
        <w:t>trained</w:t>
      </w:r>
      <w:r w:rsidRPr="00F4433C">
        <w:t xml:space="preserve"> to deliver the outcomes required by these standards.</w:t>
      </w:r>
    </w:p>
    <w:p w14:paraId="3CD9219D" w14:textId="4D645984" w:rsidR="004203E0" w:rsidRDefault="004203E0" w:rsidP="00AE1D17">
      <w:pPr>
        <w:pStyle w:val="NormalArial"/>
      </w:pPr>
      <w:r w:rsidRPr="00634AC6">
        <w:t>The service ha</w:t>
      </w:r>
      <w:r>
        <w:t>d</w:t>
      </w:r>
      <w:r w:rsidRPr="00634AC6">
        <w:t xml:space="preserve"> a newly implemented staff performance framework includ</w:t>
      </w:r>
      <w:r>
        <w:t>ing</w:t>
      </w:r>
      <w:r w:rsidRPr="00634AC6">
        <w:t xml:space="preserve"> regular assessment, monitoring</w:t>
      </w:r>
      <w:r w:rsidR="004E55EB">
        <w:t>,</w:t>
      </w:r>
      <w:r w:rsidRPr="00634AC6">
        <w:t xml:space="preserve"> and review of staff performance. Management described the new performance review framework, and a review of the framework showed a robust performance assessment and review process. </w:t>
      </w:r>
      <w:r w:rsidR="009031AA" w:rsidRPr="0082049C">
        <w:rPr>
          <w:rFonts w:eastAsia="Calibri"/>
        </w:rPr>
        <w:t>Management said the service monitor</w:t>
      </w:r>
      <w:r w:rsidR="009031AA">
        <w:rPr>
          <w:rFonts w:eastAsia="Calibri"/>
        </w:rPr>
        <w:t>ed</w:t>
      </w:r>
      <w:r w:rsidR="009031AA" w:rsidRPr="0082049C">
        <w:rPr>
          <w:rFonts w:eastAsia="Calibri"/>
        </w:rPr>
        <w:t xml:space="preserve"> staff performance through performance appraisals on an annual basis, on the anniversary of employment.</w:t>
      </w:r>
    </w:p>
    <w:p w14:paraId="6C139A8F" w14:textId="77777777" w:rsidR="002B0C90" w:rsidRPr="00262C0B" w:rsidRDefault="002B0C90" w:rsidP="0036130C">
      <w:pPr>
        <w:pStyle w:val="NormalArial"/>
      </w:pPr>
      <w:r>
        <w:br w:type="page"/>
      </w:r>
    </w:p>
    <w:p w14:paraId="6C139A9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6C139A93" w14:textId="77777777" w:rsidTr="003F77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139A9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6C139A9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0453" w:rsidRPr="00996FAF" w14:paraId="6C139A97" w14:textId="77777777" w:rsidTr="003F77E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139A94"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6C139A95"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6C139A96" w14:textId="05815955"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06966088"/>
                <w:placeholder>
                  <w:docPart w:val="EA33F3D75DE04B63A745BEFC83A7C5B7"/>
                </w:placeholder>
                <w:dropDownList>
                  <w:listItem w:displayText="choose a rating" w:value="choose a rating"/>
                  <w:listItem w:displayText="Compliant" w:value="Compliant"/>
                  <w:listItem w:displayText="Non-compliant" w:value="Non-compliant"/>
                </w:dropDownList>
              </w:sdtPr>
              <w:sdtEndPr/>
              <w:sdtContent>
                <w:r w:rsidR="00C92318">
                  <w:rPr>
                    <w:rFonts w:ascii="Arial" w:hAnsi="Arial" w:cs="Arial"/>
                    <w:color w:val="auto"/>
                  </w:rPr>
                  <w:t>Compliant</w:t>
                </w:r>
              </w:sdtContent>
            </w:sdt>
          </w:p>
        </w:tc>
      </w:tr>
      <w:tr w:rsidR="00130453" w:rsidRPr="00996FAF" w14:paraId="6C139A9B" w14:textId="77777777" w:rsidTr="003F77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139A98"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6C139A99"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6C139A9A" w14:textId="35EB1881" w:rsidR="00130453" w:rsidRPr="00996FAF" w:rsidRDefault="00C21010"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0194276"/>
                <w:placeholder>
                  <w:docPart w:val="C6067FAB3D9B41A680F614F9DC58233E"/>
                </w:placeholder>
                <w:dropDownList>
                  <w:listItem w:displayText="choose a rating" w:value="choose a rating"/>
                  <w:listItem w:displayText="Compliant" w:value="Compliant"/>
                  <w:listItem w:displayText="Non-compliant" w:value="Non-compliant"/>
                </w:dropDownList>
              </w:sdtPr>
              <w:sdtEndPr/>
              <w:sdtContent>
                <w:r w:rsidR="00130453" w:rsidRPr="00381078">
                  <w:rPr>
                    <w:rFonts w:ascii="Arial" w:hAnsi="Arial" w:cs="Arial"/>
                    <w:color w:val="auto"/>
                  </w:rPr>
                  <w:t>Compliant</w:t>
                </w:r>
              </w:sdtContent>
            </w:sdt>
          </w:p>
        </w:tc>
      </w:tr>
      <w:tr w:rsidR="00130453" w:rsidRPr="00996FAF" w14:paraId="6C139AA5" w14:textId="77777777" w:rsidTr="003F77E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139A9C"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C139A9D"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6C139A9E" w14:textId="77777777" w:rsidR="00130453" w:rsidRPr="00996FAF" w:rsidRDefault="00130453" w:rsidP="0013045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C139A9F" w14:textId="77777777" w:rsidR="00130453" w:rsidRPr="00996FAF" w:rsidRDefault="00130453" w:rsidP="0013045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6C139AA0" w14:textId="77777777" w:rsidR="00130453" w:rsidRPr="00996FAF" w:rsidRDefault="00130453" w:rsidP="0013045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6C139AA1" w14:textId="77777777" w:rsidR="00130453" w:rsidRPr="00996FAF" w:rsidRDefault="00130453" w:rsidP="0013045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C139AA2" w14:textId="77777777" w:rsidR="00130453" w:rsidRPr="00996FAF" w:rsidRDefault="00130453" w:rsidP="0013045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6C139AA3" w14:textId="77777777" w:rsidR="00130453" w:rsidRPr="00996FAF" w:rsidRDefault="00130453" w:rsidP="0013045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6C139AA4" w14:textId="6E16AAB4" w:rsidR="00130453" w:rsidRPr="00996FAF" w:rsidRDefault="00C21010"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68679929"/>
                <w:placeholder>
                  <w:docPart w:val="70155C355D794E94A44D242619DFBE99"/>
                </w:placeholder>
                <w:dropDownList>
                  <w:listItem w:displayText="choose a rating" w:value="choose a rating"/>
                  <w:listItem w:displayText="Compliant" w:value="Compliant"/>
                  <w:listItem w:displayText="Non-compliant" w:value="Non-compliant"/>
                </w:dropDownList>
              </w:sdtPr>
              <w:sdtEndPr/>
              <w:sdtContent>
                <w:r w:rsidR="00130453" w:rsidRPr="00381078">
                  <w:rPr>
                    <w:rFonts w:ascii="Arial" w:hAnsi="Arial" w:cs="Arial"/>
                    <w:color w:val="auto"/>
                  </w:rPr>
                  <w:t>Compliant</w:t>
                </w:r>
              </w:sdtContent>
            </w:sdt>
          </w:p>
        </w:tc>
      </w:tr>
      <w:tr w:rsidR="00130453" w:rsidRPr="00996FAF" w14:paraId="6C139AAD" w14:textId="77777777" w:rsidTr="003F77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139AA6"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6C139AA7" w14:textId="77777777" w:rsidR="00130453" w:rsidRPr="00996FAF" w:rsidRDefault="00130453" w:rsidP="0013045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C139AA8" w14:textId="77777777" w:rsidR="00130453" w:rsidRPr="00996FAF" w:rsidRDefault="00130453" w:rsidP="00130453">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6C139AA9" w14:textId="77777777" w:rsidR="00130453" w:rsidRPr="00996FAF" w:rsidRDefault="00130453" w:rsidP="00130453">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6C139AAA" w14:textId="77777777" w:rsidR="00130453" w:rsidRPr="00996FAF" w:rsidRDefault="00130453" w:rsidP="00130453">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6C139AAB" w14:textId="77777777" w:rsidR="00130453" w:rsidRPr="00996FAF" w:rsidRDefault="00130453" w:rsidP="00130453">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6C139AAC" w14:textId="5F8FC808" w:rsidR="00130453" w:rsidRPr="00996FAF" w:rsidRDefault="00C21010" w:rsidP="0013045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61830297"/>
                <w:placeholder>
                  <w:docPart w:val="E7E5F10A38FF4BCDB57FB63E15573109"/>
                </w:placeholder>
                <w:dropDownList>
                  <w:listItem w:displayText="choose a rating" w:value="choose a rating"/>
                  <w:listItem w:displayText="Compliant" w:value="Compliant"/>
                  <w:listItem w:displayText="Non-compliant" w:value="Non-compliant"/>
                </w:dropDownList>
              </w:sdtPr>
              <w:sdtEndPr/>
              <w:sdtContent>
                <w:r w:rsidR="00130453" w:rsidRPr="00381078">
                  <w:rPr>
                    <w:rFonts w:ascii="Arial" w:hAnsi="Arial" w:cs="Arial"/>
                    <w:color w:val="auto"/>
                  </w:rPr>
                  <w:t>Compliant</w:t>
                </w:r>
              </w:sdtContent>
            </w:sdt>
          </w:p>
        </w:tc>
      </w:tr>
      <w:tr w:rsidR="00130453" w:rsidRPr="00996FAF" w14:paraId="6C139AB4" w14:textId="77777777" w:rsidTr="003F77E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139AAE" w14:textId="77777777" w:rsidR="00130453" w:rsidRPr="00996FAF" w:rsidRDefault="00130453" w:rsidP="00130453">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6C139AAF" w14:textId="77777777" w:rsidR="00130453" w:rsidRPr="00996FAF" w:rsidRDefault="00130453" w:rsidP="0013045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6C139AB0" w14:textId="77777777" w:rsidR="00130453" w:rsidRPr="00996FAF" w:rsidRDefault="00130453" w:rsidP="00130453">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6C139AB1" w14:textId="77777777" w:rsidR="00130453" w:rsidRPr="00996FAF" w:rsidRDefault="00130453" w:rsidP="00130453">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6C139AB2" w14:textId="77777777" w:rsidR="00130453" w:rsidRPr="00996FAF" w:rsidRDefault="00130453" w:rsidP="00130453">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6C139AB3" w14:textId="1D19B912" w:rsidR="00130453" w:rsidRPr="00996FAF" w:rsidRDefault="00C21010" w:rsidP="0013045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42819273"/>
                <w:placeholder>
                  <w:docPart w:val="29ABC06B2E994E409F6E68D4DAC2FFBA"/>
                </w:placeholder>
                <w:dropDownList>
                  <w:listItem w:displayText="choose a rating" w:value="choose a rating"/>
                  <w:listItem w:displayText="Compliant" w:value="Compliant"/>
                  <w:listItem w:displayText="Non-compliant" w:value="Non-compliant"/>
                </w:dropDownList>
              </w:sdtPr>
              <w:sdtEndPr/>
              <w:sdtContent>
                <w:r w:rsidR="00130453" w:rsidRPr="00381078">
                  <w:rPr>
                    <w:rFonts w:ascii="Arial" w:hAnsi="Arial" w:cs="Arial"/>
                    <w:color w:val="auto"/>
                  </w:rPr>
                  <w:t>Compliant</w:t>
                </w:r>
              </w:sdtContent>
            </w:sdt>
          </w:p>
        </w:tc>
      </w:tr>
    </w:tbl>
    <w:p w14:paraId="6C139AB5" w14:textId="77777777" w:rsidR="00D87E7C" w:rsidRDefault="00D87E7C" w:rsidP="003F77E1">
      <w:pPr>
        <w:pStyle w:val="Heading20"/>
        <w:spacing w:before="240"/>
      </w:pPr>
      <w:r w:rsidRPr="00996FAF">
        <w:t>Findings</w:t>
      </w:r>
    </w:p>
    <w:p w14:paraId="6C139AB6" w14:textId="1F41E11E" w:rsidR="00117022" w:rsidRDefault="007D7D21" w:rsidP="0076101F">
      <w:pPr>
        <w:pStyle w:val="NormalArial"/>
      </w:pPr>
      <w:r w:rsidRPr="005934AB">
        <w:t xml:space="preserve">Consumers reported they </w:t>
      </w:r>
      <w:r>
        <w:t>we</w:t>
      </w:r>
      <w:r w:rsidRPr="005934AB">
        <w:t>re engaged in the development, delivery</w:t>
      </w:r>
      <w:r w:rsidR="00F972E0">
        <w:t>,</w:t>
      </w:r>
      <w:r w:rsidRPr="005934AB">
        <w:t xml:space="preserve"> and evaluation of care and services through the monthly </w:t>
      </w:r>
      <w:r>
        <w:t>consumer meetings</w:t>
      </w:r>
      <w:r w:rsidRPr="005934AB">
        <w:t xml:space="preserve"> and </w:t>
      </w:r>
      <w:r w:rsidRPr="00CC735F">
        <w:t xml:space="preserve">provision of feedback. Management discussed various processes for engaging consumers in the design, delivery, and evaluation of services. </w:t>
      </w:r>
      <w:r w:rsidR="005B409B">
        <w:t>Minutes of meetings</w:t>
      </w:r>
      <w:r w:rsidRPr="00CC735F">
        <w:t xml:space="preserve"> evidence</w:t>
      </w:r>
      <w:r w:rsidR="005B409B">
        <w:t>d</w:t>
      </w:r>
      <w:r w:rsidRPr="00CC735F">
        <w:t xml:space="preserve"> consumers </w:t>
      </w:r>
      <w:r w:rsidR="00DC7CAC">
        <w:t>we</w:t>
      </w:r>
      <w:r w:rsidRPr="00CC735F">
        <w:t>re engaged and supported in providing input on service delivery.</w:t>
      </w:r>
    </w:p>
    <w:p w14:paraId="6C139AB7" w14:textId="68C85FBC" w:rsidR="00117022" w:rsidRDefault="00132AFC" w:rsidP="0076101F">
      <w:pPr>
        <w:pStyle w:val="NormalArial"/>
      </w:pPr>
      <w:r w:rsidRPr="00CC735F">
        <w:t xml:space="preserve">Consumers and representatives reported feeling safe and at home in the service and </w:t>
      </w:r>
      <w:r>
        <w:t xml:space="preserve">said consumers </w:t>
      </w:r>
      <w:r w:rsidR="002F1BBA">
        <w:t>received</w:t>
      </w:r>
      <w:r w:rsidRPr="00CC735F">
        <w:t xml:space="preserve"> the care they need</w:t>
      </w:r>
      <w:r>
        <w:t>ed</w:t>
      </w:r>
      <w:r w:rsidRPr="00CC735F">
        <w:t>.</w:t>
      </w:r>
      <w:r>
        <w:t xml:space="preserve"> </w:t>
      </w:r>
      <w:r w:rsidRPr="00CC735F">
        <w:t xml:space="preserve">Management explained how the governing body </w:t>
      </w:r>
      <w:r>
        <w:t>wa</w:t>
      </w:r>
      <w:r w:rsidRPr="00CC735F">
        <w:t xml:space="preserve">s accountable for the delivery of care and services via </w:t>
      </w:r>
      <w:r>
        <w:t>various</w:t>
      </w:r>
      <w:r w:rsidRPr="00CC735F">
        <w:t xml:space="preserve"> </w:t>
      </w:r>
      <w:r w:rsidR="00207983">
        <w:t>g</w:t>
      </w:r>
      <w:r>
        <w:t>overnance</w:t>
      </w:r>
      <w:r w:rsidRPr="00CC735F">
        <w:t xml:space="preserve"> </w:t>
      </w:r>
      <w:r w:rsidR="00207983">
        <w:t>c</w:t>
      </w:r>
      <w:r w:rsidRPr="00CC735F">
        <w:t>ommittee</w:t>
      </w:r>
      <w:r>
        <w:t>s</w:t>
      </w:r>
      <w:r w:rsidRPr="00CC735F">
        <w:t xml:space="preserve">. </w:t>
      </w:r>
      <w:r w:rsidR="004E55EB">
        <w:t>A r</w:t>
      </w:r>
      <w:r w:rsidRPr="00CC735F">
        <w:t xml:space="preserve">eview of documents demonstrated oversight by the governing body of </w:t>
      </w:r>
      <w:r w:rsidR="00CD62D3">
        <w:t xml:space="preserve">the </w:t>
      </w:r>
      <w:r w:rsidRPr="00CC735F">
        <w:t>delivery of safe, inclusive</w:t>
      </w:r>
      <w:r w:rsidR="00CD62D3">
        <w:t>,</w:t>
      </w:r>
      <w:r w:rsidRPr="00CC735F">
        <w:t xml:space="preserve"> and quality care and services.</w:t>
      </w:r>
    </w:p>
    <w:p w14:paraId="7D434F03" w14:textId="2831E471" w:rsidR="003320AE" w:rsidRDefault="00384C98" w:rsidP="0076101F">
      <w:pPr>
        <w:pStyle w:val="NormalArial"/>
        <w:rPr>
          <w:szCs w:val="22"/>
        </w:rPr>
      </w:pPr>
      <w:r w:rsidRPr="00245DA9">
        <w:rPr>
          <w:szCs w:val="22"/>
        </w:rPr>
        <w:lastRenderedPageBreak/>
        <w:t>The service ha</w:t>
      </w:r>
      <w:r>
        <w:rPr>
          <w:szCs w:val="22"/>
        </w:rPr>
        <w:t>d</w:t>
      </w:r>
      <w:r w:rsidRPr="00245DA9">
        <w:rPr>
          <w:szCs w:val="22"/>
        </w:rPr>
        <w:t xml:space="preserve"> appropriate </w:t>
      </w:r>
      <w:r w:rsidR="00C613C8">
        <w:rPr>
          <w:szCs w:val="22"/>
        </w:rPr>
        <w:t>policies and procedures</w:t>
      </w:r>
      <w:r w:rsidRPr="00245DA9">
        <w:rPr>
          <w:szCs w:val="22"/>
        </w:rPr>
        <w:t xml:space="preserve"> in place </w:t>
      </w:r>
      <w:r w:rsidR="00270F76">
        <w:rPr>
          <w:szCs w:val="22"/>
        </w:rPr>
        <w:t xml:space="preserve">to </w:t>
      </w:r>
      <w:r w:rsidR="006615B0">
        <w:rPr>
          <w:szCs w:val="22"/>
        </w:rPr>
        <w:t>govern</w:t>
      </w:r>
      <w:r w:rsidRPr="00245DA9">
        <w:rPr>
          <w:szCs w:val="22"/>
        </w:rPr>
        <w:t xml:space="preserve"> information management, continuous improvement, </w:t>
      </w:r>
      <w:r w:rsidR="00270F76">
        <w:rPr>
          <w:szCs w:val="22"/>
        </w:rPr>
        <w:t xml:space="preserve">its </w:t>
      </w:r>
      <w:r w:rsidRPr="00245DA9">
        <w:rPr>
          <w:szCs w:val="22"/>
        </w:rPr>
        <w:t>financ</w:t>
      </w:r>
      <w:r w:rsidR="00270F76">
        <w:rPr>
          <w:szCs w:val="22"/>
        </w:rPr>
        <w:t>es, the workforce</w:t>
      </w:r>
      <w:r w:rsidR="000E3C42">
        <w:rPr>
          <w:szCs w:val="22"/>
        </w:rPr>
        <w:t xml:space="preserve">, </w:t>
      </w:r>
      <w:r w:rsidR="006615B0">
        <w:rPr>
          <w:szCs w:val="22"/>
        </w:rPr>
        <w:t xml:space="preserve">maintain </w:t>
      </w:r>
      <w:r w:rsidR="000E3C42">
        <w:rPr>
          <w:szCs w:val="22"/>
        </w:rPr>
        <w:t xml:space="preserve">compliance with regulations </w:t>
      </w:r>
      <w:r w:rsidR="0039162B">
        <w:rPr>
          <w:szCs w:val="22"/>
        </w:rPr>
        <w:t xml:space="preserve">and </w:t>
      </w:r>
      <w:r w:rsidR="006615B0">
        <w:rPr>
          <w:szCs w:val="22"/>
        </w:rPr>
        <w:t xml:space="preserve">support </w:t>
      </w:r>
      <w:r w:rsidR="00BE507D">
        <w:rPr>
          <w:szCs w:val="22"/>
        </w:rPr>
        <w:t xml:space="preserve">feedback and complaints processes. Staff confirmed they had access to the information they need, they are aware of the roles and responsibilities and </w:t>
      </w:r>
      <w:r w:rsidR="0000058D">
        <w:rPr>
          <w:szCs w:val="22"/>
        </w:rPr>
        <w:t xml:space="preserve">gave examples of how </w:t>
      </w:r>
      <w:r w:rsidR="0009351B">
        <w:rPr>
          <w:szCs w:val="22"/>
        </w:rPr>
        <w:t xml:space="preserve">additional funding allocations enabled </w:t>
      </w:r>
      <w:r w:rsidR="0000058D">
        <w:rPr>
          <w:szCs w:val="22"/>
        </w:rPr>
        <w:t xml:space="preserve">continuous improvement </w:t>
      </w:r>
      <w:r w:rsidR="00E05FB5">
        <w:rPr>
          <w:szCs w:val="22"/>
        </w:rPr>
        <w:t xml:space="preserve">based on </w:t>
      </w:r>
      <w:r w:rsidR="0000058D">
        <w:rPr>
          <w:szCs w:val="22"/>
        </w:rPr>
        <w:t>feedback.</w:t>
      </w:r>
    </w:p>
    <w:p w14:paraId="1B4211F3" w14:textId="3C9BA63B" w:rsidR="00A51D76" w:rsidRDefault="00A51D76" w:rsidP="0076101F">
      <w:pPr>
        <w:pStyle w:val="NormalArial"/>
      </w:pPr>
      <w:r w:rsidRPr="002A5947">
        <w:t>The service ha</w:t>
      </w:r>
      <w:r>
        <w:t>d</w:t>
      </w:r>
      <w:r w:rsidRPr="002A5947">
        <w:t xml:space="preserve"> a risk management system in place </w:t>
      </w:r>
      <w:r>
        <w:t xml:space="preserve">which </w:t>
      </w:r>
      <w:r w:rsidRPr="002A5947">
        <w:t>identifie</w:t>
      </w:r>
      <w:r>
        <w:t>d</w:t>
      </w:r>
      <w:r w:rsidRPr="002A5947">
        <w:t xml:space="preserve"> and manage</w:t>
      </w:r>
      <w:r>
        <w:t>d</w:t>
      </w:r>
      <w:r w:rsidRPr="002A5947">
        <w:t xml:space="preserve"> risks associated with the care of consumers, including high</w:t>
      </w:r>
      <w:r w:rsidR="00CD62D3">
        <w:t>-</w:t>
      </w:r>
      <w:r w:rsidRPr="002A5947">
        <w:t>impact or high</w:t>
      </w:r>
      <w:r w:rsidR="00CD62D3">
        <w:t>-</w:t>
      </w:r>
      <w:r w:rsidRPr="002A5947">
        <w:t>prevalence risks</w:t>
      </w:r>
      <w:r w:rsidR="001229B4">
        <w:t xml:space="preserve">, </w:t>
      </w:r>
      <w:r w:rsidRPr="002A5947">
        <w:t xml:space="preserve">abuse </w:t>
      </w:r>
      <w:r w:rsidR="001229B4">
        <w:t>or</w:t>
      </w:r>
      <w:r w:rsidRPr="002A5947">
        <w:t xml:space="preserve"> neglect of consumers. Staff </w:t>
      </w:r>
      <w:r w:rsidR="001229B4">
        <w:t>demonstrated</w:t>
      </w:r>
      <w:r w:rsidRPr="002A5947">
        <w:t xml:space="preserve"> awareness </w:t>
      </w:r>
      <w:r w:rsidR="001229B4">
        <w:t xml:space="preserve">of </w:t>
      </w:r>
      <w:r w:rsidRPr="002A5947">
        <w:t xml:space="preserve">and </w:t>
      </w:r>
      <w:r w:rsidR="001229B4">
        <w:t xml:space="preserve">confirmed </w:t>
      </w:r>
      <w:r w:rsidRPr="002A5947">
        <w:t xml:space="preserve">training </w:t>
      </w:r>
      <w:r w:rsidR="002369B5">
        <w:t xml:space="preserve">had been provided on </w:t>
      </w:r>
      <w:r w:rsidRPr="002A5947">
        <w:t xml:space="preserve">risk management and dignity of risk principles. </w:t>
      </w:r>
      <w:r w:rsidR="005606B4">
        <w:t>P</w:t>
      </w:r>
      <w:r w:rsidRPr="002A5947">
        <w:t>olicies and procedures relating to risk</w:t>
      </w:r>
      <w:r w:rsidR="002369B5">
        <w:t xml:space="preserve">, </w:t>
      </w:r>
      <w:r w:rsidRPr="002A5947">
        <w:t xml:space="preserve">incident management and prevention of abuse </w:t>
      </w:r>
      <w:r w:rsidR="002369B5">
        <w:t>or</w:t>
      </w:r>
      <w:r w:rsidRPr="002A5947">
        <w:t xml:space="preserve"> neglect</w:t>
      </w:r>
      <w:r w:rsidR="005606B4">
        <w:t xml:space="preserve"> were </w:t>
      </w:r>
      <w:r w:rsidR="002369B5">
        <w:t>available to guide staff</w:t>
      </w:r>
      <w:r w:rsidRPr="002A5947">
        <w:t>.</w:t>
      </w:r>
    </w:p>
    <w:p w14:paraId="61301F5C" w14:textId="6A0D9905" w:rsidR="003B7477" w:rsidRPr="00712752" w:rsidRDefault="003B7477" w:rsidP="0076101F">
      <w:pPr>
        <w:pStyle w:val="NormalArial"/>
      </w:pPr>
      <w:r w:rsidRPr="000C661B">
        <w:t>The organisation ha</w:t>
      </w:r>
      <w:r>
        <w:t>d</w:t>
      </w:r>
      <w:r w:rsidRPr="000C661B">
        <w:t xml:space="preserve"> a clinical governance framework in place </w:t>
      </w:r>
      <w:r w:rsidR="002369B5">
        <w:t xml:space="preserve">which included </w:t>
      </w:r>
      <w:r w:rsidRPr="000C661B">
        <w:t xml:space="preserve">policies, procedures, and staff training </w:t>
      </w:r>
      <w:r w:rsidR="009C2AFA">
        <w:t>on</w:t>
      </w:r>
      <w:r w:rsidRPr="000C661B">
        <w:t xml:space="preserve"> antimicrobial stewardship, restrictive practices, and open disclosure.</w:t>
      </w:r>
      <w:r w:rsidR="00112B86">
        <w:t xml:space="preserve"> S</w:t>
      </w:r>
      <w:r w:rsidR="00112B86" w:rsidRPr="00693D60">
        <w:rPr>
          <w:szCs w:val="22"/>
        </w:rPr>
        <w:t>taff outline</w:t>
      </w:r>
      <w:r w:rsidR="00112B86">
        <w:rPr>
          <w:szCs w:val="22"/>
        </w:rPr>
        <w:t>d</w:t>
      </w:r>
      <w:r w:rsidR="00112B86" w:rsidRPr="00693D60">
        <w:rPr>
          <w:szCs w:val="22"/>
        </w:rPr>
        <w:t xml:space="preserve"> the different forms of restrictive practice</w:t>
      </w:r>
      <w:r w:rsidR="009C2AFA">
        <w:rPr>
          <w:szCs w:val="22"/>
        </w:rPr>
        <w:t xml:space="preserve">, </w:t>
      </w:r>
      <w:r w:rsidR="00112B86" w:rsidRPr="00693D60">
        <w:rPr>
          <w:szCs w:val="22"/>
        </w:rPr>
        <w:t>the importance of minimising the</w:t>
      </w:r>
      <w:r w:rsidR="00994A10">
        <w:rPr>
          <w:szCs w:val="22"/>
        </w:rPr>
        <w:t>ir</w:t>
      </w:r>
      <w:r w:rsidR="00112B86" w:rsidRPr="00693D60">
        <w:rPr>
          <w:szCs w:val="22"/>
        </w:rPr>
        <w:t xml:space="preserve"> use</w:t>
      </w:r>
      <w:r w:rsidR="009C2AFA">
        <w:rPr>
          <w:szCs w:val="22"/>
        </w:rPr>
        <w:t xml:space="preserve"> through implementing</w:t>
      </w:r>
      <w:r w:rsidR="00112B86">
        <w:rPr>
          <w:szCs w:val="22"/>
        </w:rPr>
        <w:t xml:space="preserve"> </w:t>
      </w:r>
      <w:r w:rsidR="00112B86" w:rsidRPr="00693D60">
        <w:rPr>
          <w:szCs w:val="22"/>
        </w:rPr>
        <w:t>behaviour support strategies</w:t>
      </w:r>
      <w:r w:rsidR="00112B86">
        <w:rPr>
          <w:szCs w:val="22"/>
        </w:rPr>
        <w:t xml:space="preserve"> in </w:t>
      </w:r>
      <w:r w:rsidR="009C2AFA">
        <w:rPr>
          <w:szCs w:val="22"/>
        </w:rPr>
        <w:t>the first instance</w:t>
      </w:r>
      <w:r w:rsidR="00D224C5">
        <w:rPr>
          <w:szCs w:val="22"/>
        </w:rPr>
        <w:t xml:space="preserve"> and confirmed they exercised open disclosure when things went wrong.</w:t>
      </w:r>
      <w:bookmarkStart w:id="1" w:name="_GoBack"/>
      <w:bookmarkEnd w:id="1"/>
    </w:p>
    <w:sectPr w:rsidR="003B7477" w:rsidRPr="00712752"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48F8D" w14:textId="77777777" w:rsidR="00397B8F" w:rsidRDefault="00397B8F" w:rsidP="00D71F88">
      <w:pPr>
        <w:spacing w:after="0"/>
      </w:pPr>
      <w:r>
        <w:separator/>
      </w:r>
    </w:p>
  </w:endnote>
  <w:endnote w:type="continuationSeparator" w:id="0">
    <w:p w14:paraId="2033B8DE" w14:textId="77777777" w:rsidR="00397B8F" w:rsidRDefault="00397B8F"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39AC0" w14:textId="77777777" w:rsidR="00667AE0" w:rsidRDefault="00667A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39AC1"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667AE0">
      <w:rPr>
        <w:rStyle w:val="FooterBold"/>
        <w:rFonts w:ascii="Arial" w:hAnsi="Arial"/>
        <w:b w:val="0"/>
      </w:rPr>
      <w:t>Estia Health Knoxfield</w:t>
    </w:r>
    <w:r w:rsidRPr="00DF37F2">
      <w:rPr>
        <w:rStyle w:val="FooterBold"/>
        <w:rFonts w:ascii="Arial" w:hAnsi="Arial"/>
        <w:b w:val="0"/>
      </w:rPr>
      <w:tab/>
      <w:t xml:space="preserve">RPT-ACC-0122 v3.0 </w:t>
    </w:r>
  </w:p>
  <w:p w14:paraId="6C139AC2"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667AE0">
      <w:rPr>
        <w:rStyle w:val="FooterBold"/>
        <w:rFonts w:ascii="Arial" w:hAnsi="Arial"/>
        <w:b w:val="0"/>
      </w:rPr>
      <w:t>3197</w:t>
    </w:r>
    <w:r w:rsidRPr="00DF37F2">
      <w:rPr>
        <w:rStyle w:val="FooterBold"/>
        <w:rFonts w:ascii="Arial" w:hAnsi="Arial"/>
        <w:b w:val="0"/>
      </w:rPr>
      <w:tab/>
      <w:t xml:space="preserve">OFFICIAL: Sensitive </w:t>
    </w:r>
  </w:p>
  <w:p w14:paraId="6C139AC3"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39AC5"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F5EBE" w14:textId="77777777" w:rsidR="00397B8F" w:rsidRDefault="00397B8F" w:rsidP="00D71F88">
      <w:pPr>
        <w:spacing w:after="0"/>
      </w:pPr>
      <w:r>
        <w:separator/>
      </w:r>
    </w:p>
  </w:footnote>
  <w:footnote w:type="continuationSeparator" w:id="0">
    <w:p w14:paraId="00E21F21" w14:textId="77777777" w:rsidR="00397B8F" w:rsidRDefault="00397B8F" w:rsidP="00D71F88">
      <w:pPr>
        <w:spacing w:after="0"/>
      </w:pPr>
      <w:r>
        <w:continuationSeparator/>
      </w:r>
    </w:p>
  </w:footnote>
  <w:footnote w:id="1">
    <w:p w14:paraId="6C139ACB" w14:textId="3E45154E" w:rsidR="002B0884" w:rsidRPr="00E72505" w:rsidRDefault="000078F8" w:rsidP="00E72505">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73523B">
        <w:rPr>
          <w:rFonts w:ascii="Arial" w:hAnsi="Arial" w:cs="Arial"/>
          <w:color w:val="auto"/>
          <w:sz w:val="20"/>
          <w:szCs w:val="20"/>
        </w:rPr>
        <w:t>section 40A</w:t>
      </w:r>
      <w:r w:rsidRPr="0073523B">
        <w:rPr>
          <w:rFonts w:ascii="Arial" w:hAnsi="Arial" w:cs="Arial"/>
          <w:b/>
          <w:color w:val="auto"/>
          <w:sz w:val="20"/>
          <w:szCs w:val="20"/>
        </w:rPr>
        <w:t xml:space="preserve"> </w:t>
      </w:r>
      <w:r w:rsidRPr="0073523B">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39ABE" w14:textId="77777777" w:rsidR="00667AE0" w:rsidRDefault="00667A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39ABF"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6C139AC6" wp14:editId="6C139AC7">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39AC4" w14:textId="77777777" w:rsidR="00FA0A5B" w:rsidRDefault="00FA0A5B">
    <w:pPr>
      <w:pStyle w:val="Header"/>
    </w:pPr>
    <w:r>
      <w:rPr>
        <w:noProof/>
      </w:rPr>
      <w:drawing>
        <wp:anchor distT="0" distB="0" distL="114300" distR="114300" simplePos="0" relativeHeight="251661312" behindDoc="0" locked="0" layoutInCell="1" allowOverlap="1" wp14:anchorId="6C139AC8" wp14:editId="6C139AC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464C"/>
    <w:multiLevelType w:val="hybridMultilevel"/>
    <w:tmpl w:val="1E586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795C6E"/>
    <w:multiLevelType w:val="hybridMultilevel"/>
    <w:tmpl w:val="4F9A46CC"/>
    <w:lvl w:ilvl="0" w:tplc="8CE0DE5A">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1FC3B6D"/>
    <w:multiLevelType w:val="hybridMultilevel"/>
    <w:tmpl w:val="E71A8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D13931"/>
    <w:multiLevelType w:val="hybridMultilevel"/>
    <w:tmpl w:val="89120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5A95805"/>
    <w:multiLevelType w:val="hybridMultilevel"/>
    <w:tmpl w:val="136EB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5"/>
  </w:num>
  <w:num w:numId="2">
    <w:abstractNumId w:val="5"/>
  </w:num>
  <w:num w:numId="3">
    <w:abstractNumId w:val="2"/>
  </w:num>
  <w:num w:numId="4">
    <w:abstractNumId w:val="8"/>
  </w:num>
  <w:num w:numId="5">
    <w:abstractNumId w:val="7"/>
  </w:num>
  <w:num w:numId="6">
    <w:abstractNumId w:val="1"/>
  </w:num>
  <w:num w:numId="7">
    <w:abstractNumId w:val="12"/>
  </w:num>
  <w:num w:numId="8">
    <w:abstractNumId w:val="6"/>
  </w:num>
  <w:num w:numId="9">
    <w:abstractNumId w:val="10"/>
  </w:num>
  <w:num w:numId="10">
    <w:abstractNumId w:val="3"/>
  </w:num>
  <w:num w:numId="11">
    <w:abstractNumId w:val="14"/>
  </w:num>
  <w:num w:numId="12">
    <w:abstractNumId w:val="4"/>
  </w:num>
  <w:num w:numId="13">
    <w:abstractNumId w:val="9"/>
  </w:num>
  <w:num w:numId="14">
    <w:abstractNumId w:val="1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NzMzNrEwMzE2tzBR0lEKTi0uzszPAykwqwUAGjgdQSwAAAA="/>
  </w:docVars>
  <w:rsids>
    <w:rsidRoot w:val="00D71F88"/>
    <w:rsid w:val="0000058D"/>
    <w:rsid w:val="000034A0"/>
    <w:rsid w:val="00004535"/>
    <w:rsid w:val="00006376"/>
    <w:rsid w:val="000068D1"/>
    <w:rsid w:val="000078F8"/>
    <w:rsid w:val="00012846"/>
    <w:rsid w:val="000223AE"/>
    <w:rsid w:val="00022783"/>
    <w:rsid w:val="000255C8"/>
    <w:rsid w:val="00030EDA"/>
    <w:rsid w:val="0004097C"/>
    <w:rsid w:val="00045A27"/>
    <w:rsid w:val="00045F45"/>
    <w:rsid w:val="0005102A"/>
    <w:rsid w:val="000723E9"/>
    <w:rsid w:val="00076AB9"/>
    <w:rsid w:val="0007722A"/>
    <w:rsid w:val="000779CF"/>
    <w:rsid w:val="000822FE"/>
    <w:rsid w:val="0008301A"/>
    <w:rsid w:val="000905F4"/>
    <w:rsid w:val="00092FEA"/>
    <w:rsid w:val="0009351B"/>
    <w:rsid w:val="00096A3E"/>
    <w:rsid w:val="000A7E4C"/>
    <w:rsid w:val="000B1726"/>
    <w:rsid w:val="000B529A"/>
    <w:rsid w:val="000B627E"/>
    <w:rsid w:val="000B64C6"/>
    <w:rsid w:val="000C0F73"/>
    <w:rsid w:val="000C6D7A"/>
    <w:rsid w:val="000D46E3"/>
    <w:rsid w:val="000D7FDA"/>
    <w:rsid w:val="000E1693"/>
    <w:rsid w:val="000E3C42"/>
    <w:rsid w:val="000E6A1D"/>
    <w:rsid w:val="000F0E9B"/>
    <w:rsid w:val="001021CA"/>
    <w:rsid w:val="001051FD"/>
    <w:rsid w:val="00112B86"/>
    <w:rsid w:val="001137DC"/>
    <w:rsid w:val="00117022"/>
    <w:rsid w:val="001229B4"/>
    <w:rsid w:val="00127C68"/>
    <w:rsid w:val="00130453"/>
    <w:rsid w:val="00132AFC"/>
    <w:rsid w:val="001436FC"/>
    <w:rsid w:val="00154322"/>
    <w:rsid w:val="00157A33"/>
    <w:rsid w:val="00165375"/>
    <w:rsid w:val="00187B0B"/>
    <w:rsid w:val="00194187"/>
    <w:rsid w:val="001A0015"/>
    <w:rsid w:val="001A15B7"/>
    <w:rsid w:val="001A3217"/>
    <w:rsid w:val="001A5684"/>
    <w:rsid w:val="001C2E77"/>
    <w:rsid w:val="001C3B8D"/>
    <w:rsid w:val="001D3790"/>
    <w:rsid w:val="001E56DF"/>
    <w:rsid w:val="001F7D9A"/>
    <w:rsid w:val="00201AB4"/>
    <w:rsid w:val="00206553"/>
    <w:rsid w:val="00207983"/>
    <w:rsid w:val="002168DE"/>
    <w:rsid w:val="0022607B"/>
    <w:rsid w:val="0022757F"/>
    <w:rsid w:val="002314F0"/>
    <w:rsid w:val="002369B5"/>
    <w:rsid w:val="00240441"/>
    <w:rsid w:val="00255869"/>
    <w:rsid w:val="0026262B"/>
    <w:rsid w:val="00262C0B"/>
    <w:rsid w:val="002646F5"/>
    <w:rsid w:val="002667C7"/>
    <w:rsid w:val="00270F76"/>
    <w:rsid w:val="0027196E"/>
    <w:rsid w:val="002754B6"/>
    <w:rsid w:val="00275530"/>
    <w:rsid w:val="002910FA"/>
    <w:rsid w:val="00292231"/>
    <w:rsid w:val="00294BA7"/>
    <w:rsid w:val="002A0095"/>
    <w:rsid w:val="002A3240"/>
    <w:rsid w:val="002A5024"/>
    <w:rsid w:val="002A580C"/>
    <w:rsid w:val="002B0884"/>
    <w:rsid w:val="002B0C90"/>
    <w:rsid w:val="002B307E"/>
    <w:rsid w:val="002B3958"/>
    <w:rsid w:val="002C0D8C"/>
    <w:rsid w:val="002C5807"/>
    <w:rsid w:val="002C68DD"/>
    <w:rsid w:val="002D2762"/>
    <w:rsid w:val="002D5127"/>
    <w:rsid w:val="002E2D5F"/>
    <w:rsid w:val="002F1BBA"/>
    <w:rsid w:val="002F2C7C"/>
    <w:rsid w:val="002F43E8"/>
    <w:rsid w:val="002F49A8"/>
    <w:rsid w:val="002F6BED"/>
    <w:rsid w:val="003038E8"/>
    <w:rsid w:val="00303BC2"/>
    <w:rsid w:val="0030427A"/>
    <w:rsid w:val="00310BB7"/>
    <w:rsid w:val="00311395"/>
    <w:rsid w:val="00315DED"/>
    <w:rsid w:val="003320AE"/>
    <w:rsid w:val="00333CD1"/>
    <w:rsid w:val="00334B7D"/>
    <w:rsid w:val="00336E45"/>
    <w:rsid w:val="00337284"/>
    <w:rsid w:val="00344405"/>
    <w:rsid w:val="00352AC3"/>
    <w:rsid w:val="00354A20"/>
    <w:rsid w:val="003574D0"/>
    <w:rsid w:val="0036130C"/>
    <w:rsid w:val="003635F8"/>
    <w:rsid w:val="00364786"/>
    <w:rsid w:val="003806BF"/>
    <w:rsid w:val="00384C98"/>
    <w:rsid w:val="00387915"/>
    <w:rsid w:val="00387EE7"/>
    <w:rsid w:val="0039162B"/>
    <w:rsid w:val="00392B68"/>
    <w:rsid w:val="00395EAE"/>
    <w:rsid w:val="00397B8F"/>
    <w:rsid w:val="003A1303"/>
    <w:rsid w:val="003A4338"/>
    <w:rsid w:val="003B11A9"/>
    <w:rsid w:val="003B1763"/>
    <w:rsid w:val="003B533D"/>
    <w:rsid w:val="003B601E"/>
    <w:rsid w:val="003B6A0C"/>
    <w:rsid w:val="003B7477"/>
    <w:rsid w:val="003C490E"/>
    <w:rsid w:val="003E2CE9"/>
    <w:rsid w:val="003E5793"/>
    <w:rsid w:val="003E667A"/>
    <w:rsid w:val="003E6827"/>
    <w:rsid w:val="003F77E1"/>
    <w:rsid w:val="003F7E01"/>
    <w:rsid w:val="00401927"/>
    <w:rsid w:val="0040341F"/>
    <w:rsid w:val="00405D78"/>
    <w:rsid w:val="00410A98"/>
    <w:rsid w:val="004203E0"/>
    <w:rsid w:val="00425A0A"/>
    <w:rsid w:val="00447249"/>
    <w:rsid w:val="004504D1"/>
    <w:rsid w:val="00451FC3"/>
    <w:rsid w:val="0045368E"/>
    <w:rsid w:val="004570BE"/>
    <w:rsid w:val="00462C2E"/>
    <w:rsid w:val="00465BB4"/>
    <w:rsid w:val="00466ED5"/>
    <w:rsid w:val="004706E7"/>
    <w:rsid w:val="004723BC"/>
    <w:rsid w:val="0049206B"/>
    <w:rsid w:val="0049648C"/>
    <w:rsid w:val="004A13BF"/>
    <w:rsid w:val="004A3E8C"/>
    <w:rsid w:val="004B6D30"/>
    <w:rsid w:val="004B6D62"/>
    <w:rsid w:val="004C0A3D"/>
    <w:rsid w:val="004C7D59"/>
    <w:rsid w:val="004D688D"/>
    <w:rsid w:val="004D6F54"/>
    <w:rsid w:val="004E55EB"/>
    <w:rsid w:val="004E7521"/>
    <w:rsid w:val="004F149C"/>
    <w:rsid w:val="004F1B5A"/>
    <w:rsid w:val="004F352B"/>
    <w:rsid w:val="00502DD5"/>
    <w:rsid w:val="00511423"/>
    <w:rsid w:val="00512112"/>
    <w:rsid w:val="00517AAB"/>
    <w:rsid w:val="00521B94"/>
    <w:rsid w:val="00530D7D"/>
    <w:rsid w:val="00535302"/>
    <w:rsid w:val="00550022"/>
    <w:rsid w:val="0055421B"/>
    <w:rsid w:val="0055426B"/>
    <w:rsid w:val="0055511D"/>
    <w:rsid w:val="005568A6"/>
    <w:rsid w:val="005606B4"/>
    <w:rsid w:val="005619B2"/>
    <w:rsid w:val="005638C6"/>
    <w:rsid w:val="00567970"/>
    <w:rsid w:val="005852FD"/>
    <w:rsid w:val="00594F31"/>
    <w:rsid w:val="00595153"/>
    <w:rsid w:val="005A0C93"/>
    <w:rsid w:val="005B409B"/>
    <w:rsid w:val="005C3F0F"/>
    <w:rsid w:val="005D1723"/>
    <w:rsid w:val="005D23EC"/>
    <w:rsid w:val="005D3630"/>
    <w:rsid w:val="005D76F5"/>
    <w:rsid w:val="005E037D"/>
    <w:rsid w:val="005E3B9E"/>
    <w:rsid w:val="005E62CF"/>
    <w:rsid w:val="00600290"/>
    <w:rsid w:val="00602258"/>
    <w:rsid w:val="0061226B"/>
    <w:rsid w:val="00613C04"/>
    <w:rsid w:val="00624FF3"/>
    <w:rsid w:val="0062667B"/>
    <w:rsid w:val="006349E8"/>
    <w:rsid w:val="00641383"/>
    <w:rsid w:val="00641D96"/>
    <w:rsid w:val="00643D28"/>
    <w:rsid w:val="0064707D"/>
    <w:rsid w:val="006505D8"/>
    <w:rsid w:val="00652D16"/>
    <w:rsid w:val="00652ED7"/>
    <w:rsid w:val="00653A0A"/>
    <w:rsid w:val="00653B45"/>
    <w:rsid w:val="006547D0"/>
    <w:rsid w:val="006615B0"/>
    <w:rsid w:val="0066633B"/>
    <w:rsid w:val="006670B2"/>
    <w:rsid w:val="00667AC6"/>
    <w:rsid w:val="00667AE0"/>
    <w:rsid w:val="00667BBD"/>
    <w:rsid w:val="00673000"/>
    <w:rsid w:val="00676CDF"/>
    <w:rsid w:val="00693CDD"/>
    <w:rsid w:val="00695878"/>
    <w:rsid w:val="006A4776"/>
    <w:rsid w:val="006B752B"/>
    <w:rsid w:val="006D183C"/>
    <w:rsid w:val="006D4315"/>
    <w:rsid w:val="006D4F5C"/>
    <w:rsid w:val="006D5781"/>
    <w:rsid w:val="006E1D84"/>
    <w:rsid w:val="006E7A81"/>
    <w:rsid w:val="006E7EFB"/>
    <w:rsid w:val="006F3DE1"/>
    <w:rsid w:val="00700154"/>
    <w:rsid w:val="007023BC"/>
    <w:rsid w:val="007027C7"/>
    <w:rsid w:val="007046AF"/>
    <w:rsid w:val="0070645B"/>
    <w:rsid w:val="007079D6"/>
    <w:rsid w:val="0071060A"/>
    <w:rsid w:val="00712752"/>
    <w:rsid w:val="00717C9A"/>
    <w:rsid w:val="00721F07"/>
    <w:rsid w:val="0073523B"/>
    <w:rsid w:val="0074396D"/>
    <w:rsid w:val="00745FA6"/>
    <w:rsid w:val="0075021E"/>
    <w:rsid w:val="00751289"/>
    <w:rsid w:val="00753A80"/>
    <w:rsid w:val="00755206"/>
    <w:rsid w:val="0076101F"/>
    <w:rsid w:val="00763B1E"/>
    <w:rsid w:val="0076646D"/>
    <w:rsid w:val="00771E66"/>
    <w:rsid w:val="007744DC"/>
    <w:rsid w:val="00775FAD"/>
    <w:rsid w:val="0078283D"/>
    <w:rsid w:val="0078306D"/>
    <w:rsid w:val="00783514"/>
    <w:rsid w:val="00786271"/>
    <w:rsid w:val="0079686C"/>
    <w:rsid w:val="00797524"/>
    <w:rsid w:val="00797666"/>
    <w:rsid w:val="007A1EB0"/>
    <w:rsid w:val="007A616F"/>
    <w:rsid w:val="007C57A8"/>
    <w:rsid w:val="007D0673"/>
    <w:rsid w:val="007D0A91"/>
    <w:rsid w:val="007D1622"/>
    <w:rsid w:val="007D3DFB"/>
    <w:rsid w:val="007D572D"/>
    <w:rsid w:val="007D7D21"/>
    <w:rsid w:val="007E05A5"/>
    <w:rsid w:val="007E0FCE"/>
    <w:rsid w:val="007E2593"/>
    <w:rsid w:val="007E6FCA"/>
    <w:rsid w:val="007F0DCD"/>
    <w:rsid w:val="007F7D48"/>
    <w:rsid w:val="008016B7"/>
    <w:rsid w:val="008174C2"/>
    <w:rsid w:val="00823EA8"/>
    <w:rsid w:val="0083231A"/>
    <w:rsid w:val="00832A88"/>
    <w:rsid w:val="00841F9B"/>
    <w:rsid w:val="00853E3A"/>
    <w:rsid w:val="00855AC4"/>
    <w:rsid w:val="00857A5B"/>
    <w:rsid w:val="00861D0A"/>
    <w:rsid w:val="008646D1"/>
    <w:rsid w:val="008657E8"/>
    <w:rsid w:val="00874530"/>
    <w:rsid w:val="0087700C"/>
    <w:rsid w:val="008809A8"/>
    <w:rsid w:val="008834CB"/>
    <w:rsid w:val="008871DF"/>
    <w:rsid w:val="00887ECA"/>
    <w:rsid w:val="008B0EB0"/>
    <w:rsid w:val="008B2112"/>
    <w:rsid w:val="008C2AD8"/>
    <w:rsid w:val="008C3216"/>
    <w:rsid w:val="008C7CCD"/>
    <w:rsid w:val="008D1563"/>
    <w:rsid w:val="008D247C"/>
    <w:rsid w:val="008E27C1"/>
    <w:rsid w:val="008E617B"/>
    <w:rsid w:val="008E777B"/>
    <w:rsid w:val="008F2A75"/>
    <w:rsid w:val="008F2A8F"/>
    <w:rsid w:val="008F480E"/>
    <w:rsid w:val="008F61E9"/>
    <w:rsid w:val="00902F8A"/>
    <w:rsid w:val="009031AA"/>
    <w:rsid w:val="009039EB"/>
    <w:rsid w:val="00911E07"/>
    <w:rsid w:val="00920A85"/>
    <w:rsid w:val="00923327"/>
    <w:rsid w:val="00927F22"/>
    <w:rsid w:val="009328F0"/>
    <w:rsid w:val="00941547"/>
    <w:rsid w:val="00943CB0"/>
    <w:rsid w:val="0096113B"/>
    <w:rsid w:val="00963412"/>
    <w:rsid w:val="00964D11"/>
    <w:rsid w:val="00967455"/>
    <w:rsid w:val="00970069"/>
    <w:rsid w:val="00972C4D"/>
    <w:rsid w:val="00973858"/>
    <w:rsid w:val="0097395F"/>
    <w:rsid w:val="00976597"/>
    <w:rsid w:val="00987CA7"/>
    <w:rsid w:val="00987CC6"/>
    <w:rsid w:val="0099096A"/>
    <w:rsid w:val="00991B11"/>
    <w:rsid w:val="00992749"/>
    <w:rsid w:val="0099495A"/>
    <w:rsid w:val="00994A10"/>
    <w:rsid w:val="00996A62"/>
    <w:rsid w:val="00996FAF"/>
    <w:rsid w:val="009A1E25"/>
    <w:rsid w:val="009A3380"/>
    <w:rsid w:val="009A44F9"/>
    <w:rsid w:val="009B7D4A"/>
    <w:rsid w:val="009C0DE9"/>
    <w:rsid w:val="009C2AFA"/>
    <w:rsid w:val="009D03AF"/>
    <w:rsid w:val="009D2C87"/>
    <w:rsid w:val="009D39FB"/>
    <w:rsid w:val="009E28E3"/>
    <w:rsid w:val="009E3ED0"/>
    <w:rsid w:val="009F281D"/>
    <w:rsid w:val="009F2B02"/>
    <w:rsid w:val="009F3C5D"/>
    <w:rsid w:val="009F3D2F"/>
    <w:rsid w:val="009F7CBE"/>
    <w:rsid w:val="00A06290"/>
    <w:rsid w:val="00A070BE"/>
    <w:rsid w:val="00A13E69"/>
    <w:rsid w:val="00A21758"/>
    <w:rsid w:val="00A36D23"/>
    <w:rsid w:val="00A4337C"/>
    <w:rsid w:val="00A46900"/>
    <w:rsid w:val="00A51D76"/>
    <w:rsid w:val="00A51F2B"/>
    <w:rsid w:val="00A56470"/>
    <w:rsid w:val="00A56552"/>
    <w:rsid w:val="00A64B8A"/>
    <w:rsid w:val="00A714D8"/>
    <w:rsid w:val="00A73210"/>
    <w:rsid w:val="00A751DF"/>
    <w:rsid w:val="00A769C3"/>
    <w:rsid w:val="00A81D46"/>
    <w:rsid w:val="00A906F0"/>
    <w:rsid w:val="00A96EC5"/>
    <w:rsid w:val="00AA663D"/>
    <w:rsid w:val="00AA6EC9"/>
    <w:rsid w:val="00AB13C4"/>
    <w:rsid w:val="00AB3032"/>
    <w:rsid w:val="00AB722B"/>
    <w:rsid w:val="00AC4707"/>
    <w:rsid w:val="00AD24C8"/>
    <w:rsid w:val="00AE1D17"/>
    <w:rsid w:val="00AE3D92"/>
    <w:rsid w:val="00AF08F8"/>
    <w:rsid w:val="00AF1E0A"/>
    <w:rsid w:val="00AF1E65"/>
    <w:rsid w:val="00AF4A29"/>
    <w:rsid w:val="00B04C87"/>
    <w:rsid w:val="00B115CC"/>
    <w:rsid w:val="00B14FB2"/>
    <w:rsid w:val="00B15A00"/>
    <w:rsid w:val="00B215BA"/>
    <w:rsid w:val="00B25B5A"/>
    <w:rsid w:val="00B31E03"/>
    <w:rsid w:val="00B354C5"/>
    <w:rsid w:val="00B367E3"/>
    <w:rsid w:val="00B36DF4"/>
    <w:rsid w:val="00B42A0A"/>
    <w:rsid w:val="00B43860"/>
    <w:rsid w:val="00B4625E"/>
    <w:rsid w:val="00B475E0"/>
    <w:rsid w:val="00B53F7A"/>
    <w:rsid w:val="00B56793"/>
    <w:rsid w:val="00B766AC"/>
    <w:rsid w:val="00B8620F"/>
    <w:rsid w:val="00B86B42"/>
    <w:rsid w:val="00B90A30"/>
    <w:rsid w:val="00BA01D5"/>
    <w:rsid w:val="00BB2F81"/>
    <w:rsid w:val="00BB7890"/>
    <w:rsid w:val="00BC0511"/>
    <w:rsid w:val="00BC0C00"/>
    <w:rsid w:val="00BC18FA"/>
    <w:rsid w:val="00BC7C9B"/>
    <w:rsid w:val="00BD65A0"/>
    <w:rsid w:val="00BE507D"/>
    <w:rsid w:val="00BF2C51"/>
    <w:rsid w:val="00BF76E2"/>
    <w:rsid w:val="00C00387"/>
    <w:rsid w:val="00C0269F"/>
    <w:rsid w:val="00C0521A"/>
    <w:rsid w:val="00C12FE6"/>
    <w:rsid w:val="00C272D4"/>
    <w:rsid w:val="00C34167"/>
    <w:rsid w:val="00C41862"/>
    <w:rsid w:val="00C4194F"/>
    <w:rsid w:val="00C4729C"/>
    <w:rsid w:val="00C47466"/>
    <w:rsid w:val="00C51011"/>
    <w:rsid w:val="00C6127C"/>
    <w:rsid w:val="00C613C8"/>
    <w:rsid w:val="00C638BF"/>
    <w:rsid w:val="00C646DD"/>
    <w:rsid w:val="00C65456"/>
    <w:rsid w:val="00C65985"/>
    <w:rsid w:val="00C726A2"/>
    <w:rsid w:val="00C85A99"/>
    <w:rsid w:val="00C90532"/>
    <w:rsid w:val="00C92318"/>
    <w:rsid w:val="00C94172"/>
    <w:rsid w:val="00C972A6"/>
    <w:rsid w:val="00CA1BD9"/>
    <w:rsid w:val="00CA37CB"/>
    <w:rsid w:val="00CA3830"/>
    <w:rsid w:val="00CB1D78"/>
    <w:rsid w:val="00CB2FB2"/>
    <w:rsid w:val="00CB3385"/>
    <w:rsid w:val="00CB4956"/>
    <w:rsid w:val="00CC35AA"/>
    <w:rsid w:val="00CC50F3"/>
    <w:rsid w:val="00CD046E"/>
    <w:rsid w:val="00CD2B15"/>
    <w:rsid w:val="00CD384B"/>
    <w:rsid w:val="00CD4BC0"/>
    <w:rsid w:val="00CD62D3"/>
    <w:rsid w:val="00CD6ADF"/>
    <w:rsid w:val="00CF6DBF"/>
    <w:rsid w:val="00D02B7E"/>
    <w:rsid w:val="00D0753F"/>
    <w:rsid w:val="00D16F2A"/>
    <w:rsid w:val="00D21E4F"/>
    <w:rsid w:val="00D224C5"/>
    <w:rsid w:val="00D23C70"/>
    <w:rsid w:val="00D2559D"/>
    <w:rsid w:val="00D25614"/>
    <w:rsid w:val="00D279DD"/>
    <w:rsid w:val="00D304DE"/>
    <w:rsid w:val="00D3157C"/>
    <w:rsid w:val="00D37567"/>
    <w:rsid w:val="00D4254F"/>
    <w:rsid w:val="00D42687"/>
    <w:rsid w:val="00D42D5A"/>
    <w:rsid w:val="00D4413A"/>
    <w:rsid w:val="00D444CB"/>
    <w:rsid w:val="00D47164"/>
    <w:rsid w:val="00D47C65"/>
    <w:rsid w:val="00D503B6"/>
    <w:rsid w:val="00D53D63"/>
    <w:rsid w:val="00D66D4C"/>
    <w:rsid w:val="00D67B97"/>
    <w:rsid w:val="00D71F88"/>
    <w:rsid w:val="00D75C99"/>
    <w:rsid w:val="00D80104"/>
    <w:rsid w:val="00D87E7C"/>
    <w:rsid w:val="00D9235C"/>
    <w:rsid w:val="00D95D80"/>
    <w:rsid w:val="00DA5B90"/>
    <w:rsid w:val="00DB6009"/>
    <w:rsid w:val="00DC7CAC"/>
    <w:rsid w:val="00DD3F71"/>
    <w:rsid w:val="00DD40F7"/>
    <w:rsid w:val="00DD71BF"/>
    <w:rsid w:val="00DE2726"/>
    <w:rsid w:val="00DE3567"/>
    <w:rsid w:val="00DE74E4"/>
    <w:rsid w:val="00DF11DF"/>
    <w:rsid w:val="00DF37F2"/>
    <w:rsid w:val="00E03501"/>
    <w:rsid w:val="00E05FB5"/>
    <w:rsid w:val="00E2364A"/>
    <w:rsid w:val="00E2474D"/>
    <w:rsid w:val="00E46833"/>
    <w:rsid w:val="00E46EF3"/>
    <w:rsid w:val="00E50860"/>
    <w:rsid w:val="00E53B10"/>
    <w:rsid w:val="00E53E98"/>
    <w:rsid w:val="00E545AE"/>
    <w:rsid w:val="00E54A5F"/>
    <w:rsid w:val="00E60047"/>
    <w:rsid w:val="00E62252"/>
    <w:rsid w:val="00E64EDD"/>
    <w:rsid w:val="00E72505"/>
    <w:rsid w:val="00E74F14"/>
    <w:rsid w:val="00E8413B"/>
    <w:rsid w:val="00E91102"/>
    <w:rsid w:val="00E9436A"/>
    <w:rsid w:val="00EA1BB6"/>
    <w:rsid w:val="00EA248B"/>
    <w:rsid w:val="00EA57FE"/>
    <w:rsid w:val="00EA5C66"/>
    <w:rsid w:val="00EB0CD6"/>
    <w:rsid w:val="00EB3FB3"/>
    <w:rsid w:val="00EB63F6"/>
    <w:rsid w:val="00ED570A"/>
    <w:rsid w:val="00EE59FF"/>
    <w:rsid w:val="00EE5E31"/>
    <w:rsid w:val="00EE6B75"/>
    <w:rsid w:val="00EE7211"/>
    <w:rsid w:val="00EF44D3"/>
    <w:rsid w:val="00EF5E8D"/>
    <w:rsid w:val="00F01EF5"/>
    <w:rsid w:val="00F02A58"/>
    <w:rsid w:val="00F04344"/>
    <w:rsid w:val="00F045F4"/>
    <w:rsid w:val="00F11CCA"/>
    <w:rsid w:val="00F24F7F"/>
    <w:rsid w:val="00F25524"/>
    <w:rsid w:val="00F32082"/>
    <w:rsid w:val="00F32C5B"/>
    <w:rsid w:val="00F32E7D"/>
    <w:rsid w:val="00F37C19"/>
    <w:rsid w:val="00F41EA0"/>
    <w:rsid w:val="00F421B9"/>
    <w:rsid w:val="00F46585"/>
    <w:rsid w:val="00F47345"/>
    <w:rsid w:val="00F51936"/>
    <w:rsid w:val="00F51A9A"/>
    <w:rsid w:val="00F6047E"/>
    <w:rsid w:val="00F6687A"/>
    <w:rsid w:val="00F756F6"/>
    <w:rsid w:val="00F77AFA"/>
    <w:rsid w:val="00F94F55"/>
    <w:rsid w:val="00F972E0"/>
    <w:rsid w:val="00FA0A5B"/>
    <w:rsid w:val="00FA0C24"/>
    <w:rsid w:val="00FA2A5F"/>
    <w:rsid w:val="00FB088B"/>
    <w:rsid w:val="00FC045E"/>
    <w:rsid w:val="00FC0B4A"/>
    <w:rsid w:val="00FC45D3"/>
    <w:rsid w:val="00FC4739"/>
    <w:rsid w:val="00FE00A4"/>
    <w:rsid w:val="00FF0A79"/>
    <w:rsid w:val="00FF3F95"/>
    <w:rsid w:val="00FF6D81"/>
    <w:rsid w:val="00FF6D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3997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987CA7"/>
    <w:rPr>
      <w:rFonts w:ascii="Fira Sans Light" w:hAnsi="Fira Sans Light"/>
      <w:color w:val="000000" w:themeColor="text1"/>
      <w:sz w:val="24"/>
      <w:szCs w:val="24"/>
    </w:rPr>
  </w:style>
  <w:style w:type="paragraph" w:customStyle="1" w:styleId="BULLET1">
    <w:name w:val="BULLET 1"/>
    <w:basedOn w:val="ListBullet"/>
    <w:link w:val="BULLET1Char"/>
    <w:qFormat/>
    <w:rsid w:val="000223AE"/>
    <w:pPr>
      <w:numPr>
        <w:numId w:val="0"/>
      </w:numPr>
      <w:spacing w:before="240" w:after="240" w:line="276" w:lineRule="auto"/>
    </w:pPr>
    <w:rPr>
      <w:rFonts w:ascii="Arial" w:eastAsia="Calibri" w:hAnsi="Arial" w:cs="Arial"/>
      <w:color w:val="auto"/>
      <w:szCs w:val="22"/>
    </w:rPr>
  </w:style>
  <w:style w:type="character" w:customStyle="1" w:styleId="BULLET1Char">
    <w:name w:val="BULLET 1 Char"/>
    <w:link w:val="BULLET1"/>
    <w:rsid w:val="000223AE"/>
    <w:rPr>
      <w:rFonts w:ascii="Arial" w:eastAsia="Calibri"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E3AADDD673564F4DB1E57EC96AE84711"/>
        <w:category>
          <w:name w:val="General"/>
          <w:gallery w:val="placeholder"/>
        </w:category>
        <w:types>
          <w:type w:val="bbPlcHdr"/>
        </w:types>
        <w:behaviors>
          <w:behavior w:val="content"/>
        </w:behaviors>
        <w:guid w:val="{AB238FB3-59CB-431A-9F73-6C43ECD55090}"/>
      </w:docPartPr>
      <w:docPartBody>
        <w:p w:rsidR="00D43F41" w:rsidRDefault="00D674F2" w:rsidP="00D674F2">
          <w:pPr>
            <w:pStyle w:val="E3AADDD673564F4DB1E57EC96AE84711"/>
          </w:pPr>
          <w:r w:rsidRPr="00D858FE">
            <w:rPr>
              <w:rStyle w:val="PlaceholderText"/>
            </w:rPr>
            <w:t>Choose an item.</w:t>
          </w:r>
        </w:p>
      </w:docPartBody>
    </w:docPart>
    <w:docPart>
      <w:docPartPr>
        <w:name w:val="639379B081204A0DBFDA1207DD35E001"/>
        <w:category>
          <w:name w:val="General"/>
          <w:gallery w:val="placeholder"/>
        </w:category>
        <w:types>
          <w:type w:val="bbPlcHdr"/>
        </w:types>
        <w:behaviors>
          <w:behavior w:val="content"/>
        </w:behaviors>
        <w:guid w:val="{C469711F-C4EF-4F3C-BEB9-88AB592F22B8}"/>
      </w:docPartPr>
      <w:docPartBody>
        <w:p w:rsidR="00D43F41" w:rsidRDefault="00D674F2" w:rsidP="00D674F2">
          <w:pPr>
            <w:pStyle w:val="639379B081204A0DBFDA1207DD35E001"/>
          </w:pPr>
          <w:r w:rsidRPr="00D858FE">
            <w:rPr>
              <w:rStyle w:val="PlaceholderText"/>
            </w:rPr>
            <w:t>Choose an item.</w:t>
          </w:r>
        </w:p>
      </w:docPartBody>
    </w:docPart>
    <w:docPart>
      <w:docPartPr>
        <w:name w:val="EA5037B583284628B0800B18541FBD70"/>
        <w:category>
          <w:name w:val="General"/>
          <w:gallery w:val="placeholder"/>
        </w:category>
        <w:types>
          <w:type w:val="bbPlcHdr"/>
        </w:types>
        <w:behaviors>
          <w:behavior w:val="content"/>
        </w:behaviors>
        <w:guid w:val="{0906BAFE-89E6-42E0-BA71-934D75ACD7BC}"/>
      </w:docPartPr>
      <w:docPartBody>
        <w:p w:rsidR="00D43F41" w:rsidRDefault="00D674F2" w:rsidP="00D674F2">
          <w:pPr>
            <w:pStyle w:val="EA5037B583284628B0800B18541FBD70"/>
          </w:pPr>
          <w:r w:rsidRPr="00D858FE">
            <w:rPr>
              <w:rStyle w:val="PlaceholderText"/>
            </w:rPr>
            <w:t>Choose an item.</w:t>
          </w:r>
        </w:p>
      </w:docPartBody>
    </w:docPart>
    <w:docPart>
      <w:docPartPr>
        <w:name w:val="45F9720AD4CD4E39A39AFA9A2B11CCFC"/>
        <w:category>
          <w:name w:val="General"/>
          <w:gallery w:val="placeholder"/>
        </w:category>
        <w:types>
          <w:type w:val="bbPlcHdr"/>
        </w:types>
        <w:behaviors>
          <w:behavior w:val="content"/>
        </w:behaviors>
        <w:guid w:val="{CE75893C-AAC2-438B-847D-41206335D823}"/>
      </w:docPartPr>
      <w:docPartBody>
        <w:p w:rsidR="00D43F41" w:rsidRDefault="00D674F2" w:rsidP="00D674F2">
          <w:pPr>
            <w:pStyle w:val="45F9720AD4CD4E39A39AFA9A2B11CCFC"/>
          </w:pPr>
          <w:r w:rsidRPr="00D858FE">
            <w:rPr>
              <w:rStyle w:val="PlaceholderText"/>
            </w:rPr>
            <w:t>Choose an item.</w:t>
          </w:r>
        </w:p>
      </w:docPartBody>
    </w:docPart>
    <w:docPart>
      <w:docPartPr>
        <w:name w:val="B988CC5E67B24488A595F1F1F3697D62"/>
        <w:category>
          <w:name w:val="General"/>
          <w:gallery w:val="placeholder"/>
        </w:category>
        <w:types>
          <w:type w:val="bbPlcHdr"/>
        </w:types>
        <w:behaviors>
          <w:behavior w:val="content"/>
        </w:behaviors>
        <w:guid w:val="{67878B30-1716-4D32-909E-6C8493099BD7}"/>
      </w:docPartPr>
      <w:docPartBody>
        <w:p w:rsidR="00D43F41" w:rsidRDefault="00D674F2" w:rsidP="00D674F2">
          <w:pPr>
            <w:pStyle w:val="B988CC5E67B24488A595F1F1F3697D62"/>
          </w:pPr>
          <w:r w:rsidRPr="00D858FE">
            <w:rPr>
              <w:rStyle w:val="PlaceholderText"/>
            </w:rPr>
            <w:t>Choose an item.</w:t>
          </w:r>
        </w:p>
      </w:docPartBody>
    </w:docPart>
    <w:docPart>
      <w:docPartPr>
        <w:name w:val="06981B89C696406CB95A37FF59D502C2"/>
        <w:category>
          <w:name w:val="General"/>
          <w:gallery w:val="placeholder"/>
        </w:category>
        <w:types>
          <w:type w:val="bbPlcHdr"/>
        </w:types>
        <w:behaviors>
          <w:behavior w:val="content"/>
        </w:behaviors>
        <w:guid w:val="{9F2E9CE2-2838-44AD-ADD2-910DB4A53E07}"/>
      </w:docPartPr>
      <w:docPartBody>
        <w:p w:rsidR="00D43F41" w:rsidRDefault="00D674F2" w:rsidP="00D674F2">
          <w:pPr>
            <w:pStyle w:val="06981B89C696406CB95A37FF59D502C2"/>
          </w:pPr>
          <w:r w:rsidRPr="00D858FE">
            <w:rPr>
              <w:rStyle w:val="PlaceholderText"/>
            </w:rPr>
            <w:t>Choose an item.</w:t>
          </w:r>
        </w:p>
      </w:docPartBody>
    </w:docPart>
    <w:docPart>
      <w:docPartPr>
        <w:name w:val="D6D28A955BEB4B48A10A46DA4A590AEC"/>
        <w:category>
          <w:name w:val="General"/>
          <w:gallery w:val="placeholder"/>
        </w:category>
        <w:types>
          <w:type w:val="bbPlcHdr"/>
        </w:types>
        <w:behaviors>
          <w:behavior w:val="content"/>
        </w:behaviors>
        <w:guid w:val="{95A81E05-B89F-42E0-87B4-24A2588FB63B}"/>
      </w:docPartPr>
      <w:docPartBody>
        <w:p w:rsidR="00D43F41" w:rsidRDefault="00D674F2" w:rsidP="00D674F2">
          <w:pPr>
            <w:pStyle w:val="D6D28A955BEB4B48A10A46DA4A590AEC"/>
          </w:pPr>
          <w:r w:rsidRPr="00D858FE">
            <w:rPr>
              <w:rStyle w:val="PlaceholderText"/>
            </w:rPr>
            <w:t>Choose an item.</w:t>
          </w:r>
        </w:p>
      </w:docPartBody>
    </w:docPart>
    <w:docPart>
      <w:docPartPr>
        <w:name w:val="5D637CA9566C451A9644D58503A48287"/>
        <w:category>
          <w:name w:val="General"/>
          <w:gallery w:val="placeholder"/>
        </w:category>
        <w:types>
          <w:type w:val="bbPlcHdr"/>
        </w:types>
        <w:behaviors>
          <w:behavior w:val="content"/>
        </w:behaviors>
        <w:guid w:val="{F7127FFB-8967-469F-9047-9D2D238BB92F}"/>
      </w:docPartPr>
      <w:docPartBody>
        <w:p w:rsidR="00D43F41" w:rsidRDefault="00D674F2" w:rsidP="00D674F2">
          <w:pPr>
            <w:pStyle w:val="5D637CA9566C451A9644D58503A48287"/>
          </w:pPr>
          <w:r w:rsidRPr="00D858FE">
            <w:rPr>
              <w:rStyle w:val="PlaceholderText"/>
            </w:rPr>
            <w:t>Choose an item.</w:t>
          </w:r>
        </w:p>
      </w:docPartBody>
    </w:docPart>
    <w:docPart>
      <w:docPartPr>
        <w:name w:val="5D8AB352F7CF40168F3E238224C869D1"/>
        <w:category>
          <w:name w:val="General"/>
          <w:gallery w:val="placeholder"/>
        </w:category>
        <w:types>
          <w:type w:val="bbPlcHdr"/>
        </w:types>
        <w:behaviors>
          <w:behavior w:val="content"/>
        </w:behaviors>
        <w:guid w:val="{BB449639-46DE-4058-9C6C-ACB8D3058286}"/>
      </w:docPartPr>
      <w:docPartBody>
        <w:p w:rsidR="00D43F41" w:rsidRDefault="00D674F2" w:rsidP="00D674F2">
          <w:pPr>
            <w:pStyle w:val="5D8AB352F7CF40168F3E238224C869D1"/>
          </w:pPr>
          <w:r w:rsidRPr="00D858FE">
            <w:rPr>
              <w:rStyle w:val="PlaceholderText"/>
            </w:rPr>
            <w:t>Choose an item.</w:t>
          </w:r>
        </w:p>
      </w:docPartBody>
    </w:docPart>
    <w:docPart>
      <w:docPartPr>
        <w:name w:val="718494740E6A4B288343E49C447C0FD4"/>
        <w:category>
          <w:name w:val="General"/>
          <w:gallery w:val="placeholder"/>
        </w:category>
        <w:types>
          <w:type w:val="bbPlcHdr"/>
        </w:types>
        <w:behaviors>
          <w:behavior w:val="content"/>
        </w:behaviors>
        <w:guid w:val="{CC16EE40-3253-4D9A-A111-90C2F09212CC}"/>
      </w:docPartPr>
      <w:docPartBody>
        <w:p w:rsidR="00D43F41" w:rsidRDefault="00D674F2" w:rsidP="00D674F2">
          <w:pPr>
            <w:pStyle w:val="718494740E6A4B288343E49C447C0FD4"/>
          </w:pPr>
          <w:r w:rsidRPr="00D858FE">
            <w:rPr>
              <w:rStyle w:val="PlaceholderText"/>
            </w:rPr>
            <w:t>Choose an item.</w:t>
          </w:r>
        </w:p>
      </w:docPartBody>
    </w:docPart>
    <w:docPart>
      <w:docPartPr>
        <w:name w:val="F0CBFA70F21646E5A3CC764FB13E6347"/>
        <w:category>
          <w:name w:val="General"/>
          <w:gallery w:val="placeholder"/>
        </w:category>
        <w:types>
          <w:type w:val="bbPlcHdr"/>
        </w:types>
        <w:behaviors>
          <w:behavior w:val="content"/>
        </w:behaviors>
        <w:guid w:val="{14FBEF75-C6BD-47C8-986C-B295B8CFA9F9}"/>
      </w:docPartPr>
      <w:docPartBody>
        <w:p w:rsidR="00D43F41" w:rsidRDefault="00D674F2" w:rsidP="00D674F2">
          <w:pPr>
            <w:pStyle w:val="F0CBFA70F21646E5A3CC764FB13E6347"/>
          </w:pPr>
          <w:r w:rsidRPr="00D858FE">
            <w:rPr>
              <w:rStyle w:val="PlaceholderText"/>
            </w:rPr>
            <w:t>Choose an item.</w:t>
          </w:r>
        </w:p>
      </w:docPartBody>
    </w:docPart>
    <w:docPart>
      <w:docPartPr>
        <w:name w:val="DDBD93FD11CA469A89ED68E719485D7E"/>
        <w:category>
          <w:name w:val="General"/>
          <w:gallery w:val="placeholder"/>
        </w:category>
        <w:types>
          <w:type w:val="bbPlcHdr"/>
        </w:types>
        <w:behaviors>
          <w:behavior w:val="content"/>
        </w:behaviors>
        <w:guid w:val="{D1839409-EA92-419C-B830-E6E033C36CAE}"/>
      </w:docPartPr>
      <w:docPartBody>
        <w:p w:rsidR="00D43F41" w:rsidRDefault="00D674F2" w:rsidP="00D674F2">
          <w:pPr>
            <w:pStyle w:val="DDBD93FD11CA469A89ED68E719485D7E"/>
          </w:pPr>
          <w:r w:rsidRPr="00D858FE">
            <w:rPr>
              <w:rStyle w:val="PlaceholderText"/>
            </w:rPr>
            <w:t>Choose an item.</w:t>
          </w:r>
        </w:p>
      </w:docPartBody>
    </w:docPart>
    <w:docPart>
      <w:docPartPr>
        <w:name w:val="61DA9D6859664ED4BB7A47862546B14C"/>
        <w:category>
          <w:name w:val="General"/>
          <w:gallery w:val="placeholder"/>
        </w:category>
        <w:types>
          <w:type w:val="bbPlcHdr"/>
        </w:types>
        <w:behaviors>
          <w:behavior w:val="content"/>
        </w:behaviors>
        <w:guid w:val="{2A6529FB-9040-4AEA-AFDA-D6302C5086A3}"/>
      </w:docPartPr>
      <w:docPartBody>
        <w:p w:rsidR="00D43F41" w:rsidRDefault="00D674F2" w:rsidP="00D674F2">
          <w:pPr>
            <w:pStyle w:val="61DA9D6859664ED4BB7A47862546B14C"/>
          </w:pPr>
          <w:r w:rsidRPr="00D858FE">
            <w:rPr>
              <w:rStyle w:val="PlaceholderText"/>
            </w:rPr>
            <w:t>Choose an item.</w:t>
          </w:r>
        </w:p>
      </w:docPartBody>
    </w:docPart>
    <w:docPart>
      <w:docPartPr>
        <w:name w:val="BBA87D3776284A3D9D0580E1BD0A5757"/>
        <w:category>
          <w:name w:val="General"/>
          <w:gallery w:val="placeholder"/>
        </w:category>
        <w:types>
          <w:type w:val="bbPlcHdr"/>
        </w:types>
        <w:behaviors>
          <w:behavior w:val="content"/>
        </w:behaviors>
        <w:guid w:val="{8C039DDB-28AD-4669-B064-35A9BFD16EB7}"/>
      </w:docPartPr>
      <w:docPartBody>
        <w:p w:rsidR="00D43F41" w:rsidRDefault="00D674F2" w:rsidP="00D674F2">
          <w:pPr>
            <w:pStyle w:val="BBA87D3776284A3D9D0580E1BD0A5757"/>
          </w:pPr>
          <w:r w:rsidRPr="00D858FE">
            <w:rPr>
              <w:rStyle w:val="PlaceholderText"/>
            </w:rPr>
            <w:t>Choose an item.</w:t>
          </w:r>
        </w:p>
      </w:docPartBody>
    </w:docPart>
    <w:docPart>
      <w:docPartPr>
        <w:name w:val="E54B639072CA46B6A0AE1A89E02DD268"/>
        <w:category>
          <w:name w:val="General"/>
          <w:gallery w:val="placeholder"/>
        </w:category>
        <w:types>
          <w:type w:val="bbPlcHdr"/>
        </w:types>
        <w:behaviors>
          <w:behavior w:val="content"/>
        </w:behaviors>
        <w:guid w:val="{97A2E2E7-FCCD-4FB7-A792-6DB31A0CC1CD}"/>
      </w:docPartPr>
      <w:docPartBody>
        <w:p w:rsidR="00D43F41" w:rsidRDefault="00D674F2" w:rsidP="00D674F2">
          <w:pPr>
            <w:pStyle w:val="E54B639072CA46B6A0AE1A89E02DD268"/>
          </w:pPr>
          <w:r w:rsidRPr="00D858FE">
            <w:rPr>
              <w:rStyle w:val="PlaceholderText"/>
            </w:rPr>
            <w:t>Choose an item.</w:t>
          </w:r>
        </w:p>
      </w:docPartBody>
    </w:docPart>
    <w:docPart>
      <w:docPartPr>
        <w:name w:val="3906028E99A845A3B13BD85A8EBB70DD"/>
        <w:category>
          <w:name w:val="General"/>
          <w:gallery w:val="placeholder"/>
        </w:category>
        <w:types>
          <w:type w:val="bbPlcHdr"/>
        </w:types>
        <w:behaviors>
          <w:behavior w:val="content"/>
        </w:behaviors>
        <w:guid w:val="{D22C28A9-4F8B-47D5-9C1E-F264523CD0A4}"/>
      </w:docPartPr>
      <w:docPartBody>
        <w:p w:rsidR="00D43F41" w:rsidRDefault="00D674F2" w:rsidP="00D674F2">
          <w:pPr>
            <w:pStyle w:val="3906028E99A845A3B13BD85A8EBB70DD"/>
          </w:pPr>
          <w:r w:rsidRPr="00D858FE">
            <w:rPr>
              <w:rStyle w:val="PlaceholderText"/>
            </w:rPr>
            <w:t>Choose an item.</w:t>
          </w:r>
        </w:p>
      </w:docPartBody>
    </w:docPart>
    <w:docPart>
      <w:docPartPr>
        <w:name w:val="D1414C444B9D40D390DE99A04B3E8648"/>
        <w:category>
          <w:name w:val="General"/>
          <w:gallery w:val="placeholder"/>
        </w:category>
        <w:types>
          <w:type w:val="bbPlcHdr"/>
        </w:types>
        <w:behaviors>
          <w:behavior w:val="content"/>
        </w:behaviors>
        <w:guid w:val="{3402355C-0CBB-4376-83E1-9FBDA240F52C}"/>
      </w:docPartPr>
      <w:docPartBody>
        <w:p w:rsidR="00D43F41" w:rsidRDefault="00D674F2" w:rsidP="00D674F2">
          <w:pPr>
            <w:pStyle w:val="D1414C444B9D40D390DE99A04B3E8648"/>
          </w:pPr>
          <w:r w:rsidRPr="00D858FE">
            <w:rPr>
              <w:rStyle w:val="PlaceholderText"/>
            </w:rPr>
            <w:t>Choose an item.</w:t>
          </w:r>
        </w:p>
      </w:docPartBody>
    </w:docPart>
    <w:docPart>
      <w:docPartPr>
        <w:name w:val="9F9A501ED41A4713BA46EBA7AE1D20BD"/>
        <w:category>
          <w:name w:val="General"/>
          <w:gallery w:val="placeholder"/>
        </w:category>
        <w:types>
          <w:type w:val="bbPlcHdr"/>
        </w:types>
        <w:behaviors>
          <w:behavior w:val="content"/>
        </w:behaviors>
        <w:guid w:val="{0BB8139A-CA1D-41ED-BB5C-40662EDB73CB}"/>
      </w:docPartPr>
      <w:docPartBody>
        <w:p w:rsidR="00D43F41" w:rsidRDefault="00D674F2" w:rsidP="00D674F2">
          <w:pPr>
            <w:pStyle w:val="9F9A501ED41A4713BA46EBA7AE1D20BD"/>
          </w:pPr>
          <w:r w:rsidRPr="00D858FE">
            <w:rPr>
              <w:rStyle w:val="PlaceholderText"/>
            </w:rPr>
            <w:t>Choose an item.</w:t>
          </w:r>
        </w:p>
      </w:docPartBody>
    </w:docPart>
    <w:docPart>
      <w:docPartPr>
        <w:name w:val="FAA18001F18641088EC5306D91B95A4C"/>
        <w:category>
          <w:name w:val="General"/>
          <w:gallery w:val="placeholder"/>
        </w:category>
        <w:types>
          <w:type w:val="bbPlcHdr"/>
        </w:types>
        <w:behaviors>
          <w:behavior w:val="content"/>
        </w:behaviors>
        <w:guid w:val="{5AA0248B-BB76-4545-828A-E611E2EB0C59}"/>
      </w:docPartPr>
      <w:docPartBody>
        <w:p w:rsidR="00D43F41" w:rsidRDefault="00D674F2" w:rsidP="00D674F2">
          <w:pPr>
            <w:pStyle w:val="FAA18001F18641088EC5306D91B95A4C"/>
          </w:pPr>
          <w:r w:rsidRPr="00D858FE">
            <w:rPr>
              <w:rStyle w:val="PlaceholderText"/>
            </w:rPr>
            <w:t>Choose an item.</w:t>
          </w:r>
        </w:p>
      </w:docPartBody>
    </w:docPart>
    <w:docPart>
      <w:docPartPr>
        <w:name w:val="C9214CA12E0249BAA502F6AAC9553EFA"/>
        <w:category>
          <w:name w:val="General"/>
          <w:gallery w:val="placeholder"/>
        </w:category>
        <w:types>
          <w:type w:val="bbPlcHdr"/>
        </w:types>
        <w:behaviors>
          <w:behavior w:val="content"/>
        </w:behaviors>
        <w:guid w:val="{78AEB89E-880E-4889-A5B1-F2C6C45B0880}"/>
      </w:docPartPr>
      <w:docPartBody>
        <w:p w:rsidR="00D43F41" w:rsidRDefault="00D674F2" w:rsidP="00D674F2">
          <w:pPr>
            <w:pStyle w:val="C9214CA12E0249BAA502F6AAC9553EFA"/>
          </w:pPr>
          <w:r w:rsidRPr="00D858FE">
            <w:rPr>
              <w:rStyle w:val="PlaceholderText"/>
            </w:rPr>
            <w:t>Choose an item.</w:t>
          </w:r>
        </w:p>
      </w:docPartBody>
    </w:docPart>
    <w:docPart>
      <w:docPartPr>
        <w:name w:val="698A4BBACFA84E20B719A41BA3CA7990"/>
        <w:category>
          <w:name w:val="General"/>
          <w:gallery w:val="placeholder"/>
        </w:category>
        <w:types>
          <w:type w:val="bbPlcHdr"/>
        </w:types>
        <w:behaviors>
          <w:behavior w:val="content"/>
        </w:behaviors>
        <w:guid w:val="{C0EFA03B-4D63-464F-BD5F-C59743B85D6E}"/>
      </w:docPartPr>
      <w:docPartBody>
        <w:p w:rsidR="00D43F41" w:rsidRDefault="00D674F2" w:rsidP="00D674F2">
          <w:pPr>
            <w:pStyle w:val="698A4BBACFA84E20B719A41BA3CA7990"/>
          </w:pPr>
          <w:r w:rsidRPr="00D858FE">
            <w:rPr>
              <w:rStyle w:val="PlaceholderText"/>
            </w:rPr>
            <w:t>Choose an item.</w:t>
          </w:r>
        </w:p>
      </w:docPartBody>
    </w:docPart>
    <w:docPart>
      <w:docPartPr>
        <w:name w:val="1070C59762E840BFA09560E0F78823A1"/>
        <w:category>
          <w:name w:val="General"/>
          <w:gallery w:val="placeholder"/>
        </w:category>
        <w:types>
          <w:type w:val="bbPlcHdr"/>
        </w:types>
        <w:behaviors>
          <w:behavior w:val="content"/>
        </w:behaviors>
        <w:guid w:val="{24BFD8DD-E779-4C95-A285-702A4949B30C}"/>
      </w:docPartPr>
      <w:docPartBody>
        <w:p w:rsidR="00D43F41" w:rsidRDefault="00D674F2" w:rsidP="00D674F2">
          <w:pPr>
            <w:pStyle w:val="1070C59762E840BFA09560E0F78823A1"/>
          </w:pPr>
          <w:r w:rsidRPr="00D858FE">
            <w:rPr>
              <w:rStyle w:val="PlaceholderText"/>
            </w:rPr>
            <w:t>Choose an item.</w:t>
          </w:r>
        </w:p>
      </w:docPartBody>
    </w:docPart>
    <w:docPart>
      <w:docPartPr>
        <w:name w:val="8D796F2B937B40A7801CC94BF11FA0D3"/>
        <w:category>
          <w:name w:val="General"/>
          <w:gallery w:val="placeholder"/>
        </w:category>
        <w:types>
          <w:type w:val="bbPlcHdr"/>
        </w:types>
        <w:behaviors>
          <w:behavior w:val="content"/>
        </w:behaviors>
        <w:guid w:val="{5BEAC200-5F6B-4F02-A8B4-0F21C80D6874}"/>
      </w:docPartPr>
      <w:docPartBody>
        <w:p w:rsidR="00D43F41" w:rsidRDefault="00D674F2" w:rsidP="00D674F2">
          <w:pPr>
            <w:pStyle w:val="8D796F2B937B40A7801CC94BF11FA0D3"/>
          </w:pPr>
          <w:r w:rsidRPr="00D858FE">
            <w:rPr>
              <w:rStyle w:val="PlaceholderText"/>
            </w:rPr>
            <w:t>Choose an item.</w:t>
          </w:r>
        </w:p>
      </w:docPartBody>
    </w:docPart>
    <w:docPart>
      <w:docPartPr>
        <w:name w:val="398527243BF742A1B94BD3FE948B6015"/>
        <w:category>
          <w:name w:val="General"/>
          <w:gallery w:val="placeholder"/>
        </w:category>
        <w:types>
          <w:type w:val="bbPlcHdr"/>
        </w:types>
        <w:behaviors>
          <w:behavior w:val="content"/>
        </w:behaviors>
        <w:guid w:val="{E59A5FC8-D322-4FDE-90A8-FE7F2D62729D}"/>
      </w:docPartPr>
      <w:docPartBody>
        <w:p w:rsidR="00D43F41" w:rsidRDefault="00D674F2" w:rsidP="00D674F2">
          <w:pPr>
            <w:pStyle w:val="398527243BF742A1B94BD3FE948B6015"/>
          </w:pPr>
          <w:r w:rsidRPr="00D858FE">
            <w:rPr>
              <w:rStyle w:val="PlaceholderText"/>
            </w:rPr>
            <w:t>Choose an item.</w:t>
          </w:r>
        </w:p>
      </w:docPartBody>
    </w:docPart>
    <w:docPart>
      <w:docPartPr>
        <w:name w:val="2D7A8A34F486466C89AE507F8531D922"/>
        <w:category>
          <w:name w:val="General"/>
          <w:gallery w:val="placeholder"/>
        </w:category>
        <w:types>
          <w:type w:val="bbPlcHdr"/>
        </w:types>
        <w:behaviors>
          <w:behavior w:val="content"/>
        </w:behaviors>
        <w:guid w:val="{DDC1DB1C-3419-4C12-B42C-8AF51FC1F88B}"/>
      </w:docPartPr>
      <w:docPartBody>
        <w:p w:rsidR="00D43F41" w:rsidRDefault="00D674F2" w:rsidP="00D674F2">
          <w:pPr>
            <w:pStyle w:val="2D7A8A34F486466C89AE507F8531D922"/>
          </w:pPr>
          <w:r w:rsidRPr="00D858FE">
            <w:rPr>
              <w:rStyle w:val="PlaceholderText"/>
            </w:rPr>
            <w:t>Choose an item.</w:t>
          </w:r>
        </w:p>
      </w:docPartBody>
    </w:docPart>
    <w:docPart>
      <w:docPartPr>
        <w:name w:val="C5D0697B3B2C4F419357C05FC345E762"/>
        <w:category>
          <w:name w:val="General"/>
          <w:gallery w:val="placeholder"/>
        </w:category>
        <w:types>
          <w:type w:val="bbPlcHdr"/>
        </w:types>
        <w:behaviors>
          <w:behavior w:val="content"/>
        </w:behaviors>
        <w:guid w:val="{064E1EB1-96DD-41A1-A999-7517FF325085}"/>
      </w:docPartPr>
      <w:docPartBody>
        <w:p w:rsidR="00D43F41" w:rsidRDefault="00D674F2" w:rsidP="00D674F2">
          <w:pPr>
            <w:pStyle w:val="C5D0697B3B2C4F419357C05FC345E762"/>
          </w:pPr>
          <w:r w:rsidRPr="00D858FE">
            <w:rPr>
              <w:rStyle w:val="PlaceholderText"/>
            </w:rPr>
            <w:t>Choose an item.</w:t>
          </w:r>
        </w:p>
      </w:docPartBody>
    </w:docPart>
    <w:docPart>
      <w:docPartPr>
        <w:name w:val="F4C485D6F7F74ECCBD4927264DF947B0"/>
        <w:category>
          <w:name w:val="General"/>
          <w:gallery w:val="placeholder"/>
        </w:category>
        <w:types>
          <w:type w:val="bbPlcHdr"/>
        </w:types>
        <w:behaviors>
          <w:behavior w:val="content"/>
        </w:behaviors>
        <w:guid w:val="{255EDD7F-C48A-4D5C-AF31-DEB5F5F2AA23}"/>
      </w:docPartPr>
      <w:docPartBody>
        <w:p w:rsidR="00D43F41" w:rsidRDefault="00D674F2" w:rsidP="00D674F2">
          <w:pPr>
            <w:pStyle w:val="F4C485D6F7F74ECCBD4927264DF947B0"/>
          </w:pPr>
          <w:r w:rsidRPr="00D858FE">
            <w:rPr>
              <w:rStyle w:val="PlaceholderText"/>
            </w:rPr>
            <w:t>Choose an item.</w:t>
          </w:r>
        </w:p>
      </w:docPartBody>
    </w:docPart>
    <w:docPart>
      <w:docPartPr>
        <w:name w:val="798B53E84C4545298665183BEC407273"/>
        <w:category>
          <w:name w:val="General"/>
          <w:gallery w:val="placeholder"/>
        </w:category>
        <w:types>
          <w:type w:val="bbPlcHdr"/>
        </w:types>
        <w:behaviors>
          <w:behavior w:val="content"/>
        </w:behaviors>
        <w:guid w:val="{FCC3829A-0CD1-446A-9C76-6778A505B1E7}"/>
      </w:docPartPr>
      <w:docPartBody>
        <w:p w:rsidR="00D43F41" w:rsidRDefault="00D674F2" w:rsidP="00D674F2">
          <w:pPr>
            <w:pStyle w:val="798B53E84C4545298665183BEC407273"/>
          </w:pPr>
          <w:r w:rsidRPr="00D858FE">
            <w:rPr>
              <w:rStyle w:val="PlaceholderText"/>
            </w:rPr>
            <w:t>Choose an item.</w:t>
          </w:r>
        </w:p>
      </w:docPartBody>
    </w:docPart>
    <w:docPart>
      <w:docPartPr>
        <w:name w:val="A4DFFEE554224539A6E923F98EE7267B"/>
        <w:category>
          <w:name w:val="General"/>
          <w:gallery w:val="placeholder"/>
        </w:category>
        <w:types>
          <w:type w:val="bbPlcHdr"/>
        </w:types>
        <w:behaviors>
          <w:behavior w:val="content"/>
        </w:behaviors>
        <w:guid w:val="{D4AB9454-98AA-4CA8-8C72-458446F99C34}"/>
      </w:docPartPr>
      <w:docPartBody>
        <w:p w:rsidR="00D43F41" w:rsidRDefault="00D674F2" w:rsidP="00D674F2">
          <w:pPr>
            <w:pStyle w:val="A4DFFEE554224539A6E923F98EE7267B"/>
          </w:pPr>
          <w:r w:rsidRPr="00D858FE">
            <w:rPr>
              <w:rStyle w:val="PlaceholderText"/>
            </w:rPr>
            <w:t>Choose an item.</w:t>
          </w:r>
        </w:p>
      </w:docPartBody>
    </w:docPart>
    <w:docPart>
      <w:docPartPr>
        <w:name w:val="EB2BD72529CA4CE5BB7CD9727081D7C0"/>
        <w:category>
          <w:name w:val="General"/>
          <w:gallery w:val="placeholder"/>
        </w:category>
        <w:types>
          <w:type w:val="bbPlcHdr"/>
        </w:types>
        <w:behaviors>
          <w:behavior w:val="content"/>
        </w:behaviors>
        <w:guid w:val="{B0A627A1-BD46-4B88-B79C-301B7DA9E2C7}"/>
      </w:docPartPr>
      <w:docPartBody>
        <w:p w:rsidR="00D43F41" w:rsidRDefault="00D674F2" w:rsidP="00D674F2">
          <w:pPr>
            <w:pStyle w:val="EB2BD72529CA4CE5BB7CD9727081D7C0"/>
          </w:pPr>
          <w:r w:rsidRPr="00D858FE">
            <w:rPr>
              <w:rStyle w:val="PlaceholderText"/>
            </w:rPr>
            <w:t>Choose an item.</w:t>
          </w:r>
        </w:p>
      </w:docPartBody>
    </w:docPart>
    <w:docPart>
      <w:docPartPr>
        <w:name w:val="83A62754ED404C959B7624FA8645637D"/>
        <w:category>
          <w:name w:val="General"/>
          <w:gallery w:val="placeholder"/>
        </w:category>
        <w:types>
          <w:type w:val="bbPlcHdr"/>
        </w:types>
        <w:behaviors>
          <w:behavior w:val="content"/>
        </w:behaviors>
        <w:guid w:val="{91A7DD83-83DE-4048-A1CF-5C6B920B5508}"/>
      </w:docPartPr>
      <w:docPartBody>
        <w:p w:rsidR="00D43F41" w:rsidRDefault="00D674F2" w:rsidP="00D674F2">
          <w:pPr>
            <w:pStyle w:val="83A62754ED404C959B7624FA8645637D"/>
          </w:pPr>
          <w:r w:rsidRPr="00D858FE">
            <w:rPr>
              <w:rStyle w:val="PlaceholderText"/>
            </w:rPr>
            <w:t>Choose an item.</w:t>
          </w:r>
        </w:p>
      </w:docPartBody>
    </w:docPart>
    <w:docPart>
      <w:docPartPr>
        <w:name w:val="DEF8728562AA4BD4849FBF8B6A14C29B"/>
        <w:category>
          <w:name w:val="General"/>
          <w:gallery w:val="placeholder"/>
        </w:category>
        <w:types>
          <w:type w:val="bbPlcHdr"/>
        </w:types>
        <w:behaviors>
          <w:behavior w:val="content"/>
        </w:behaviors>
        <w:guid w:val="{47DEA1CF-06AF-49E9-8A2A-327D55A121EC}"/>
      </w:docPartPr>
      <w:docPartBody>
        <w:p w:rsidR="00D43F41" w:rsidRDefault="00D674F2" w:rsidP="00D674F2">
          <w:pPr>
            <w:pStyle w:val="DEF8728562AA4BD4849FBF8B6A14C29B"/>
          </w:pPr>
          <w:r w:rsidRPr="00D858FE">
            <w:rPr>
              <w:rStyle w:val="PlaceholderText"/>
            </w:rPr>
            <w:t>Choose an item.</w:t>
          </w:r>
        </w:p>
      </w:docPartBody>
    </w:docPart>
    <w:docPart>
      <w:docPartPr>
        <w:name w:val="C647CA88AFB5404E8D27FB54F1DD20AD"/>
        <w:category>
          <w:name w:val="General"/>
          <w:gallery w:val="placeholder"/>
        </w:category>
        <w:types>
          <w:type w:val="bbPlcHdr"/>
        </w:types>
        <w:behaviors>
          <w:behavior w:val="content"/>
        </w:behaviors>
        <w:guid w:val="{533E227F-0153-44E6-BEEC-AA16629FADAA}"/>
      </w:docPartPr>
      <w:docPartBody>
        <w:p w:rsidR="00D43F41" w:rsidRDefault="00D674F2" w:rsidP="00D674F2">
          <w:pPr>
            <w:pStyle w:val="C647CA88AFB5404E8D27FB54F1DD20AD"/>
          </w:pPr>
          <w:r w:rsidRPr="00D858FE">
            <w:rPr>
              <w:rStyle w:val="PlaceholderText"/>
            </w:rPr>
            <w:t>Choose an item.</w:t>
          </w:r>
        </w:p>
      </w:docPartBody>
    </w:docPart>
    <w:docPart>
      <w:docPartPr>
        <w:name w:val="5C498061594F483A898ABA095C6BCA00"/>
        <w:category>
          <w:name w:val="General"/>
          <w:gallery w:val="placeholder"/>
        </w:category>
        <w:types>
          <w:type w:val="bbPlcHdr"/>
        </w:types>
        <w:behaviors>
          <w:behavior w:val="content"/>
        </w:behaviors>
        <w:guid w:val="{06DC692F-A6F2-4ED1-8A68-D89BF71410AF}"/>
      </w:docPartPr>
      <w:docPartBody>
        <w:p w:rsidR="00D43F41" w:rsidRDefault="00D674F2" w:rsidP="00D674F2">
          <w:pPr>
            <w:pStyle w:val="5C498061594F483A898ABA095C6BCA00"/>
          </w:pPr>
          <w:r w:rsidRPr="00D858FE">
            <w:rPr>
              <w:rStyle w:val="PlaceholderText"/>
            </w:rPr>
            <w:t>Choose an item.</w:t>
          </w:r>
        </w:p>
      </w:docPartBody>
    </w:docPart>
    <w:docPart>
      <w:docPartPr>
        <w:name w:val="314F56B74FE84E9DB43F84CC5663DEF1"/>
        <w:category>
          <w:name w:val="General"/>
          <w:gallery w:val="placeholder"/>
        </w:category>
        <w:types>
          <w:type w:val="bbPlcHdr"/>
        </w:types>
        <w:behaviors>
          <w:behavior w:val="content"/>
        </w:behaviors>
        <w:guid w:val="{F3D3DAF6-4AED-449C-A637-754211C65D25}"/>
      </w:docPartPr>
      <w:docPartBody>
        <w:p w:rsidR="00D43F41" w:rsidRDefault="00D674F2" w:rsidP="00D674F2">
          <w:pPr>
            <w:pStyle w:val="314F56B74FE84E9DB43F84CC5663DEF1"/>
          </w:pPr>
          <w:r w:rsidRPr="00D858FE">
            <w:rPr>
              <w:rStyle w:val="PlaceholderText"/>
            </w:rPr>
            <w:t>Choose an item.</w:t>
          </w:r>
        </w:p>
      </w:docPartBody>
    </w:docPart>
    <w:docPart>
      <w:docPartPr>
        <w:name w:val="3AC7B03B38E34DECB559914BF95123DA"/>
        <w:category>
          <w:name w:val="General"/>
          <w:gallery w:val="placeholder"/>
        </w:category>
        <w:types>
          <w:type w:val="bbPlcHdr"/>
        </w:types>
        <w:behaviors>
          <w:behavior w:val="content"/>
        </w:behaviors>
        <w:guid w:val="{4CD1177C-70BB-4E09-AA9E-D1F74018EAA7}"/>
      </w:docPartPr>
      <w:docPartBody>
        <w:p w:rsidR="00D43F41" w:rsidRDefault="00D674F2" w:rsidP="00D674F2">
          <w:pPr>
            <w:pStyle w:val="3AC7B03B38E34DECB559914BF95123DA"/>
          </w:pPr>
          <w:r w:rsidRPr="00D858FE">
            <w:rPr>
              <w:rStyle w:val="PlaceholderText"/>
            </w:rPr>
            <w:t>Choose an item.</w:t>
          </w:r>
        </w:p>
      </w:docPartBody>
    </w:docPart>
    <w:docPart>
      <w:docPartPr>
        <w:name w:val="EA33F3D75DE04B63A745BEFC83A7C5B7"/>
        <w:category>
          <w:name w:val="General"/>
          <w:gallery w:val="placeholder"/>
        </w:category>
        <w:types>
          <w:type w:val="bbPlcHdr"/>
        </w:types>
        <w:behaviors>
          <w:behavior w:val="content"/>
        </w:behaviors>
        <w:guid w:val="{D02C8AA4-B880-41F7-812B-0DB1F732CEFA}"/>
      </w:docPartPr>
      <w:docPartBody>
        <w:p w:rsidR="00D43F41" w:rsidRDefault="00D674F2" w:rsidP="00D674F2">
          <w:pPr>
            <w:pStyle w:val="EA33F3D75DE04B63A745BEFC83A7C5B7"/>
          </w:pPr>
          <w:r w:rsidRPr="00D858FE">
            <w:rPr>
              <w:rStyle w:val="PlaceholderText"/>
            </w:rPr>
            <w:t>Choose an item.</w:t>
          </w:r>
        </w:p>
      </w:docPartBody>
    </w:docPart>
    <w:docPart>
      <w:docPartPr>
        <w:name w:val="C6067FAB3D9B41A680F614F9DC58233E"/>
        <w:category>
          <w:name w:val="General"/>
          <w:gallery w:val="placeholder"/>
        </w:category>
        <w:types>
          <w:type w:val="bbPlcHdr"/>
        </w:types>
        <w:behaviors>
          <w:behavior w:val="content"/>
        </w:behaviors>
        <w:guid w:val="{E469EE53-2638-4CEE-BA1F-2331A711EECF}"/>
      </w:docPartPr>
      <w:docPartBody>
        <w:p w:rsidR="00D43F41" w:rsidRDefault="00D674F2" w:rsidP="00D674F2">
          <w:pPr>
            <w:pStyle w:val="C6067FAB3D9B41A680F614F9DC58233E"/>
          </w:pPr>
          <w:r w:rsidRPr="00D858FE">
            <w:rPr>
              <w:rStyle w:val="PlaceholderText"/>
            </w:rPr>
            <w:t>Choose an item.</w:t>
          </w:r>
        </w:p>
      </w:docPartBody>
    </w:docPart>
    <w:docPart>
      <w:docPartPr>
        <w:name w:val="70155C355D794E94A44D242619DFBE99"/>
        <w:category>
          <w:name w:val="General"/>
          <w:gallery w:val="placeholder"/>
        </w:category>
        <w:types>
          <w:type w:val="bbPlcHdr"/>
        </w:types>
        <w:behaviors>
          <w:behavior w:val="content"/>
        </w:behaviors>
        <w:guid w:val="{326E7937-31AE-448B-984D-1D6586E7BE8B}"/>
      </w:docPartPr>
      <w:docPartBody>
        <w:p w:rsidR="00D43F41" w:rsidRDefault="00D674F2" w:rsidP="00D674F2">
          <w:pPr>
            <w:pStyle w:val="70155C355D794E94A44D242619DFBE99"/>
          </w:pPr>
          <w:r w:rsidRPr="00D858FE">
            <w:rPr>
              <w:rStyle w:val="PlaceholderText"/>
            </w:rPr>
            <w:t>Choose an item.</w:t>
          </w:r>
        </w:p>
      </w:docPartBody>
    </w:docPart>
    <w:docPart>
      <w:docPartPr>
        <w:name w:val="E7E5F10A38FF4BCDB57FB63E15573109"/>
        <w:category>
          <w:name w:val="General"/>
          <w:gallery w:val="placeholder"/>
        </w:category>
        <w:types>
          <w:type w:val="bbPlcHdr"/>
        </w:types>
        <w:behaviors>
          <w:behavior w:val="content"/>
        </w:behaviors>
        <w:guid w:val="{137708EE-B819-4A5B-BB1D-2CA6FE0F8593}"/>
      </w:docPartPr>
      <w:docPartBody>
        <w:p w:rsidR="00D43F41" w:rsidRDefault="00D674F2" w:rsidP="00D674F2">
          <w:pPr>
            <w:pStyle w:val="E7E5F10A38FF4BCDB57FB63E15573109"/>
          </w:pPr>
          <w:r w:rsidRPr="00D858FE">
            <w:rPr>
              <w:rStyle w:val="PlaceholderText"/>
            </w:rPr>
            <w:t>Choose an item.</w:t>
          </w:r>
        </w:p>
      </w:docPartBody>
    </w:docPart>
    <w:docPart>
      <w:docPartPr>
        <w:name w:val="29ABC06B2E994E409F6E68D4DAC2FFBA"/>
        <w:category>
          <w:name w:val="General"/>
          <w:gallery w:val="placeholder"/>
        </w:category>
        <w:types>
          <w:type w:val="bbPlcHdr"/>
        </w:types>
        <w:behaviors>
          <w:behavior w:val="content"/>
        </w:behaviors>
        <w:guid w:val="{424930AD-D933-4547-810E-AAE98AC00D19}"/>
      </w:docPartPr>
      <w:docPartBody>
        <w:p w:rsidR="00D43F41" w:rsidRDefault="00D674F2" w:rsidP="00D674F2">
          <w:pPr>
            <w:pStyle w:val="29ABC06B2E994E409F6E68D4DAC2FFBA"/>
          </w:pPr>
          <w:r w:rsidRPr="00D858FE">
            <w:rPr>
              <w:rStyle w:val="PlaceholderText"/>
            </w:rPr>
            <w:t>Choose an item.</w:t>
          </w:r>
        </w:p>
      </w:docPartBody>
    </w:docPart>
    <w:docPart>
      <w:docPartPr>
        <w:name w:val="902601FA87B041F98F51858A9D077015"/>
        <w:category>
          <w:name w:val="General"/>
          <w:gallery w:val="placeholder"/>
        </w:category>
        <w:types>
          <w:type w:val="bbPlcHdr"/>
        </w:types>
        <w:behaviors>
          <w:behavior w:val="content"/>
        </w:behaviors>
        <w:guid w:val="{74AF3FD5-BF88-4055-BCA0-E30683BBB52E}"/>
      </w:docPartPr>
      <w:docPartBody>
        <w:p w:rsidR="002C41BD" w:rsidRDefault="005633F9" w:rsidP="005633F9">
          <w:pPr>
            <w:pStyle w:val="902601FA87B041F98F51858A9D077015"/>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2C41BD"/>
    <w:rsid w:val="003E5DF1"/>
    <w:rsid w:val="005633F9"/>
    <w:rsid w:val="006A22CB"/>
    <w:rsid w:val="00974474"/>
    <w:rsid w:val="00BB132D"/>
    <w:rsid w:val="00BF58F7"/>
    <w:rsid w:val="00D43F41"/>
    <w:rsid w:val="00D674F2"/>
    <w:rsid w:val="00DE39C6"/>
    <w:rsid w:val="00F827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633F9"/>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E3AADDD673564F4DB1E57EC96AE84711">
    <w:name w:val="E3AADDD673564F4DB1E57EC96AE84711"/>
    <w:rsid w:val="00D674F2"/>
  </w:style>
  <w:style w:type="paragraph" w:customStyle="1" w:styleId="639379B081204A0DBFDA1207DD35E001">
    <w:name w:val="639379B081204A0DBFDA1207DD35E001"/>
    <w:rsid w:val="00D674F2"/>
  </w:style>
  <w:style w:type="paragraph" w:customStyle="1" w:styleId="EA5037B583284628B0800B18541FBD70">
    <w:name w:val="EA5037B583284628B0800B18541FBD70"/>
    <w:rsid w:val="00D674F2"/>
  </w:style>
  <w:style w:type="paragraph" w:customStyle="1" w:styleId="45F9720AD4CD4E39A39AFA9A2B11CCFC">
    <w:name w:val="45F9720AD4CD4E39A39AFA9A2B11CCFC"/>
    <w:rsid w:val="00D674F2"/>
  </w:style>
  <w:style w:type="paragraph" w:customStyle="1" w:styleId="B988CC5E67B24488A595F1F1F3697D62">
    <w:name w:val="B988CC5E67B24488A595F1F1F3697D62"/>
    <w:rsid w:val="00D674F2"/>
  </w:style>
  <w:style w:type="paragraph" w:customStyle="1" w:styleId="06981B89C696406CB95A37FF59D502C2">
    <w:name w:val="06981B89C696406CB95A37FF59D502C2"/>
    <w:rsid w:val="00D674F2"/>
  </w:style>
  <w:style w:type="paragraph" w:customStyle="1" w:styleId="D6D28A955BEB4B48A10A46DA4A590AEC">
    <w:name w:val="D6D28A955BEB4B48A10A46DA4A590AEC"/>
    <w:rsid w:val="00D674F2"/>
  </w:style>
  <w:style w:type="paragraph" w:customStyle="1" w:styleId="5D637CA9566C451A9644D58503A48287">
    <w:name w:val="5D637CA9566C451A9644D58503A48287"/>
    <w:rsid w:val="00D674F2"/>
  </w:style>
  <w:style w:type="paragraph" w:customStyle="1" w:styleId="5D8AB352F7CF40168F3E238224C869D1">
    <w:name w:val="5D8AB352F7CF40168F3E238224C869D1"/>
    <w:rsid w:val="00D674F2"/>
  </w:style>
  <w:style w:type="paragraph" w:customStyle="1" w:styleId="718494740E6A4B288343E49C447C0FD4">
    <w:name w:val="718494740E6A4B288343E49C447C0FD4"/>
    <w:rsid w:val="00D674F2"/>
  </w:style>
  <w:style w:type="paragraph" w:customStyle="1" w:styleId="F0CBFA70F21646E5A3CC764FB13E6347">
    <w:name w:val="F0CBFA70F21646E5A3CC764FB13E6347"/>
    <w:rsid w:val="00D674F2"/>
  </w:style>
  <w:style w:type="paragraph" w:customStyle="1" w:styleId="DDBD93FD11CA469A89ED68E719485D7E">
    <w:name w:val="DDBD93FD11CA469A89ED68E719485D7E"/>
    <w:rsid w:val="00D674F2"/>
  </w:style>
  <w:style w:type="paragraph" w:customStyle="1" w:styleId="61DA9D6859664ED4BB7A47862546B14C">
    <w:name w:val="61DA9D6859664ED4BB7A47862546B14C"/>
    <w:rsid w:val="00D674F2"/>
  </w:style>
  <w:style w:type="paragraph" w:customStyle="1" w:styleId="BBA87D3776284A3D9D0580E1BD0A5757">
    <w:name w:val="BBA87D3776284A3D9D0580E1BD0A5757"/>
    <w:rsid w:val="00D674F2"/>
  </w:style>
  <w:style w:type="paragraph" w:customStyle="1" w:styleId="E54B639072CA46B6A0AE1A89E02DD268">
    <w:name w:val="E54B639072CA46B6A0AE1A89E02DD268"/>
    <w:rsid w:val="00D674F2"/>
  </w:style>
  <w:style w:type="paragraph" w:customStyle="1" w:styleId="3906028E99A845A3B13BD85A8EBB70DD">
    <w:name w:val="3906028E99A845A3B13BD85A8EBB70DD"/>
    <w:rsid w:val="00D674F2"/>
  </w:style>
  <w:style w:type="paragraph" w:customStyle="1" w:styleId="D1414C444B9D40D390DE99A04B3E8648">
    <w:name w:val="D1414C444B9D40D390DE99A04B3E8648"/>
    <w:rsid w:val="00D674F2"/>
  </w:style>
  <w:style w:type="paragraph" w:customStyle="1" w:styleId="9F9A501ED41A4713BA46EBA7AE1D20BD">
    <w:name w:val="9F9A501ED41A4713BA46EBA7AE1D20BD"/>
    <w:rsid w:val="00D674F2"/>
  </w:style>
  <w:style w:type="paragraph" w:customStyle="1" w:styleId="FAA18001F18641088EC5306D91B95A4C">
    <w:name w:val="FAA18001F18641088EC5306D91B95A4C"/>
    <w:rsid w:val="00D674F2"/>
  </w:style>
  <w:style w:type="paragraph" w:customStyle="1" w:styleId="C9214CA12E0249BAA502F6AAC9553EFA">
    <w:name w:val="C9214CA12E0249BAA502F6AAC9553EFA"/>
    <w:rsid w:val="00D674F2"/>
  </w:style>
  <w:style w:type="paragraph" w:customStyle="1" w:styleId="698A4BBACFA84E20B719A41BA3CA7990">
    <w:name w:val="698A4BBACFA84E20B719A41BA3CA7990"/>
    <w:rsid w:val="00D674F2"/>
  </w:style>
  <w:style w:type="paragraph" w:customStyle="1" w:styleId="1070C59762E840BFA09560E0F78823A1">
    <w:name w:val="1070C59762E840BFA09560E0F78823A1"/>
    <w:rsid w:val="00D674F2"/>
  </w:style>
  <w:style w:type="paragraph" w:customStyle="1" w:styleId="8D796F2B937B40A7801CC94BF11FA0D3">
    <w:name w:val="8D796F2B937B40A7801CC94BF11FA0D3"/>
    <w:rsid w:val="00D674F2"/>
  </w:style>
  <w:style w:type="paragraph" w:customStyle="1" w:styleId="398527243BF742A1B94BD3FE948B6015">
    <w:name w:val="398527243BF742A1B94BD3FE948B6015"/>
    <w:rsid w:val="00D674F2"/>
  </w:style>
  <w:style w:type="paragraph" w:customStyle="1" w:styleId="2D7A8A34F486466C89AE507F8531D922">
    <w:name w:val="2D7A8A34F486466C89AE507F8531D922"/>
    <w:rsid w:val="00D674F2"/>
  </w:style>
  <w:style w:type="paragraph" w:customStyle="1" w:styleId="C5D0697B3B2C4F419357C05FC345E762">
    <w:name w:val="C5D0697B3B2C4F419357C05FC345E762"/>
    <w:rsid w:val="00D674F2"/>
  </w:style>
  <w:style w:type="paragraph" w:customStyle="1" w:styleId="F4C485D6F7F74ECCBD4927264DF947B0">
    <w:name w:val="F4C485D6F7F74ECCBD4927264DF947B0"/>
    <w:rsid w:val="00D674F2"/>
  </w:style>
  <w:style w:type="paragraph" w:customStyle="1" w:styleId="798B53E84C4545298665183BEC407273">
    <w:name w:val="798B53E84C4545298665183BEC407273"/>
    <w:rsid w:val="00D674F2"/>
  </w:style>
  <w:style w:type="paragraph" w:customStyle="1" w:styleId="A4DFFEE554224539A6E923F98EE7267B">
    <w:name w:val="A4DFFEE554224539A6E923F98EE7267B"/>
    <w:rsid w:val="00D674F2"/>
  </w:style>
  <w:style w:type="paragraph" w:customStyle="1" w:styleId="EB2BD72529CA4CE5BB7CD9727081D7C0">
    <w:name w:val="EB2BD72529CA4CE5BB7CD9727081D7C0"/>
    <w:rsid w:val="00D674F2"/>
  </w:style>
  <w:style w:type="paragraph" w:customStyle="1" w:styleId="83A62754ED404C959B7624FA8645637D">
    <w:name w:val="83A62754ED404C959B7624FA8645637D"/>
    <w:rsid w:val="00D674F2"/>
  </w:style>
  <w:style w:type="paragraph" w:customStyle="1" w:styleId="DEF8728562AA4BD4849FBF8B6A14C29B">
    <w:name w:val="DEF8728562AA4BD4849FBF8B6A14C29B"/>
    <w:rsid w:val="00D674F2"/>
  </w:style>
  <w:style w:type="paragraph" w:customStyle="1" w:styleId="C647CA88AFB5404E8D27FB54F1DD20AD">
    <w:name w:val="C647CA88AFB5404E8D27FB54F1DD20AD"/>
    <w:rsid w:val="00D674F2"/>
  </w:style>
  <w:style w:type="paragraph" w:customStyle="1" w:styleId="5C498061594F483A898ABA095C6BCA00">
    <w:name w:val="5C498061594F483A898ABA095C6BCA00"/>
    <w:rsid w:val="00D674F2"/>
  </w:style>
  <w:style w:type="paragraph" w:customStyle="1" w:styleId="314F56B74FE84E9DB43F84CC5663DEF1">
    <w:name w:val="314F56B74FE84E9DB43F84CC5663DEF1"/>
    <w:rsid w:val="00D674F2"/>
  </w:style>
  <w:style w:type="paragraph" w:customStyle="1" w:styleId="3AC7B03B38E34DECB559914BF95123DA">
    <w:name w:val="3AC7B03B38E34DECB559914BF95123DA"/>
    <w:rsid w:val="00D674F2"/>
  </w:style>
  <w:style w:type="paragraph" w:customStyle="1" w:styleId="EA33F3D75DE04B63A745BEFC83A7C5B7">
    <w:name w:val="EA33F3D75DE04B63A745BEFC83A7C5B7"/>
    <w:rsid w:val="00D674F2"/>
  </w:style>
  <w:style w:type="paragraph" w:customStyle="1" w:styleId="C6067FAB3D9B41A680F614F9DC58233E">
    <w:name w:val="C6067FAB3D9B41A680F614F9DC58233E"/>
    <w:rsid w:val="00D674F2"/>
  </w:style>
  <w:style w:type="paragraph" w:customStyle="1" w:styleId="70155C355D794E94A44D242619DFBE99">
    <w:name w:val="70155C355D794E94A44D242619DFBE99"/>
    <w:rsid w:val="00D674F2"/>
  </w:style>
  <w:style w:type="paragraph" w:customStyle="1" w:styleId="E7E5F10A38FF4BCDB57FB63E15573109">
    <w:name w:val="E7E5F10A38FF4BCDB57FB63E15573109"/>
    <w:rsid w:val="00D674F2"/>
  </w:style>
  <w:style w:type="paragraph" w:customStyle="1" w:styleId="29ABC06B2E994E409F6E68D4DAC2FFBA">
    <w:name w:val="29ABC06B2E994E409F6E68D4DAC2FFBA"/>
    <w:rsid w:val="00D674F2"/>
  </w:style>
  <w:style w:type="paragraph" w:customStyle="1" w:styleId="902601FA87B041F98F51858A9D077015">
    <w:name w:val="902601FA87B041F98F51858A9D077015"/>
    <w:rsid w:val="005633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Estia Health Knoxfield</Home>
    <Signed xmlns="a8338b6e-77a6-4851-82b6-98166143ffdd" xsi:nil="true"/>
    <Uploaded xmlns="a8338b6e-77a6-4851-82b6-98166143ffdd">true</Uploaded>
    <Management_x0020_Company xmlns="a8338b6e-77a6-4851-82b6-98166143ffdd" xsi:nil="true"/>
    <Doc_x0020_Date xmlns="a8338b6e-77a6-4851-82b6-98166143ffdd">2023-01-12T07:47:06+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197_29-11-2022.docx</Location>
    <Home_x0020_ID xmlns="a8338b6e-77a6-4851-82b6-98166143ffdd">E53D3B86-7CF4-DC11-AD41-005056922186</Home_x0020_ID>
    <State xmlns="a8338b6e-77a6-4851-82b6-98166143ffdd" xsi:nil="true"/>
    <Doc_x0020_Sent_Received_x0020_Date xmlns="a8338b6e-77a6-4851-82b6-98166143ffdd">2023-01-12T00:00:00+00:00</Doc_x0020_Sent_Received_x0020_Date>
    <Activity_x0020_ID xmlns="a8338b6e-77a6-4851-82b6-98166143ffdd">160135D4-0582-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D94E4A-19F7-4F10-A99F-2161141E60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www.w3.org/XML/1998/namespace"/>
    <ds:schemaRef ds:uri="http://purl.org/dc/terms/"/>
    <ds:schemaRef ds:uri="http://purl.org/dc/dcmitype/"/>
    <ds:schemaRef ds:uri="http://purl.org/dc/elements/1.1/"/>
    <ds:schemaRef ds:uri="http://schemas.openxmlformats.org/package/2006/metadata/core-properties"/>
    <ds:schemaRef ds:uri="http://schemas.microsoft.com/office/2006/documentManagement/types"/>
    <ds:schemaRef ds:uri="a8338b6e-77a6-4851-82b6-98166143ffdd"/>
    <ds:schemaRef ds:uri="http://schemas.microsoft.com/office/2006/metadata/properties"/>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5018</Words>
  <Characters>2860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1-18T03:58:00Z</dcterms:created>
  <dcterms:modified xsi:type="dcterms:W3CDTF">2023-01-18T03:5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